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148" w:type="pct"/>
        <w:tblInd w:w="-2" w:type="dxa"/>
        <w:tblLayout w:type="fixed"/>
        <w:tblLook w:val="04A0" w:firstRow="1" w:lastRow="0" w:firstColumn="1" w:lastColumn="0" w:noHBand="0" w:noVBand="1"/>
      </w:tblPr>
      <w:tblGrid>
        <w:gridCol w:w="3697"/>
        <w:gridCol w:w="5660"/>
        <w:gridCol w:w="263"/>
        <w:gridCol w:w="7"/>
      </w:tblGrid>
      <w:tr w:rsidR="00B17A63" w:rsidRPr="00A93E8E" w:rsidTr="00BA0A2D">
        <w:trPr>
          <w:gridAfter w:val="1"/>
          <w:wAfter w:w="7" w:type="dxa"/>
          <w:trHeight w:val="576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17A63" w:rsidRPr="00960276" w:rsidRDefault="00B17A63" w:rsidP="0043508D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College:</w:t>
            </w:r>
          </w:p>
        </w:tc>
        <w:tc>
          <w:tcPr>
            <w:tcW w:w="5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7A63" w:rsidRPr="00960276" w:rsidRDefault="000739AE" w:rsidP="00580ADC">
            <w:pPr>
              <w:rPr>
                <w:rFonts w:cstheme="minorHAnsi"/>
                <w:b/>
              </w:rPr>
            </w:pPr>
            <w:sdt>
              <w:sdtPr>
                <w:alias w:val="College"/>
                <w:tag w:val="College"/>
                <w:id w:val="1922603347"/>
                <w:lock w:val="sdtLocked"/>
                <w:placeholder>
                  <w:docPart w:val="2D6C8EDF2E974D2B9B09DC457CE943C9"/>
                </w:placeholder>
                <w:showingPlcHdr/>
                <w:comboBox>
                  <w:listItem w:value="Choose an item."/>
                  <w:listItem w:displayText="Paul Engler College of Agriculture &amp; Natural Sciences" w:value="Paul Engler College of Agriculture &amp; Natural Sciences"/>
                  <w:listItem w:displayText="Paul &amp; Virginia Engler College of Business" w:value="Paul &amp; Virginia Engler College of Business"/>
                  <w:listItem w:displayText="Terry B. Rogers College of Education &amp; Social Sciences" w:value="Terry B. Rogers College of Education &amp; Social Sciences"/>
                  <w:listItem w:displayText="College of Nursing &amp; Health Sciences" w:value="College of Nursing &amp; Health Sciences"/>
                  <w:listItem w:displayText="College of Engineering" w:value="College of Engineering"/>
                  <w:listItem w:displayText="Sybil B. Harrington College of Fine Arts &amp; Humanities" w:value="Sybil B. Harrington College of Fine Arts &amp; Humanities"/>
                </w:comboBox>
              </w:sdtPr>
              <w:sdtEndPr>
                <w:rPr>
                  <w:rFonts w:cstheme="minorHAnsi"/>
                </w:rPr>
              </w:sdtEndPr>
              <w:sdtContent>
                <w:r w:rsidR="00077301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B17A63" w:rsidRPr="00A93E8E" w:rsidTr="00BA0A2D">
        <w:trPr>
          <w:gridAfter w:val="1"/>
          <w:wAfter w:w="7" w:type="dxa"/>
          <w:trHeight w:val="576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17A63" w:rsidRPr="00960276" w:rsidRDefault="00B17A63" w:rsidP="009C7807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Department</w:t>
            </w:r>
            <w:r w:rsidR="0043508D" w:rsidRPr="00960276">
              <w:rPr>
                <w:rFonts w:cstheme="minorHAnsi"/>
                <w:b/>
              </w:rPr>
              <w:t>/School</w:t>
            </w:r>
            <w:r w:rsidRPr="00960276">
              <w:rPr>
                <w:rFonts w:cstheme="minorHAnsi"/>
                <w:b/>
              </w:rPr>
              <w:t xml:space="preserve">:  </w:t>
            </w:r>
          </w:p>
        </w:tc>
        <w:tc>
          <w:tcPr>
            <w:tcW w:w="5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7A63" w:rsidRPr="00960276" w:rsidRDefault="000739AE" w:rsidP="00580ADC">
            <w:pPr>
              <w:rPr>
                <w:rFonts w:cstheme="minorHAnsi"/>
                <w:b/>
              </w:rPr>
            </w:pPr>
            <w:sdt>
              <w:sdtPr>
                <w:alias w:val="Department"/>
                <w:tag w:val="Department"/>
                <w:id w:val="140157877"/>
                <w:lock w:val="sdtLocked"/>
                <w:placeholder>
                  <w:docPart w:val="99A10364163541268DC8826E87B6AFDD"/>
                </w:placeholder>
                <w:showingPlcHdr/>
                <w:comboBox>
                  <w:listItem w:value="Choose an item."/>
                  <w:listItem w:displayText="Accounting, Economics &amp; Finance" w:value="Accounting, Economics &amp; Finance"/>
                  <w:listItem w:displayText="Agricultural Sciences" w:value="Agricultural Sciences"/>
                  <w:listItem w:displayText="Art, Theatre &amp; Dance" w:value="Art, Theatre &amp; Dance"/>
                  <w:listItem w:displayText="Chemistry &amp; Physics" w:value="Chemistry &amp; Physics"/>
                  <w:listItem w:displayText="Communication" w:value="Communication"/>
                  <w:listItem w:displayText="Communication Disorders" w:value="Communication Disorders"/>
                  <w:listItem w:displayText="Computer Information &amp; Decision Management" w:value="Computer Information &amp; Decision Management"/>
                  <w:listItem w:displayText="Computer Science" w:value="Computer Science"/>
                  <w:listItem w:displayText="Education" w:value="Education"/>
                  <w:listItem w:displayText="Engineering" w:value="Engineering"/>
                  <w:listItem w:displayText="English, Philosophy &amp; Modern Languages" w:value="English, Philosophy &amp; Modern Languages"/>
                  <w:listItem w:displayText="General Majors" w:value="General Majors"/>
                  <w:listItem w:displayText="Health Sciences" w:value="Health Sciences"/>
                  <w:listItem w:displayText="History" w:value="History"/>
                  <w:listItem w:displayText="Life, Earth &amp; Environmental Sciences" w:value="Life, Earth &amp; Environmental Sciences"/>
                  <w:listItem w:displayText="Management, Marketing &amp; General Business" w:value="Management, Marketing &amp; General Business"/>
                  <w:listItem w:displayText="Mathematics" w:value="Mathematics"/>
                  <w:listItem w:displayText="Nursing" w:value="Nursing"/>
                  <w:listItem w:displayText="Pre-Business" w:value="Pre-Business"/>
                  <w:listItem w:displayText="Political Science &amp; Criminal Justice" w:value="Political Science &amp; Criminal Justice"/>
                  <w:listItem w:displayText="Psychology, Sociology &amp; Social Work" w:value="Psychology, Sociology &amp; Social Work"/>
                  <w:listItem w:displayText="Sports &amp; Exercise Sciences" w:value="Sports &amp; Exercise Sciences"/>
                  <w:listItem w:displayText="School of Music" w:value="School of Music"/>
                </w:comboBox>
              </w:sdtPr>
              <w:sdtEndPr>
                <w:rPr>
                  <w:rFonts w:cstheme="minorHAnsi"/>
                </w:rPr>
              </w:sdtEndPr>
              <w:sdtContent>
                <w:r w:rsidR="00077301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B17A63" w:rsidRPr="00A93E8E" w:rsidTr="00BA0A2D">
        <w:trPr>
          <w:gridAfter w:val="1"/>
          <w:wAfter w:w="7" w:type="dxa"/>
          <w:trHeight w:val="576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17A63" w:rsidRPr="00960276" w:rsidRDefault="00AF445F" w:rsidP="00580ADC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Person Submitting Initial Request</w:t>
            </w:r>
            <w:r w:rsidRPr="00960276">
              <w:rPr>
                <w:rFonts w:cstheme="minorHAnsi"/>
                <w:b/>
              </w:rPr>
              <w:t>:</w:t>
            </w:r>
          </w:p>
        </w:tc>
        <w:tc>
          <w:tcPr>
            <w:tcW w:w="5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7A63" w:rsidRPr="00077301" w:rsidRDefault="000739AE" w:rsidP="00077301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Faculty"/>
                <w:tag w:val="Faculty"/>
                <w:id w:val="-750346411"/>
                <w:placeholder>
                  <w:docPart w:val="DC164010ECB04D378792B7CDB0F35183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AF445F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 xml:space="preserve">Click or tap here to enter </w:t>
                </w:r>
                <w:r w:rsidR="00AF445F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name</w:t>
                </w:r>
                <w:r w:rsidR="00AF445F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F445F" w:rsidRPr="00960276" w:rsidRDefault="008157FB" w:rsidP="0043508D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Effective Catalog Year</w:t>
            </w:r>
            <w:r w:rsidRPr="00960276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br/>
              <w:t>(e.g.: 202</w:t>
            </w:r>
            <w:r w:rsidR="00C21B38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>-202</w:t>
            </w:r>
            <w:r w:rsidR="00C21B38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5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445F" w:rsidRPr="00077301" w:rsidRDefault="000739AE" w:rsidP="00AF445F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Catalog year"/>
                <w:tag w:val="Catalog year"/>
                <w:id w:val="1612009828"/>
                <w:placeholder>
                  <w:docPart w:val="AB32E84385B94F068CD53D0F9A4585D3"/>
                </w:placeholder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AF445F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AF445F" w:rsidRPr="0006206F" w:rsidTr="00BA0A2D">
        <w:trPr>
          <w:gridAfter w:val="1"/>
          <w:wAfter w:w="7" w:type="dxa"/>
          <w:trHeight w:val="576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F445F" w:rsidRPr="0006206F" w:rsidRDefault="00AF445F" w:rsidP="00AF445F">
            <w:pPr>
              <w:rPr>
                <w:rFonts w:cstheme="minorHAnsi"/>
                <w:b/>
              </w:rPr>
            </w:pPr>
            <w:r w:rsidRPr="0006206F">
              <w:rPr>
                <w:rFonts w:cstheme="minorHAnsi"/>
                <w:b/>
              </w:rPr>
              <w:t>Program Name:</w:t>
            </w:r>
          </w:p>
        </w:tc>
        <w:tc>
          <w:tcPr>
            <w:tcW w:w="5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445F" w:rsidRPr="008157FB" w:rsidRDefault="000739AE" w:rsidP="00AF445F">
            <w:pPr>
              <w:rPr>
                <w:rStyle w:val="Emphasis"/>
              </w:rPr>
            </w:pPr>
            <w:sdt>
              <w:sdtPr>
                <w:rPr>
                  <w:i/>
                  <w:iCs/>
                </w:rPr>
                <w:alias w:val="Program Name"/>
                <w:tag w:val="Program Name"/>
                <w:id w:val="-1308010330"/>
                <w:placeholder>
                  <w:docPart w:val="E8E7FA8E95F14D408FBB1A1B5AA3977E"/>
                </w:placeholder>
                <w:showingPlcHdr/>
                <w:text/>
              </w:sdtPr>
              <w:sdtEndPr>
                <w:rPr>
                  <w:rFonts w:cstheme="minorHAnsi"/>
                  <w:iCs w:val="0"/>
                </w:rPr>
              </w:sdtEndPr>
              <w:sdtContent>
                <w:r w:rsidR="00AF445F" w:rsidRPr="008157FB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AF445F" w:rsidRPr="0006206F" w:rsidTr="00BA0A2D">
        <w:trPr>
          <w:gridAfter w:val="1"/>
          <w:wAfter w:w="7" w:type="dxa"/>
          <w:trHeight w:val="576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F445F" w:rsidRPr="0006206F" w:rsidRDefault="00AF445F" w:rsidP="00AF445F">
            <w:pPr>
              <w:rPr>
                <w:rFonts w:cstheme="minorHAnsi"/>
                <w:b/>
              </w:rPr>
            </w:pPr>
            <w:r w:rsidRPr="0006206F">
              <w:rPr>
                <w:rFonts w:cstheme="minorHAnsi"/>
                <w:b/>
              </w:rPr>
              <w:t>Major Code:</w:t>
            </w:r>
          </w:p>
        </w:tc>
        <w:tc>
          <w:tcPr>
            <w:tcW w:w="5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445F" w:rsidRPr="008157FB" w:rsidRDefault="000739AE" w:rsidP="00AF445F">
            <w:pPr>
              <w:rPr>
                <w:rStyle w:val="Emphasis"/>
              </w:rPr>
            </w:pPr>
            <w:sdt>
              <w:sdtPr>
                <w:rPr>
                  <w:i/>
                  <w:iCs/>
                </w:rPr>
                <w:alias w:val="Major Code"/>
                <w:tag w:val="Major Code"/>
                <w:id w:val="1931089957"/>
                <w:placeholder>
                  <w:docPart w:val="5117399FA1DD45D5A49EB251167816BE"/>
                </w:placeholder>
                <w:showingPlcHdr/>
                <w:text/>
              </w:sdtPr>
              <w:sdtEndPr>
                <w:rPr>
                  <w:rFonts w:cstheme="minorHAnsi"/>
                  <w:iCs w:val="0"/>
                </w:rPr>
              </w:sdtEndPr>
              <w:sdtContent>
                <w:r w:rsidR="00AF445F" w:rsidRPr="008157FB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.</w:t>
                </w:r>
              </w:sdtContent>
            </w:sdt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3697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F445F" w:rsidRDefault="00AF445F" w:rsidP="00AF445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IP Code</w:t>
            </w:r>
            <w:r w:rsidRPr="004E5B59">
              <w:rPr>
                <w:rFonts w:cstheme="minorHAnsi"/>
                <w:b/>
              </w:rPr>
              <w:t xml:space="preserve">:  </w:t>
            </w:r>
            <w:r w:rsidRPr="004E5B59">
              <w:rPr>
                <w:rStyle w:val="Style3"/>
                <w:rFonts w:asciiTheme="minorHAnsi" w:hAnsiTheme="minorHAnsi" w:cstheme="minorHAnsi"/>
                <w:sz w:val="22"/>
              </w:rPr>
              <w:t xml:space="preserve"> </w:t>
            </w:r>
          </w:p>
        </w:tc>
        <w:tc>
          <w:tcPr>
            <w:tcW w:w="5923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AF445F" w:rsidRDefault="000739AE" w:rsidP="00AF445F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CIP code"/>
                <w:tag w:val="CIP code"/>
                <w:id w:val="1454597986"/>
                <w:placeholder>
                  <w:docPart w:val="6E6139222FA44E2D907A27EC96CCAFF7"/>
                </w:placeholder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AF445F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Enter CIP code, if available</w:t>
                </w:r>
                <w:r w:rsidR="00AF445F" w:rsidRPr="007D3A2F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B06D3F" w:rsidRPr="00361169" w:rsidTr="00BA0A2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576"/>
        </w:trPr>
        <w:tc>
          <w:tcPr>
            <w:tcW w:w="369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06D3F" w:rsidRPr="00B06D3F" w:rsidRDefault="00B06D3F" w:rsidP="00AF445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 semester credit hours (SCH) for program:</w:t>
            </w:r>
            <w:r w:rsidR="00D54CB4">
              <w:rPr>
                <w:rFonts w:cstheme="minorHAnsi"/>
                <w:b/>
              </w:rPr>
              <w:t xml:space="preserve"> </w:t>
            </w:r>
            <w:r w:rsidR="00780853">
              <w:rPr>
                <w:rFonts w:cstheme="minorHAnsi"/>
                <w:b/>
              </w:rPr>
              <w:br/>
            </w:r>
            <w:r w:rsidR="00D54CB4">
              <w:rPr>
                <w:rFonts w:cstheme="minorHAnsi"/>
                <w:b/>
              </w:rPr>
              <w:t>(e.g.: 120, 30-36, etc.)</w:t>
            </w:r>
          </w:p>
        </w:tc>
        <w:tc>
          <w:tcPr>
            <w:tcW w:w="5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B06D3F" w:rsidRPr="00361169" w:rsidRDefault="000739AE" w:rsidP="00AF445F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Total SCH"/>
                <w:tag w:val="Total SCH"/>
                <w:id w:val="2033762556"/>
                <w:placeholder>
                  <w:docPart w:val="D0FD146769544A18832D5EF66F3EBE7A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B06D3F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A49C6" w:rsidRPr="00295746" w:rsidTr="00A051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6"/>
        </w:trPr>
        <w:tc>
          <w:tcPr>
            <w:tcW w:w="3697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47BD7" w:rsidRDefault="00947BD7" w:rsidP="00947BD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hat percentage of modality (online or face-to-face) will the </w:t>
            </w:r>
            <w:r w:rsidRPr="00ED75EF">
              <w:rPr>
                <w:rFonts w:cstheme="minorHAnsi"/>
                <w:b/>
                <w:u w:val="single"/>
              </w:rPr>
              <w:t>entire</w:t>
            </w:r>
            <w:r>
              <w:rPr>
                <w:rFonts w:cstheme="minorHAnsi"/>
                <w:b/>
              </w:rPr>
              <w:t xml:space="preserve"> degree be offered to students. Provide additional comments, if necessary.</w:t>
            </w:r>
          </w:p>
          <w:p w:rsidR="000A49C6" w:rsidRPr="00024DBD" w:rsidRDefault="00947BD7" w:rsidP="00947BD7">
            <w:pPr>
              <w:rPr>
                <w:rFonts w:cstheme="minorHAnsi"/>
                <w:b/>
                <w:sz w:val="18"/>
                <w:szCs w:val="18"/>
              </w:rPr>
            </w:pPr>
            <w:r w:rsidRPr="00024DBD">
              <w:rPr>
                <w:rFonts w:cstheme="minorHAnsi"/>
                <w:sz w:val="18"/>
                <w:szCs w:val="18"/>
              </w:rPr>
              <w:t xml:space="preserve"> </w:t>
            </w:r>
            <w:r w:rsidR="000A49C6" w:rsidRPr="00024DBD">
              <w:rPr>
                <w:rFonts w:cstheme="minorHAnsi"/>
                <w:sz w:val="18"/>
                <w:szCs w:val="18"/>
              </w:rPr>
              <w:t>(check all that apply)</w:t>
            </w:r>
          </w:p>
        </w:tc>
        <w:tc>
          <w:tcPr>
            <w:tcW w:w="5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A49C6" w:rsidRDefault="000739AE" w:rsidP="000A49C6">
            <w:pPr>
              <w:rPr>
                <w:rFonts w:cstheme="minorHAnsi"/>
              </w:rPr>
            </w:pPr>
            <w:sdt>
              <w:sdtPr>
                <w:id w:val="-1654139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49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49C6">
              <w:rPr>
                <w:rFonts w:cstheme="minorHAnsi"/>
              </w:rPr>
              <w:t xml:space="preserve"> 100%      </w:t>
            </w:r>
            <w:sdt>
              <w:sdtPr>
                <w:id w:val="17081408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49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49C6">
              <w:t xml:space="preserve"> 86-99%     </w:t>
            </w:r>
            <w:sdt>
              <w:sdtPr>
                <w:id w:val="2984263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49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49C6" w:rsidRPr="00295746">
              <w:rPr>
                <w:rFonts w:cstheme="minorHAnsi"/>
              </w:rPr>
              <w:t xml:space="preserve"> </w:t>
            </w:r>
            <w:r w:rsidR="000A49C6">
              <w:rPr>
                <w:rFonts w:cstheme="minorHAnsi"/>
              </w:rPr>
              <w:t xml:space="preserve">51-85%    </w:t>
            </w:r>
            <w:sdt>
              <w:sdtPr>
                <w:id w:val="4655460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49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49C6" w:rsidRPr="00295746">
              <w:rPr>
                <w:rFonts w:cstheme="minorHAnsi"/>
              </w:rPr>
              <w:t xml:space="preserve"> </w:t>
            </w:r>
            <w:r w:rsidR="000A49C6">
              <w:rPr>
                <w:rFonts w:cstheme="minorHAnsi"/>
              </w:rPr>
              <w:t>Face-to-Face</w:t>
            </w:r>
          </w:p>
          <w:p w:rsidR="000A49C6" w:rsidRDefault="000A49C6" w:rsidP="000A49C6">
            <w:pPr>
              <w:rPr>
                <w:rFonts w:cstheme="minorHAnsi"/>
              </w:rPr>
            </w:pPr>
          </w:p>
          <w:p w:rsidR="000A49C6" w:rsidRPr="00295746" w:rsidRDefault="000739AE" w:rsidP="000A49C6">
            <w:pPr>
              <w:rPr>
                <w:rFonts w:cstheme="minorHAnsi"/>
                <w:b/>
              </w:rPr>
            </w:pPr>
            <w:sdt>
              <w:sdtPr>
                <w:alias w:val="Comments"/>
                <w:tag w:val="Comments"/>
                <w:id w:val="515346492"/>
                <w:placeholder>
                  <w:docPart w:val="FEA32820F22540C787DCD959DD72BF98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0A49C6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  <w:tc>
          <w:tcPr>
            <w:tcW w:w="270" w:type="dxa"/>
            <w:gridSpan w:val="2"/>
            <w:tcBorders>
              <w:top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0A49C6" w:rsidRPr="00295746" w:rsidRDefault="000A49C6" w:rsidP="003B68AA">
            <w:pPr>
              <w:rPr>
                <w:rFonts w:cstheme="minorHAnsi"/>
                <w:b/>
              </w:rPr>
            </w:pPr>
          </w:p>
        </w:tc>
      </w:tr>
      <w:tr w:rsidR="00C21B38" w:rsidRPr="004E5B59" w:rsidTr="00BA0A2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998"/>
        </w:trPr>
        <w:tc>
          <w:tcPr>
            <w:tcW w:w="9620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21B38" w:rsidRPr="00CC0F4B" w:rsidRDefault="00C21B38" w:rsidP="00C21B38">
            <w:pPr>
              <w:shd w:val="clear" w:color="auto" w:fill="F2F2F2" w:themeFill="background1" w:themeFillShade="F2"/>
              <w:rPr>
                <w:rFonts w:cstheme="minorHAnsi"/>
                <w:b/>
                <w:u w:val="single"/>
              </w:rPr>
            </w:pPr>
            <w:r w:rsidRPr="00CC0F4B">
              <w:rPr>
                <w:rFonts w:cstheme="minorHAnsi"/>
                <w:b/>
                <w:u w:val="single"/>
              </w:rPr>
              <w:t>Important notes:</w:t>
            </w:r>
          </w:p>
          <w:p w:rsidR="00C21B38" w:rsidRPr="00C21B38" w:rsidRDefault="00C21B38" w:rsidP="00C21B3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</w:rPr>
            </w:pPr>
            <w:r w:rsidRPr="00C21B38">
              <w:rPr>
                <w:rFonts w:cstheme="minorHAnsi"/>
                <w:b/>
              </w:rPr>
              <w:t>Once the ‘</w:t>
            </w:r>
            <w:r>
              <w:rPr>
                <w:rFonts w:cstheme="minorHAnsi"/>
                <w:b/>
              </w:rPr>
              <w:t>New</w:t>
            </w:r>
            <w:r w:rsidRPr="00C21B38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Program </w:t>
            </w:r>
            <w:r w:rsidRPr="00C21B38">
              <w:rPr>
                <w:rFonts w:cstheme="minorHAnsi"/>
                <w:b/>
              </w:rPr>
              <w:t>Request’ has been approved by the University Curriculum Committee and Provost, please contact Academic Digital Marketing (ADM) to update any college or department websites.</w:t>
            </w:r>
          </w:p>
        </w:tc>
      </w:tr>
      <w:tr w:rsidR="00AF445F" w:rsidRPr="004E5B59" w:rsidTr="00BA0A2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AF445F" w:rsidRPr="004E5B59" w:rsidRDefault="00AF445F" w:rsidP="00AF445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  <w:r w:rsidRPr="004E5B59">
              <w:rPr>
                <w:rFonts w:cstheme="minorHAnsi"/>
                <w:b/>
              </w:rPr>
              <w:t xml:space="preserve"> Description</w:t>
            </w:r>
          </w:p>
        </w:tc>
      </w:tr>
      <w:tr w:rsidR="00AF445F" w:rsidRPr="004E5B59" w:rsidTr="00BA0A2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F445F" w:rsidRPr="004E5B59" w:rsidRDefault="000739AE" w:rsidP="00AF445F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Program Description"/>
                <w:tag w:val="Program Description"/>
                <w:id w:val="-2080275833"/>
                <w:placeholder>
                  <w:docPart w:val="26E355DFE31346DBB9F966101FFC3BFD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AF445F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AF445F" w:rsidRPr="00A93E8E" w:rsidTr="00BA0A2D">
        <w:trPr>
          <w:gridAfter w:val="1"/>
          <w:wAfter w:w="7" w:type="dxa"/>
          <w:trHeight w:val="864"/>
        </w:trPr>
        <w:tc>
          <w:tcPr>
            <w:tcW w:w="9620" w:type="dxa"/>
            <w:gridSpan w:val="3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:rsidR="00AF445F" w:rsidRDefault="00AF445F" w:rsidP="00AF445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ACSCOC Substantive Change</w:t>
            </w:r>
          </w:p>
          <w:p w:rsidR="00F73D42" w:rsidRDefault="00AF445F" w:rsidP="00F73D42">
            <w:pPr>
              <w:rPr>
                <w:rFonts w:cstheme="minorHAnsi"/>
                <w:sz w:val="20"/>
                <w:szCs w:val="20"/>
              </w:rPr>
            </w:pPr>
            <w:r w:rsidRPr="007A04A8">
              <w:rPr>
                <w:rFonts w:cstheme="minorHAnsi"/>
                <w:sz w:val="20"/>
                <w:szCs w:val="20"/>
              </w:rPr>
              <w:t>Explain why this is or is not a substantive change requiring notification or approval by SACSCOC</w:t>
            </w:r>
            <w:r w:rsidR="00F73D42">
              <w:rPr>
                <w:rFonts w:cstheme="minorHAnsi"/>
                <w:sz w:val="20"/>
                <w:szCs w:val="20"/>
              </w:rPr>
              <w:t xml:space="preserve">. </w:t>
            </w:r>
          </w:p>
          <w:p w:rsidR="00AF445F" w:rsidRPr="007A04A8" w:rsidRDefault="00AF445F" w:rsidP="00F73D42">
            <w:pPr>
              <w:rPr>
                <w:rFonts w:cstheme="minorHAnsi"/>
                <w:sz w:val="20"/>
                <w:szCs w:val="20"/>
              </w:rPr>
            </w:pPr>
            <w:r w:rsidRPr="007A04A8">
              <w:rPr>
                <w:rFonts w:cstheme="minorHAnsi"/>
                <w:sz w:val="20"/>
                <w:szCs w:val="20"/>
              </w:rPr>
              <w:t xml:space="preserve">(see </w:t>
            </w:r>
            <w:hyperlink r:id="rId7" w:history="1">
              <w:r w:rsidRPr="00F73D42">
                <w:rPr>
                  <w:rStyle w:val="Hyperlink"/>
                  <w:rFonts w:cstheme="minorHAnsi"/>
                  <w:i/>
                  <w:sz w:val="20"/>
                  <w:szCs w:val="20"/>
                </w:rPr>
                <w:t>Substantive Change Information/Checklist</w:t>
              </w:r>
            </w:hyperlink>
            <w:r w:rsidR="00F73D42">
              <w:rPr>
                <w:rFonts w:cstheme="minorHAnsi"/>
                <w:i/>
                <w:sz w:val="20"/>
                <w:szCs w:val="20"/>
              </w:rPr>
              <w:t xml:space="preserve"> on </w:t>
            </w:r>
            <w:proofErr w:type="spellStart"/>
            <w:r w:rsidR="00F73D42">
              <w:rPr>
                <w:rFonts w:cstheme="minorHAnsi"/>
                <w:i/>
                <w:sz w:val="20"/>
                <w:szCs w:val="20"/>
              </w:rPr>
              <w:t>WTAccess</w:t>
            </w:r>
            <w:proofErr w:type="spellEnd"/>
            <w:r w:rsidR="00866FF1">
              <w:rPr>
                <w:rFonts w:cstheme="minorHAnsi"/>
                <w:i/>
                <w:sz w:val="20"/>
                <w:szCs w:val="20"/>
              </w:rPr>
              <w:t xml:space="preserve"> or the Academic Affairs webpage</w:t>
            </w:r>
            <w:r w:rsidRPr="007A04A8"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AF445F" w:rsidRPr="00960276" w:rsidRDefault="000739AE" w:rsidP="00AF445F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Substantive Change"/>
                <w:tag w:val="Substantive Change"/>
                <w:id w:val="-582837569"/>
                <w:placeholder>
                  <w:docPart w:val="7D8D1DA91E954DCB85089428200A8046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AF445F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AF445F" w:rsidRPr="004E5B59" w:rsidTr="00BA0A2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1152"/>
        </w:trPr>
        <w:tc>
          <w:tcPr>
            <w:tcW w:w="9620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AF445F" w:rsidRDefault="00AF445F" w:rsidP="00AF445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 Course Work</w:t>
            </w:r>
          </w:p>
          <w:p w:rsidR="00AF445F" w:rsidRPr="00D15102" w:rsidRDefault="00AF445F" w:rsidP="00AF445F">
            <w:pPr>
              <w:rPr>
                <w:rFonts w:cstheme="minorHAnsi"/>
                <w:sz w:val="20"/>
                <w:szCs w:val="20"/>
              </w:rPr>
            </w:pPr>
            <w:r w:rsidRPr="007D3A2F">
              <w:rPr>
                <w:rFonts w:cstheme="minorHAnsi"/>
                <w:sz w:val="20"/>
                <w:szCs w:val="20"/>
              </w:rPr>
              <w:t>List program courses; include prefix/number/title</w:t>
            </w:r>
            <w:r>
              <w:rPr>
                <w:rFonts w:cstheme="minorHAnsi"/>
                <w:sz w:val="20"/>
                <w:szCs w:val="20"/>
              </w:rPr>
              <w:t xml:space="preserve"> for </w:t>
            </w:r>
            <w:r w:rsidRPr="00137032">
              <w:rPr>
                <w:rFonts w:cstheme="minorHAnsi"/>
                <w:i/>
                <w:sz w:val="20"/>
                <w:szCs w:val="20"/>
              </w:rPr>
              <w:t>existing</w:t>
            </w:r>
            <w:r>
              <w:rPr>
                <w:rFonts w:cstheme="minorHAnsi"/>
                <w:sz w:val="20"/>
                <w:szCs w:val="20"/>
              </w:rPr>
              <w:t xml:space="preserve"> courses</w:t>
            </w:r>
            <w:r w:rsidRPr="007D3A2F">
              <w:rPr>
                <w:rFonts w:cstheme="minorHAnsi"/>
                <w:sz w:val="20"/>
                <w:szCs w:val="20"/>
              </w:rPr>
              <w:t xml:space="preserve">. </w:t>
            </w:r>
            <w:r w:rsidRPr="00137032">
              <w:rPr>
                <w:rFonts w:cstheme="minorHAnsi"/>
                <w:b/>
                <w:sz w:val="20"/>
                <w:szCs w:val="20"/>
              </w:rPr>
              <w:t xml:space="preserve">For </w:t>
            </w:r>
            <w:r w:rsidRPr="00137032">
              <w:rPr>
                <w:rFonts w:cstheme="minorHAnsi"/>
                <w:b/>
                <w:i/>
                <w:sz w:val="20"/>
                <w:szCs w:val="20"/>
              </w:rPr>
              <w:t>proposed new courses</w:t>
            </w:r>
            <w:r w:rsidRPr="00137032">
              <w:rPr>
                <w:rFonts w:cstheme="minorHAnsi"/>
                <w:b/>
                <w:sz w:val="20"/>
                <w:szCs w:val="20"/>
              </w:rPr>
              <w:t>, also include course descriptions.</w:t>
            </w:r>
            <w:r w:rsidRPr="007D3A2F">
              <w:rPr>
                <w:rFonts w:cstheme="minorHAnsi"/>
                <w:sz w:val="20"/>
                <w:szCs w:val="20"/>
              </w:rPr>
              <w:t xml:space="preserve"> Upon notification of program approval by the A&amp;M System and THECB, submit </w:t>
            </w:r>
            <w:r w:rsidRPr="007D3A2F">
              <w:rPr>
                <w:rFonts w:cstheme="minorHAnsi"/>
                <w:i/>
                <w:sz w:val="20"/>
                <w:szCs w:val="20"/>
              </w:rPr>
              <w:t>New Course Request(s)</w:t>
            </w:r>
            <w:r w:rsidRPr="007D3A2F">
              <w:rPr>
                <w:rFonts w:cstheme="minorHAnsi"/>
                <w:sz w:val="20"/>
                <w:szCs w:val="20"/>
              </w:rPr>
              <w:t xml:space="preserve"> for the new courses.</w:t>
            </w:r>
          </w:p>
        </w:tc>
      </w:tr>
      <w:tr w:rsidR="00AF445F" w:rsidRPr="004E5B59" w:rsidTr="00BA0A2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AF445F" w:rsidRPr="004E5B59" w:rsidRDefault="000739AE" w:rsidP="00AF445F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Program Course Work"/>
                <w:tag w:val="Program Course Work"/>
                <w:id w:val="1550801941"/>
                <w:placeholder>
                  <w:docPart w:val="4B49EB007DE34274B12E81280C67011B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AF445F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  <w:r w:rsidR="00AF445F" w:rsidRPr="004E5B59">
              <w:rPr>
                <w:rFonts w:cstheme="minorHAnsi"/>
              </w:rPr>
              <w:t xml:space="preserve">    </w:t>
            </w:r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:rsidR="00AF445F" w:rsidRDefault="00232861" w:rsidP="00AF445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planation/</w:t>
            </w:r>
            <w:r w:rsidR="00AF445F" w:rsidRPr="00960276">
              <w:rPr>
                <w:rFonts w:cstheme="minorHAnsi"/>
                <w:b/>
              </w:rPr>
              <w:t>Justification</w:t>
            </w:r>
          </w:p>
          <w:p w:rsidR="00AF445F" w:rsidRPr="00233011" w:rsidRDefault="00232861" w:rsidP="0023286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vide a brief explanation of this request and sp</w:t>
            </w:r>
            <w:r w:rsidR="00AF445F" w:rsidRPr="00233011">
              <w:rPr>
                <w:rFonts w:cstheme="minorHAnsi"/>
                <w:sz w:val="20"/>
                <w:szCs w:val="20"/>
              </w:rPr>
              <w:t xml:space="preserve">ecify assessment findings (learning </w:t>
            </w:r>
            <w:r>
              <w:rPr>
                <w:rFonts w:cstheme="minorHAnsi"/>
                <w:sz w:val="20"/>
                <w:szCs w:val="20"/>
              </w:rPr>
              <w:t>and/</w:t>
            </w:r>
            <w:r w:rsidR="00AF445F" w:rsidRPr="00233011">
              <w:rPr>
                <w:rFonts w:cstheme="minorHAnsi"/>
                <w:sz w:val="20"/>
                <w:szCs w:val="20"/>
              </w:rPr>
              <w:t>or strategic) that support the need for this request.</w:t>
            </w:r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AF445F" w:rsidRPr="00960276" w:rsidRDefault="000739AE" w:rsidP="00AF445F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Justification"/>
                <w:tag w:val="Justification"/>
                <w:id w:val="-1226673892"/>
                <w:placeholder>
                  <w:docPart w:val="D1B77F18CF4F43BEB3B24B4D8D694ACE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AF445F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:rsidR="00AF445F" w:rsidRDefault="00AF445F" w:rsidP="00E056E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udent-Learning Outcomes</w:t>
            </w:r>
          </w:p>
          <w:p w:rsidR="00AF445F" w:rsidRPr="00233011" w:rsidRDefault="00AF445F" w:rsidP="00AF445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dentify and list </w:t>
            </w:r>
            <w:r w:rsidR="00A96FDC" w:rsidRPr="00AF445F">
              <w:rPr>
                <w:rFonts w:cstheme="minorHAnsi"/>
                <w:i/>
                <w:sz w:val="20"/>
                <w:szCs w:val="20"/>
              </w:rPr>
              <w:t>me</w:t>
            </w:r>
            <w:r w:rsidR="00A96FDC">
              <w:rPr>
                <w:rFonts w:cstheme="minorHAnsi"/>
                <w:i/>
                <w:sz w:val="20"/>
                <w:szCs w:val="20"/>
              </w:rPr>
              <w:t>a</w:t>
            </w:r>
            <w:r w:rsidR="00A96FDC" w:rsidRPr="00AF445F">
              <w:rPr>
                <w:rFonts w:cstheme="minorHAnsi"/>
                <w:i/>
                <w:sz w:val="20"/>
                <w:szCs w:val="20"/>
              </w:rPr>
              <w:t>surable</w:t>
            </w:r>
            <w:bookmarkStart w:id="0" w:name="_GoBack"/>
            <w:bookmarkEnd w:id="0"/>
            <w:r>
              <w:rPr>
                <w:rFonts w:cstheme="minorHAnsi"/>
                <w:sz w:val="20"/>
                <w:szCs w:val="20"/>
              </w:rPr>
              <w:t xml:space="preserve"> student-learning outcomes for the proposed program.</w:t>
            </w:r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AF445F" w:rsidRPr="00960276" w:rsidRDefault="000739AE" w:rsidP="00E056E2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Student Learning Outcomes"/>
                <w:tag w:val="Student Learning Outcomes"/>
                <w:id w:val="1122583289"/>
                <w:placeholder>
                  <w:docPart w:val="696C66B34CB74E648AE10BB986875663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AF445F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AF445F" w:rsidRDefault="00AF445F" w:rsidP="00AF445F">
            <w:pPr>
              <w:rPr>
                <w:rFonts w:cstheme="minorHAnsi"/>
                <w:sz w:val="20"/>
                <w:szCs w:val="20"/>
              </w:rPr>
            </w:pPr>
            <w:r w:rsidRPr="00960276">
              <w:rPr>
                <w:rFonts w:cstheme="minorHAnsi"/>
                <w:b/>
              </w:rPr>
              <w:t>Other Department(s) Affected by this Request</w:t>
            </w:r>
            <w:r w:rsidRPr="00960276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AF445F" w:rsidRPr="00960276" w:rsidRDefault="00AF445F" w:rsidP="00AF445F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Confirm contact of and approval by other department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AF445F" w:rsidRPr="00F73D42" w:rsidRDefault="000739AE" w:rsidP="00F73D42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Other Depts"/>
                <w:tag w:val="Other Depts"/>
                <w:id w:val="1107076445"/>
                <w:placeholder>
                  <w:docPart w:val="0DF3A84B0A1D492BA60F558A39DE43B2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AF445F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AF445F" w:rsidRDefault="00AF445F" w:rsidP="00AF445F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Implications to Budget</w:t>
            </w:r>
          </w:p>
          <w:p w:rsidR="00AF445F" w:rsidRPr="00960276" w:rsidRDefault="00AF445F" w:rsidP="00AF445F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Describe additional personnel (faculty/staff), space, equipment/supplies, library, and IT needs as appropriate.</w:t>
            </w:r>
          </w:p>
        </w:tc>
      </w:tr>
      <w:tr w:rsidR="00AF445F" w:rsidRPr="00A93E8E" w:rsidTr="00BA0A2D">
        <w:trPr>
          <w:gridAfter w:val="1"/>
          <w:wAfter w:w="7" w:type="dxa"/>
          <w:trHeight w:val="576"/>
        </w:trPr>
        <w:tc>
          <w:tcPr>
            <w:tcW w:w="9620" w:type="dxa"/>
            <w:gridSpan w:val="3"/>
            <w:tcBorders>
              <w:top w:val="nil"/>
            </w:tcBorders>
            <w:vAlign w:val="center"/>
          </w:tcPr>
          <w:p w:rsidR="00AF445F" w:rsidRPr="00960276" w:rsidRDefault="000739AE" w:rsidP="00F73D42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Budget Implications"/>
                <w:tag w:val="Budget Implications"/>
                <w:id w:val="1800951152"/>
                <w:placeholder>
                  <w:docPart w:val="F0998AAC234A4410827F45B8AC4DD468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AF445F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</w:tbl>
    <w:p w:rsidR="00792B89" w:rsidRPr="004E5B59" w:rsidRDefault="00792B89" w:rsidP="006370C4">
      <w:pPr>
        <w:spacing w:after="120"/>
        <w:rPr>
          <w:rFonts w:cstheme="minorHAnsi"/>
        </w:rPr>
      </w:pPr>
    </w:p>
    <w:sectPr w:rsidR="00792B89" w:rsidRPr="004E5B59" w:rsidSect="004126FB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39AE" w:rsidRDefault="000739AE" w:rsidP="004126FB">
      <w:pPr>
        <w:spacing w:after="0" w:line="240" w:lineRule="auto"/>
      </w:pPr>
      <w:r>
        <w:separator/>
      </w:r>
    </w:p>
  </w:endnote>
  <w:endnote w:type="continuationSeparator" w:id="0">
    <w:p w:rsidR="000739AE" w:rsidRDefault="000739AE" w:rsidP="004126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0CB1" w:rsidRPr="0017062E" w:rsidRDefault="003A0CB1" w:rsidP="003A0CB1">
    <w:pPr>
      <w:spacing w:line="240" w:lineRule="auto"/>
      <w:rPr>
        <w:rFonts w:cstheme="minorHAnsi"/>
      </w:rPr>
    </w:pPr>
    <w:r w:rsidRPr="0017062E">
      <w:rPr>
        <w:rFonts w:cstheme="minorHAnsi"/>
        <w:b/>
        <w:sz w:val="18"/>
        <w:szCs w:val="18"/>
      </w:rPr>
      <w:t>If approved, forward document to the next queue. If not approved, send it back to the prior queue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7807" w:rsidRPr="009C7807" w:rsidRDefault="009C7807" w:rsidP="009C7807">
    <w:pPr>
      <w:pStyle w:val="Footer"/>
      <w:rPr>
        <w:b/>
        <w:sz w:val="18"/>
        <w:szCs w:val="18"/>
      </w:rPr>
    </w:pPr>
    <w:r w:rsidRPr="009C7807">
      <w:rPr>
        <w:b/>
        <w:sz w:val="18"/>
        <w:szCs w:val="18"/>
      </w:rPr>
      <w:t xml:space="preserve">If approved, forward document to the next queue; if not approved, send it back to the prior queue.                   Rev. </w:t>
    </w:r>
    <w:r w:rsidR="00765E27">
      <w:rPr>
        <w:b/>
        <w:sz w:val="18"/>
        <w:szCs w:val="18"/>
      </w:rPr>
      <w:t>0</w:t>
    </w:r>
    <w:r w:rsidR="006C4157">
      <w:rPr>
        <w:b/>
        <w:sz w:val="18"/>
        <w:szCs w:val="18"/>
      </w:rPr>
      <w:t>8</w:t>
    </w:r>
    <w:r w:rsidR="00765E27">
      <w:rPr>
        <w:b/>
        <w:sz w:val="18"/>
        <w:szCs w:val="18"/>
      </w:rPr>
      <w:t>/202</w:t>
    </w:r>
    <w:r w:rsidR="000F722F">
      <w:rPr>
        <w:b/>
        <w:sz w:val="18"/>
        <w:szCs w:val="18"/>
      </w:rPr>
      <w:t>2</w:t>
    </w:r>
    <w:r w:rsidRPr="009C7807">
      <w:rPr>
        <w:b/>
        <w:sz w:val="18"/>
        <w:szCs w:val="18"/>
      </w:rPr>
      <w:t xml:space="preserve"> </w:t>
    </w:r>
  </w:p>
  <w:p w:rsidR="000F6A84" w:rsidRPr="009C7807" w:rsidRDefault="000F6A84" w:rsidP="009C7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39AE" w:rsidRDefault="000739AE" w:rsidP="004126FB">
      <w:pPr>
        <w:spacing w:after="0" w:line="240" w:lineRule="auto"/>
      </w:pPr>
      <w:r>
        <w:separator/>
      </w:r>
    </w:p>
  </w:footnote>
  <w:footnote w:type="continuationSeparator" w:id="0">
    <w:p w:rsidR="000739AE" w:rsidRDefault="000739AE" w:rsidP="004126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0362" w:rsidRPr="004E5B59" w:rsidRDefault="00710362" w:rsidP="00710362">
    <w:pPr>
      <w:pStyle w:val="Header"/>
      <w:jc w:val="center"/>
      <w:rPr>
        <w:rFonts w:cstheme="minorHAnsi"/>
        <w:b/>
        <w:sz w:val="28"/>
        <w:szCs w:val="28"/>
      </w:rPr>
    </w:pPr>
    <w:r w:rsidRPr="004E5B59">
      <w:rPr>
        <w:rFonts w:cstheme="minorHAnsi"/>
        <w:b/>
        <w:sz w:val="28"/>
        <w:szCs w:val="28"/>
      </w:rPr>
      <w:t xml:space="preserve">WTAMU </w:t>
    </w:r>
    <w:r w:rsidRPr="004E5B59">
      <w:rPr>
        <w:rFonts w:cstheme="minorHAnsi"/>
        <w:b/>
        <w:smallCaps/>
        <w:sz w:val="28"/>
        <w:szCs w:val="28"/>
      </w:rPr>
      <w:t>Curriculum</w:t>
    </w:r>
  </w:p>
  <w:p w:rsidR="006E703F" w:rsidRPr="004E5B59" w:rsidRDefault="008B34E0" w:rsidP="001C7955">
    <w:pPr>
      <w:pStyle w:val="Header"/>
      <w:spacing w:after="240"/>
      <w:jc w:val="center"/>
      <w:rPr>
        <w:rFonts w:cstheme="minorHAnsi"/>
      </w:rPr>
    </w:pPr>
    <w:r w:rsidRPr="004E5B59">
      <w:rPr>
        <w:rFonts w:cstheme="minorHAnsi"/>
        <w:b/>
        <w:sz w:val="24"/>
        <w:szCs w:val="24"/>
      </w:rPr>
      <w:t xml:space="preserve">New </w:t>
    </w:r>
    <w:r w:rsidR="00D15102">
      <w:rPr>
        <w:rFonts w:cstheme="minorHAnsi"/>
        <w:b/>
        <w:sz w:val="24"/>
        <w:szCs w:val="24"/>
      </w:rPr>
      <w:t>Program</w:t>
    </w:r>
    <w:r w:rsidRPr="004E5B59">
      <w:rPr>
        <w:rFonts w:cstheme="minorHAnsi"/>
        <w:b/>
        <w:sz w:val="24"/>
        <w:szCs w:val="24"/>
      </w:rPr>
      <w:t xml:space="preserve"> Requ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15BD6"/>
    <w:multiLevelType w:val="hybridMultilevel"/>
    <w:tmpl w:val="C00AF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C545D"/>
    <w:multiLevelType w:val="hybridMultilevel"/>
    <w:tmpl w:val="4C306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TExNTI0NjMxNDdR0lEKTi0uzszPAykwrgUAyUz70CwAAAA="/>
  </w:docVars>
  <w:rsids>
    <w:rsidRoot w:val="004126FB"/>
    <w:rsid w:val="00027E76"/>
    <w:rsid w:val="00051588"/>
    <w:rsid w:val="0006206F"/>
    <w:rsid w:val="000739AE"/>
    <w:rsid w:val="00077301"/>
    <w:rsid w:val="000A49C6"/>
    <w:rsid w:val="000C020C"/>
    <w:rsid w:val="000F6A84"/>
    <w:rsid w:val="000F722F"/>
    <w:rsid w:val="00104A2D"/>
    <w:rsid w:val="00105C62"/>
    <w:rsid w:val="00121005"/>
    <w:rsid w:val="00124872"/>
    <w:rsid w:val="0017062E"/>
    <w:rsid w:val="00171D21"/>
    <w:rsid w:val="00171D75"/>
    <w:rsid w:val="00180BAD"/>
    <w:rsid w:val="00190CF5"/>
    <w:rsid w:val="001B0E32"/>
    <w:rsid w:val="001B6A1D"/>
    <w:rsid w:val="001C51FC"/>
    <w:rsid w:val="001C7955"/>
    <w:rsid w:val="001D239D"/>
    <w:rsid w:val="001E0033"/>
    <w:rsid w:val="001F143B"/>
    <w:rsid w:val="00212890"/>
    <w:rsid w:val="002156D8"/>
    <w:rsid w:val="00223D70"/>
    <w:rsid w:val="002308B7"/>
    <w:rsid w:val="00232861"/>
    <w:rsid w:val="00233011"/>
    <w:rsid w:val="002350C0"/>
    <w:rsid w:val="00242DBF"/>
    <w:rsid w:val="00286BBA"/>
    <w:rsid w:val="002E5737"/>
    <w:rsid w:val="003029E2"/>
    <w:rsid w:val="00306CA4"/>
    <w:rsid w:val="003254B0"/>
    <w:rsid w:val="00343A0B"/>
    <w:rsid w:val="00361169"/>
    <w:rsid w:val="00375CF3"/>
    <w:rsid w:val="003878D7"/>
    <w:rsid w:val="00387D35"/>
    <w:rsid w:val="003A0CB1"/>
    <w:rsid w:val="003D595A"/>
    <w:rsid w:val="003F7DFF"/>
    <w:rsid w:val="004000A2"/>
    <w:rsid w:val="0040066D"/>
    <w:rsid w:val="0040284E"/>
    <w:rsid w:val="00406701"/>
    <w:rsid w:val="00412199"/>
    <w:rsid w:val="004126FB"/>
    <w:rsid w:val="00431860"/>
    <w:rsid w:val="0043508D"/>
    <w:rsid w:val="00442E62"/>
    <w:rsid w:val="00446DD5"/>
    <w:rsid w:val="00457F5F"/>
    <w:rsid w:val="00486F1A"/>
    <w:rsid w:val="004A5E93"/>
    <w:rsid w:val="004C30F4"/>
    <w:rsid w:val="004D78CB"/>
    <w:rsid w:val="004E5B59"/>
    <w:rsid w:val="00530E38"/>
    <w:rsid w:val="00534337"/>
    <w:rsid w:val="00547AED"/>
    <w:rsid w:val="005A2901"/>
    <w:rsid w:val="005B6217"/>
    <w:rsid w:val="005D3396"/>
    <w:rsid w:val="006020F2"/>
    <w:rsid w:val="0061018E"/>
    <w:rsid w:val="00617CEF"/>
    <w:rsid w:val="00625ADF"/>
    <w:rsid w:val="006308FD"/>
    <w:rsid w:val="006370C4"/>
    <w:rsid w:val="00670FD6"/>
    <w:rsid w:val="00687E12"/>
    <w:rsid w:val="006A480F"/>
    <w:rsid w:val="006A7FD7"/>
    <w:rsid w:val="006B29A3"/>
    <w:rsid w:val="006C4157"/>
    <w:rsid w:val="006E703F"/>
    <w:rsid w:val="00710362"/>
    <w:rsid w:val="00721EFA"/>
    <w:rsid w:val="0072663B"/>
    <w:rsid w:val="00740AD5"/>
    <w:rsid w:val="00765E27"/>
    <w:rsid w:val="00774BC5"/>
    <w:rsid w:val="00780853"/>
    <w:rsid w:val="00792B89"/>
    <w:rsid w:val="007A04A8"/>
    <w:rsid w:val="007C579E"/>
    <w:rsid w:val="008157FB"/>
    <w:rsid w:val="00844E6B"/>
    <w:rsid w:val="008613CC"/>
    <w:rsid w:val="00866FF1"/>
    <w:rsid w:val="00892A67"/>
    <w:rsid w:val="008B34E0"/>
    <w:rsid w:val="00905675"/>
    <w:rsid w:val="0093384C"/>
    <w:rsid w:val="00933D66"/>
    <w:rsid w:val="00933DB9"/>
    <w:rsid w:val="00933EDD"/>
    <w:rsid w:val="00934458"/>
    <w:rsid w:val="009436E2"/>
    <w:rsid w:val="00947BD7"/>
    <w:rsid w:val="00954F46"/>
    <w:rsid w:val="0096648A"/>
    <w:rsid w:val="0098015F"/>
    <w:rsid w:val="009A41FF"/>
    <w:rsid w:val="009C7807"/>
    <w:rsid w:val="009D705F"/>
    <w:rsid w:val="009E5957"/>
    <w:rsid w:val="009F56CC"/>
    <w:rsid w:val="00A3258A"/>
    <w:rsid w:val="00A32F8F"/>
    <w:rsid w:val="00A432F5"/>
    <w:rsid w:val="00A649D4"/>
    <w:rsid w:val="00A95C01"/>
    <w:rsid w:val="00A96FDC"/>
    <w:rsid w:val="00AA201B"/>
    <w:rsid w:val="00AA35FA"/>
    <w:rsid w:val="00AB21F7"/>
    <w:rsid w:val="00AB537A"/>
    <w:rsid w:val="00AD3369"/>
    <w:rsid w:val="00AD4143"/>
    <w:rsid w:val="00AF445F"/>
    <w:rsid w:val="00B06D3F"/>
    <w:rsid w:val="00B100FC"/>
    <w:rsid w:val="00B11282"/>
    <w:rsid w:val="00B125CE"/>
    <w:rsid w:val="00B13D0D"/>
    <w:rsid w:val="00B17A63"/>
    <w:rsid w:val="00B26F63"/>
    <w:rsid w:val="00B457C5"/>
    <w:rsid w:val="00B529FA"/>
    <w:rsid w:val="00B67F7C"/>
    <w:rsid w:val="00BA0A2D"/>
    <w:rsid w:val="00C21B38"/>
    <w:rsid w:val="00C5123D"/>
    <w:rsid w:val="00C643AC"/>
    <w:rsid w:val="00C71271"/>
    <w:rsid w:val="00C773F9"/>
    <w:rsid w:val="00C825E5"/>
    <w:rsid w:val="00CC3B7A"/>
    <w:rsid w:val="00CC3E57"/>
    <w:rsid w:val="00D00BB2"/>
    <w:rsid w:val="00D12CAB"/>
    <w:rsid w:val="00D15102"/>
    <w:rsid w:val="00D152F5"/>
    <w:rsid w:val="00D2651F"/>
    <w:rsid w:val="00D467AC"/>
    <w:rsid w:val="00D538B8"/>
    <w:rsid w:val="00D54CB4"/>
    <w:rsid w:val="00D67AC0"/>
    <w:rsid w:val="00DA59E0"/>
    <w:rsid w:val="00DB7569"/>
    <w:rsid w:val="00DC61E3"/>
    <w:rsid w:val="00DD5974"/>
    <w:rsid w:val="00DD6C53"/>
    <w:rsid w:val="00DE2195"/>
    <w:rsid w:val="00DF260D"/>
    <w:rsid w:val="00E016D0"/>
    <w:rsid w:val="00E01794"/>
    <w:rsid w:val="00E24834"/>
    <w:rsid w:val="00E36E70"/>
    <w:rsid w:val="00E951DD"/>
    <w:rsid w:val="00ED75EF"/>
    <w:rsid w:val="00F14A99"/>
    <w:rsid w:val="00F55A55"/>
    <w:rsid w:val="00F66270"/>
    <w:rsid w:val="00F73D42"/>
    <w:rsid w:val="00FA2790"/>
    <w:rsid w:val="00FC5B2E"/>
    <w:rsid w:val="00FE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73496F"/>
  <w15:chartTrackingRefBased/>
  <w15:docId w15:val="{800A557F-E6B2-47C4-B50B-0B7BB1719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26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6FB"/>
  </w:style>
  <w:style w:type="paragraph" w:styleId="Footer">
    <w:name w:val="footer"/>
    <w:basedOn w:val="Normal"/>
    <w:link w:val="FooterChar"/>
    <w:uiPriority w:val="99"/>
    <w:unhideWhenUsed/>
    <w:rsid w:val="004126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6FB"/>
  </w:style>
  <w:style w:type="table" w:styleId="TableGrid">
    <w:name w:val="Table Grid"/>
    <w:basedOn w:val="TableNormal"/>
    <w:uiPriority w:val="39"/>
    <w:rsid w:val="00412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126FB"/>
    <w:rPr>
      <w:color w:val="808080"/>
    </w:rPr>
  </w:style>
  <w:style w:type="character" w:customStyle="1" w:styleId="Style3">
    <w:name w:val="Style3"/>
    <w:basedOn w:val="DefaultParagraphFont"/>
    <w:uiPriority w:val="1"/>
    <w:rsid w:val="004126FB"/>
    <w:rPr>
      <w:rFonts w:ascii="Cambria" w:hAnsi="Cambria"/>
      <w:sz w:val="20"/>
    </w:rPr>
  </w:style>
  <w:style w:type="character" w:customStyle="1" w:styleId="Style1">
    <w:name w:val="Style1"/>
    <w:basedOn w:val="DefaultParagraphFont"/>
    <w:uiPriority w:val="1"/>
    <w:rsid w:val="004126FB"/>
    <w:rPr>
      <w:rFonts w:ascii="Cambria" w:hAnsi="Cambria"/>
      <w:sz w:val="20"/>
    </w:rPr>
  </w:style>
  <w:style w:type="character" w:customStyle="1" w:styleId="Style4">
    <w:name w:val="Style4"/>
    <w:basedOn w:val="DefaultParagraphFont"/>
    <w:uiPriority w:val="1"/>
    <w:rsid w:val="004126FB"/>
    <w:rPr>
      <w:rFonts w:ascii="Cambria" w:hAnsi="Cambria"/>
      <w:sz w:val="20"/>
    </w:rPr>
  </w:style>
  <w:style w:type="character" w:customStyle="1" w:styleId="Style2">
    <w:name w:val="Style2"/>
    <w:basedOn w:val="DefaultParagraphFont"/>
    <w:uiPriority w:val="1"/>
    <w:rsid w:val="004126FB"/>
    <w:rPr>
      <w:rFonts w:ascii="Cambria" w:hAnsi="Cambria"/>
      <w:sz w:val="18"/>
    </w:rPr>
  </w:style>
  <w:style w:type="character" w:customStyle="1" w:styleId="Style5">
    <w:name w:val="Style5"/>
    <w:basedOn w:val="DefaultParagraphFont"/>
    <w:uiPriority w:val="1"/>
    <w:rsid w:val="004126FB"/>
    <w:rPr>
      <w:rFonts w:ascii="Cambria" w:hAnsi="Cambria"/>
      <w:sz w:val="18"/>
    </w:rPr>
  </w:style>
  <w:style w:type="character" w:customStyle="1" w:styleId="Style6">
    <w:name w:val="Style6"/>
    <w:basedOn w:val="DefaultParagraphFont"/>
    <w:uiPriority w:val="1"/>
    <w:rsid w:val="00457F5F"/>
    <w:rPr>
      <w:rFonts w:ascii="Cambria" w:hAnsi="Cambria"/>
      <w:sz w:val="20"/>
    </w:rPr>
  </w:style>
  <w:style w:type="character" w:customStyle="1" w:styleId="Style7">
    <w:name w:val="Style7"/>
    <w:basedOn w:val="DefaultParagraphFont"/>
    <w:uiPriority w:val="1"/>
    <w:rsid w:val="00212890"/>
    <w:rPr>
      <w:rFonts w:ascii="Cambria" w:hAnsi="Cambria"/>
      <w:sz w:val="18"/>
    </w:rPr>
  </w:style>
  <w:style w:type="paragraph" w:styleId="ListParagraph">
    <w:name w:val="List Paragraph"/>
    <w:basedOn w:val="Normal"/>
    <w:uiPriority w:val="34"/>
    <w:qFormat/>
    <w:rsid w:val="002308B7"/>
    <w:pPr>
      <w:spacing w:after="200" w:line="276" w:lineRule="auto"/>
      <w:ind w:left="720"/>
      <w:contextualSpacing/>
    </w:pPr>
  </w:style>
  <w:style w:type="character" w:customStyle="1" w:styleId="Style8">
    <w:name w:val="Style8"/>
    <w:basedOn w:val="DefaultParagraphFont"/>
    <w:uiPriority w:val="1"/>
    <w:rsid w:val="00DE2195"/>
    <w:rPr>
      <w:rFonts w:ascii="Cambria" w:hAnsi="Cambria"/>
      <w:sz w:val="20"/>
    </w:rPr>
  </w:style>
  <w:style w:type="character" w:customStyle="1" w:styleId="Style9">
    <w:name w:val="Style9"/>
    <w:basedOn w:val="DefaultParagraphFont"/>
    <w:uiPriority w:val="1"/>
    <w:rsid w:val="00DE2195"/>
    <w:rPr>
      <w:rFonts w:ascii="Cambria" w:hAnsi="Cambria"/>
      <w:sz w:val="20"/>
    </w:rPr>
  </w:style>
  <w:style w:type="character" w:customStyle="1" w:styleId="Style10">
    <w:name w:val="Style10"/>
    <w:basedOn w:val="DefaultParagraphFont"/>
    <w:uiPriority w:val="1"/>
    <w:rsid w:val="00DE2195"/>
  </w:style>
  <w:style w:type="character" w:customStyle="1" w:styleId="Style11">
    <w:name w:val="Style11"/>
    <w:basedOn w:val="DefaultParagraphFont"/>
    <w:uiPriority w:val="1"/>
    <w:rsid w:val="00721EFA"/>
    <w:rPr>
      <w:rFonts w:ascii="Cambria" w:hAnsi="Cambria"/>
      <w:sz w:val="18"/>
    </w:rPr>
  </w:style>
  <w:style w:type="character" w:customStyle="1" w:styleId="Style12">
    <w:name w:val="Style12"/>
    <w:basedOn w:val="DefaultParagraphFont"/>
    <w:uiPriority w:val="1"/>
    <w:rsid w:val="00721EFA"/>
    <w:rPr>
      <w:rFonts w:ascii="Cambria" w:hAnsi="Cambria"/>
      <w:sz w:val="20"/>
    </w:rPr>
  </w:style>
  <w:style w:type="character" w:customStyle="1" w:styleId="Style13">
    <w:name w:val="Style13"/>
    <w:basedOn w:val="DefaultParagraphFont"/>
    <w:uiPriority w:val="1"/>
    <w:rsid w:val="009E5957"/>
    <w:rPr>
      <w:rFonts w:ascii="Cambria" w:hAnsi="Cambria"/>
      <w:sz w:val="20"/>
    </w:rPr>
  </w:style>
  <w:style w:type="character" w:styleId="SubtleEmphasis">
    <w:name w:val="Subtle Emphasis"/>
    <w:basedOn w:val="DefaultParagraphFont"/>
    <w:uiPriority w:val="19"/>
    <w:qFormat/>
    <w:rsid w:val="003A0CB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105C62"/>
    <w:rPr>
      <w:smallCaps/>
      <w:color w:val="5A5A5A" w:themeColor="text1" w:themeTint="A5"/>
    </w:rPr>
  </w:style>
  <w:style w:type="character" w:customStyle="1" w:styleId="Style14">
    <w:name w:val="Style14"/>
    <w:basedOn w:val="DefaultParagraphFont"/>
    <w:uiPriority w:val="1"/>
    <w:rsid w:val="009F56CC"/>
    <w:rPr>
      <w:rFonts w:ascii="Calibri" w:hAnsi="Calibri"/>
      <w:i/>
      <w:sz w:val="22"/>
    </w:rPr>
  </w:style>
  <w:style w:type="character" w:customStyle="1" w:styleId="Style15">
    <w:name w:val="Style15"/>
    <w:basedOn w:val="DefaultParagraphFont"/>
    <w:uiPriority w:val="1"/>
    <w:qFormat/>
    <w:rsid w:val="009F56CC"/>
    <w:rPr>
      <w:rFonts w:ascii="Calibri" w:hAnsi="Calibri"/>
      <w:i/>
      <w:sz w:val="22"/>
    </w:rPr>
  </w:style>
  <w:style w:type="character" w:styleId="Emphasis">
    <w:name w:val="Emphasis"/>
    <w:basedOn w:val="DefaultParagraphFont"/>
    <w:uiPriority w:val="20"/>
    <w:qFormat/>
    <w:rsid w:val="0093384C"/>
    <w:rPr>
      <w:i/>
      <w:iCs/>
    </w:rPr>
  </w:style>
  <w:style w:type="character" w:styleId="Hyperlink">
    <w:name w:val="Hyperlink"/>
    <w:basedOn w:val="DefaultParagraphFont"/>
    <w:uiPriority w:val="99"/>
    <w:unhideWhenUsed/>
    <w:rsid w:val="00F73D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15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2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taccess.wtamu.edu/files/forms/aa/SACSCOC-Substantive-Change-Checklist_062020.pdf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6C8EDF2E974D2B9B09DC457CE94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30CDF-3DAC-49A4-9210-1B70BA53115B}"/>
      </w:docPartPr>
      <w:docPartBody>
        <w:p w:rsidR="00417C33" w:rsidRDefault="00037C81" w:rsidP="00037C81">
          <w:pPr>
            <w:pStyle w:val="2D6C8EDF2E974D2B9B09DC457CE943C9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99A10364163541268DC8826E87B6A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62312-FD26-41DD-A7E6-6762297F80DE}"/>
      </w:docPartPr>
      <w:docPartBody>
        <w:p w:rsidR="00417C33" w:rsidRDefault="00037C81" w:rsidP="00037C81">
          <w:pPr>
            <w:pStyle w:val="99A10364163541268DC8826E87B6AFDD3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AB32E84385B94F068CD53D0F9A458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88A02-3A0B-420D-8A3D-869DEE7570E9}"/>
      </w:docPartPr>
      <w:docPartBody>
        <w:p w:rsidR="00D6088A" w:rsidRDefault="00037C81" w:rsidP="00037C81">
          <w:pPr>
            <w:pStyle w:val="AB32E84385B94F068CD53D0F9A4585D32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E8E7FA8E95F14D408FBB1A1B5AA39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38F53-04D9-4354-BF02-16F573D8F027}"/>
      </w:docPartPr>
      <w:docPartBody>
        <w:p w:rsidR="00D6088A" w:rsidRDefault="00037C81" w:rsidP="00037C81">
          <w:pPr>
            <w:pStyle w:val="E8E7FA8E95F14D408FBB1A1B5AA3977E2"/>
          </w:pPr>
          <w:r w:rsidRPr="00F73D42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5117399FA1DD45D5A49EB25116781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68F70-24DD-4305-9EC3-CB59E97F74B6}"/>
      </w:docPartPr>
      <w:docPartBody>
        <w:p w:rsidR="00D6088A" w:rsidRDefault="00037C81" w:rsidP="00037C81">
          <w:pPr>
            <w:pStyle w:val="5117399FA1DD45D5A49EB251167816BE2"/>
          </w:pPr>
          <w:r w:rsidRPr="00F73D42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.</w:t>
          </w:r>
        </w:p>
      </w:docPartBody>
    </w:docPart>
    <w:docPart>
      <w:docPartPr>
        <w:name w:val="6E6139222FA44E2D907A27EC96CCA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6BA30-1A23-4E0A-BD56-E13B04D477E8}"/>
      </w:docPartPr>
      <w:docPartBody>
        <w:p w:rsidR="00D6088A" w:rsidRDefault="00037C81" w:rsidP="00037C81">
          <w:pPr>
            <w:pStyle w:val="6E6139222FA44E2D907A27EC96CCAFF72"/>
          </w:pP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Enter CIP code, if available</w:t>
          </w:r>
          <w:r w:rsidRPr="007D3A2F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26E355DFE31346DBB9F966101FFC3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1D203-B86D-4DDD-A278-83D30EFED307}"/>
      </w:docPartPr>
      <w:docPartBody>
        <w:p w:rsidR="00D6088A" w:rsidRDefault="00037C81" w:rsidP="00037C81">
          <w:pPr>
            <w:pStyle w:val="26E355DFE31346DBB9F966101FFC3BFD2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7D8D1DA91E954DCB85089428200A8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8A048-C90B-4A19-9504-585F315E08B2}"/>
      </w:docPartPr>
      <w:docPartBody>
        <w:p w:rsidR="00D6088A" w:rsidRDefault="00037C81" w:rsidP="00037C81">
          <w:pPr>
            <w:pStyle w:val="7D8D1DA91E954DCB85089428200A80462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4B49EB007DE34274B12E81280C670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96976-4659-4CD1-993E-C312548B1744}"/>
      </w:docPartPr>
      <w:docPartBody>
        <w:p w:rsidR="00D6088A" w:rsidRDefault="00037C81" w:rsidP="00037C81">
          <w:pPr>
            <w:pStyle w:val="4B49EB007DE34274B12E81280C67011B2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D1B77F18CF4F43BEB3B24B4D8D694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53F3A-EB11-431B-870D-6BDBBB4AB8A9}"/>
      </w:docPartPr>
      <w:docPartBody>
        <w:p w:rsidR="00D6088A" w:rsidRDefault="00037C81" w:rsidP="00037C81">
          <w:pPr>
            <w:pStyle w:val="D1B77F18CF4F43BEB3B24B4D8D694ACE2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0DF3A84B0A1D492BA60F558A39DE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BDCBE-5128-4F36-895D-C5E79619F7DA}"/>
      </w:docPartPr>
      <w:docPartBody>
        <w:p w:rsidR="00D6088A" w:rsidRDefault="00037C81" w:rsidP="00037C81">
          <w:pPr>
            <w:pStyle w:val="0DF3A84B0A1D492BA60F558A39DE43B22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F0998AAC234A4410827F45B8AC4DD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2592F-14C7-471B-A7E8-065B971862DC}"/>
      </w:docPartPr>
      <w:docPartBody>
        <w:p w:rsidR="00D6088A" w:rsidRDefault="00037C81" w:rsidP="00037C81">
          <w:pPr>
            <w:pStyle w:val="F0998AAC234A4410827F45B8AC4DD4682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DC164010ECB04D378792B7CDB0F35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BB862-0082-477E-BD84-165D4B4728D9}"/>
      </w:docPartPr>
      <w:docPartBody>
        <w:p w:rsidR="00D6088A" w:rsidRDefault="00037C81" w:rsidP="00037C81">
          <w:pPr>
            <w:pStyle w:val="DC164010ECB04D378792B7CDB0F351832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 xml:space="preserve">Click or tap here to enter </w:t>
          </w: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name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696C66B34CB74E648AE10BB986875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9D466-8E48-498A-9934-4F540798E5AA}"/>
      </w:docPartPr>
      <w:docPartBody>
        <w:p w:rsidR="00D6088A" w:rsidRDefault="00037C81" w:rsidP="00037C81">
          <w:pPr>
            <w:pStyle w:val="696C66B34CB74E648AE10BB9868756632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D0FD146769544A18832D5EF66F3EB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013F4-C3F2-4899-A4FF-32A47BDFA3C3}"/>
      </w:docPartPr>
      <w:docPartBody>
        <w:p w:rsidR="00343675" w:rsidRDefault="0026588E" w:rsidP="0026588E">
          <w:pPr>
            <w:pStyle w:val="D0FD146769544A18832D5EF66F3EBE7A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FEA32820F22540C787DCD959DD72B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5F4AD-03E1-4EEA-9505-791167B181BC}"/>
      </w:docPartPr>
      <w:docPartBody>
        <w:p w:rsidR="00616D57" w:rsidRDefault="00BC1F6E" w:rsidP="00BC1F6E">
          <w:pPr>
            <w:pStyle w:val="FEA32820F22540C787DCD959DD72BF98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7A11"/>
    <w:rsid w:val="00005D93"/>
    <w:rsid w:val="00021358"/>
    <w:rsid w:val="00037C81"/>
    <w:rsid w:val="000A7472"/>
    <w:rsid w:val="0019715F"/>
    <w:rsid w:val="002014A8"/>
    <w:rsid w:val="002228DB"/>
    <w:rsid w:val="0026588E"/>
    <w:rsid w:val="00311E63"/>
    <w:rsid w:val="00343675"/>
    <w:rsid w:val="00375F8A"/>
    <w:rsid w:val="003B503B"/>
    <w:rsid w:val="003C5F0E"/>
    <w:rsid w:val="003D52B2"/>
    <w:rsid w:val="004044B5"/>
    <w:rsid w:val="00417C33"/>
    <w:rsid w:val="00426FFD"/>
    <w:rsid w:val="00456DC2"/>
    <w:rsid w:val="004F5AEF"/>
    <w:rsid w:val="00577000"/>
    <w:rsid w:val="005F0FA9"/>
    <w:rsid w:val="005F7B72"/>
    <w:rsid w:val="00600F4D"/>
    <w:rsid w:val="00616D57"/>
    <w:rsid w:val="006D66CD"/>
    <w:rsid w:val="007D68FF"/>
    <w:rsid w:val="00801D51"/>
    <w:rsid w:val="00810E9B"/>
    <w:rsid w:val="00877EF8"/>
    <w:rsid w:val="008B3262"/>
    <w:rsid w:val="008E5C29"/>
    <w:rsid w:val="00976A19"/>
    <w:rsid w:val="00A023B5"/>
    <w:rsid w:val="00A71DDD"/>
    <w:rsid w:val="00B06315"/>
    <w:rsid w:val="00B50FC0"/>
    <w:rsid w:val="00BB0F65"/>
    <w:rsid w:val="00BC13FA"/>
    <w:rsid w:val="00BC1F6E"/>
    <w:rsid w:val="00C13C33"/>
    <w:rsid w:val="00C248B2"/>
    <w:rsid w:val="00C364B0"/>
    <w:rsid w:val="00C44FCF"/>
    <w:rsid w:val="00D11C39"/>
    <w:rsid w:val="00D6088A"/>
    <w:rsid w:val="00D849EC"/>
    <w:rsid w:val="00E04E6F"/>
    <w:rsid w:val="00E23602"/>
    <w:rsid w:val="00E61F40"/>
    <w:rsid w:val="00F16C4F"/>
    <w:rsid w:val="00F16F75"/>
    <w:rsid w:val="00F45951"/>
    <w:rsid w:val="00F85F07"/>
    <w:rsid w:val="00FA53EC"/>
    <w:rsid w:val="00FE708B"/>
    <w:rsid w:val="00FF7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1F6E"/>
    <w:rPr>
      <w:color w:val="808080"/>
    </w:rPr>
  </w:style>
  <w:style w:type="paragraph" w:customStyle="1" w:styleId="A3F4AC9D70EE42E0960E53BB947248CC">
    <w:name w:val="A3F4AC9D70EE42E0960E53BB947248CC"/>
    <w:rsid w:val="00FF7A11"/>
  </w:style>
  <w:style w:type="paragraph" w:customStyle="1" w:styleId="372AA70E3E404BAEBDCC6FFCBE1C735E">
    <w:name w:val="372AA70E3E404BAEBDCC6FFCBE1C735E"/>
    <w:rsid w:val="00FF7A11"/>
  </w:style>
  <w:style w:type="paragraph" w:customStyle="1" w:styleId="B2EEB18BE84E405BA6B061FB4091E111">
    <w:name w:val="B2EEB18BE84E405BA6B061FB4091E111"/>
    <w:rsid w:val="00FF7A11"/>
  </w:style>
  <w:style w:type="paragraph" w:customStyle="1" w:styleId="5F2387A2646E4014874F726A6E4E27C0">
    <w:name w:val="5F2387A2646E4014874F726A6E4E27C0"/>
    <w:rsid w:val="00FF7A11"/>
  </w:style>
  <w:style w:type="paragraph" w:customStyle="1" w:styleId="9350F677410B41BE8CA8D17E682DC718">
    <w:name w:val="9350F677410B41BE8CA8D17E682DC718"/>
    <w:rsid w:val="00FF7A11"/>
  </w:style>
  <w:style w:type="paragraph" w:customStyle="1" w:styleId="C5AA39A256C54B2BAA4BB2C993D2133B">
    <w:name w:val="C5AA39A256C54B2BAA4BB2C993D2133B"/>
    <w:rsid w:val="00FF7A11"/>
  </w:style>
  <w:style w:type="paragraph" w:customStyle="1" w:styleId="C857BFC51091431FAA3CFABD55642207">
    <w:name w:val="C857BFC51091431FAA3CFABD55642207"/>
    <w:rsid w:val="00FF7A11"/>
  </w:style>
  <w:style w:type="paragraph" w:customStyle="1" w:styleId="988DAC644FF344749007D857E1CBA86F">
    <w:name w:val="988DAC644FF344749007D857E1CBA86F"/>
    <w:rsid w:val="00FF7A11"/>
  </w:style>
  <w:style w:type="paragraph" w:customStyle="1" w:styleId="18F79FC28E5B4F69917A95CD527DECD2">
    <w:name w:val="18F79FC28E5B4F69917A95CD527DECD2"/>
    <w:rsid w:val="00FF7A11"/>
  </w:style>
  <w:style w:type="paragraph" w:customStyle="1" w:styleId="92033774C27441D99974E6C2AB814F24">
    <w:name w:val="92033774C27441D99974E6C2AB814F24"/>
    <w:rsid w:val="00FF7A11"/>
  </w:style>
  <w:style w:type="paragraph" w:customStyle="1" w:styleId="5F2387A2646E4014874F726A6E4E27C01">
    <w:name w:val="5F2387A2646E4014874F726A6E4E27C01"/>
    <w:rsid w:val="00FF7A11"/>
    <w:rPr>
      <w:rFonts w:eastAsiaTheme="minorHAnsi"/>
    </w:rPr>
  </w:style>
  <w:style w:type="paragraph" w:customStyle="1" w:styleId="9350F677410B41BE8CA8D17E682DC7181">
    <w:name w:val="9350F677410B41BE8CA8D17E682DC7181"/>
    <w:rsid w:val="00FF7A11"/>
    <w:rPr>
      <w:rFonts w:eastAsiaTheme="minorHAnsi"/>
    </w:rPr>
  </w:style>
  <w:style w:type="paragraph" w:customStyle="1" w:styleId="C5AA39A256C54B2BAA4BB2C993D2133B1">
    <w:name w:val="C5AA39A256C54B2BAA4BB2C993D2133B1"/>
    <w:rsid w:val="00FF7A11"/>
    <w:rPr>
      <w:rFonts w:eastAsiaTheme="minorHAnsi"/>
    </w:rPr>
  </w:style>
  <w:style w:type="paragraph" w:customStyle="1" w:styleId="92033774C27441D99974E6C2AB814F241">
    <w:name w:val="92033774C27441D99974E6C2AB814F241"/>
    <w:rsid w:val="00FF7A11"/>
    <w:rPr>
      <w:rFonts w:eastAsiaTheme="minorHAnsi"/>
    </w:rPr>
  </w:style>
  <w:style w:type="paragraph" w:customStyle="1" w:styleId="C857BFC51091431FAA3CFABD556422071">
    <w:name w:val="C857BFC51091431FAA3CFABD556422071"/>
    <w:rsid w:val="00FF7A11"/>
    <w:rPr>
      <w:rFonts w:eastAsiaTheme="minorHAnsi"/>
    </w:rPr>
  </w:style>
  <w:style w:type="paragraph" w:customStyle="1" w:styleId="1720C65A6A2A4221BB217B1550242529">
    <w:name w:val="1720C65A6A2A4221BB217B1550242529"/>
    <w:rsid w:val="00FF7A11"/>
    <w:rPr>
      <w:rFonts w:eastAsiaTheme="minorHAnsi"/>
    </w:rPr>
  </w:style>
  <w:style w:type="paragraph" w:customStyle="1" w:styleId="988DAC644FF344749007D857E1CBA86F1">
    <w:name w:val="988DAC644FF344749007D857E1CBA86F1"/>
    <w:rsid w:val="00FF7A11"/>
    <w:rPr>
      <w:rFonts w:eastAsiaTheme="minorHAnsi"/>
    </w:rPr>
  </w:style>
  <w:style w:type="paragraph" w:customStyle="1" w:styleId="18F79FC28E5B4F69917A95CD527DECD21">
    <w:name w:val="18F79FC28E5B4F69917A95CD527DECD21"/>
    <w:rsid w:val="00FF7A11"/>
    <w:rPr>
      <w:rFonts w:eastAsiaTheme="minorHAnsi"/>
    </w:rPr>
  </w:style>
  <w:style w:type="paragraph" w:customStyle="1" w:styleId="E6D4FAA1E4214A5681B9283D0F421BDA">
    <w:name w:val="E6D4FAA1E4214A5681B9283D0F421BDA"/>
    <w:rsid w:val="00FF7A11"/>
  </w:style>
  <w:style w:type="paragraph" w:customStyle="1" w:styleId="D2EA6A72047C4ED6B559FB6E6586A97B">
    <w:name w:val="D2EA6A72047C4ED6B559FB6E6586A97B"/>
    <w:rsid w:val="00FF7A11"/>
  </w:style>
  <w:style w:type="paragraph" w:customStyle="1" w:styleId="91CFA186F4704CD28041BDBDBE55C681">
    <w:name w:val="91CFA186F4704CD28041BDBDBE55C681"/>
    <w:rsid w:val="00FF7A11"/>
  </w:style>
  <w:style w:type="paragraph" w:customStyle="1" w:styleId="9CEFBA709EB7463A90F966C3DFDD3C7B">
    <w:name w:val="9CEFBA709EB7463A90F966C3DFDD3C7B"/>
    <w:rsid w:val="00FF7A11"/>
  </w:style>
  <w:style w:type="paragraph" w:customStyle="1" w:styleId="709ECB3A941D4335B0DA7A85148A06BD">
    <w:name w:val="709ECB3A941D4335B0DA7A85148A06BD"/>
    <w:rsid w:val="00FF7A11"/>
  </w:style>
  <w:style w:type="paragraph" w:customStyle="1" w:styleId="80E4A4F518DC4A83B760F488D7278C4E">
    <w:name w:val="80E4A4F518DC4A83B760F488D7278C4E"/>
    <w:rsid w:val="00FF7A11"/>
  </w:style>
  <w:style w:type="paragraph" w:customStyle="1" w:styleId="F7A728C133A843968AAD165FE7B0739D">
    <w:name w:val="F7A728C133A843968AAD165FE7B0739D"/>
    <w:rsid w:val="00FF7A11"/>
  </w:style>
  <w:style w:type="paragraph" w:customStyle="1" w:styleId="A673FC049BA2444EBADD9D7A1BA43872">
    <w:name w:val="A673FC049BA2444EBADD9D7A1BA43872"/>
    <w:rsid w:val="00FF7A11"/>
  </w:style>
  <w:style w:type="paragraph" w:customStyle="1" w:styleId="29C9A2754AD749FDB1FF4907728A5F05">
    <w:name w:val="29C9A2754AD749FDB1FF4907728A5F05"/>
    <w:rsid w:val="00FF7A11"/>
  </w:style>
  <w:style w:type="paragraph" w:customStyle="1" w:styleId="54B105B8E5694F46BB02B367DA55A164">
    <w:name w:val="54B105B8E5694F46BB02B367DA55A164"/>
    <w:rsid w:val="00FF7A11"/>
  </w:style>
  <w:style w:type="paragraph" w:customStyle="1" w:styleId="C83FC5681513462888851ECFD8296013">
    <w:name w:val="C83FC5681513462888851ECFD8296013"/>
    <w:rsid w:val="00FF7A11"/>
  </w:style>
  <w:style w:type="paragraph" w:customStyle="1" w:styleId="FFE6F3C6F6C84229B1517E7ECEA564C7">
    <w:name w:val="FFE6F3C6F6C84229B1517E7ECEA564C7"/>
    <w:rsid w:val="00FF7A11"/>
  </w:style>
  <w:style w:type="paragraph" w:customStyle="1" w:styleId="7A060E5EE48D43938089DC138385BA39">
    <w:name w:val="7A060E5EE48D43938089DC138385BA39"/>
    <w:rsid w:val="00FF7A11"/>
  </w:style>
  <w:style w:type="paragraph" w:customStyle="1" w:styleId="E192D07C2A6C4291B77CEAC94C8B8F35">
    <w:name w:val="E192D07C2A6C4291B77CEAC94C8B8F35"/>
    <w:rsid w:val="00FF7A11"/>
  </w:style>
  <w:style w:type="paragraph" w:customStyle="1" w:styleId="04A0D1FEFC9C41999AA31C830544669C">
    <w:name w:val="04A0D1FEFC9C41999AA31C830544669C"/>
    <w:rsid w:val="00FF7A11"/>
  </w:style>
  <w:style w:type="paragraph" w:customStyle="1" w:styleId="7419106E792A4BA9824AD34368D34EE0">
    <w:name w:val="7419106E792A4BA9824AD34368D34EE0"/>
    <w:rsid w:val="00FF7A11"/>
  </w:style>
  <w:style w:type="paragraph" w:customStyle="1" w:styleId="42CC5644BCD348CAA389E0EEBF5E2474">
    <w:name w:val="42CC5644BCD348CAA389E0EEBF5E2474"/>
    <w:rsid w:val="00FF7A11"/>
  </w:style>
  <w:style w:type="paragraph" w:customStyle="1" w:styleId="187C2FB78B9D4921AC600572FFDF7F8D">
    <w:name w:val="187C2FB78B9D4921AC600572FFDF7F8D"/>
    <w:rsid w:val="00FF7A11"/>
  </w:style>
  <w:style w:type="paragraph" w:customStyle="1" w:styleId="89ECE77220FE4F37824070FB0FB41921">
    <w:name w:val="89ECE77220FE4F37824070FB0FB41921"/>
    <w:rsid w:val="00FF7A11"/>
  </w:style>
  <w:style w:type="paragraph" w:customStyle="1" w:styleId="37782D13D48A4E2A8BF1538CB61DCFF4">
    <w:name w:val="37782D13D48A4E2A8BF1538CB61DCFF4"/>
    <w:rsid w:val="00FF7A11"/>
  </w:style>
  <w:style w:type="paragraph" w:customStyle="1" w:styleId="B4BAB872BD9F4EA380E0AA4244B1522C">
    <w:name w:val="B4BAB872BD9F4EA380E0AA4244B1522C"/>
    <w:rsid w:val="00FF7A11"/>
  </w:style>
  <w:style w:type="paragraph" w:customStyle="1" w:styleId="BD317562FB734E6088D30277E02D9077">
    <w:name w:val="BD317562FB734E6088D30277E02D9077"/>
    <w:rsid w:val="00FF7A11"/>
  </w:style>
  <w:style w:type="paragraph" w:customStyle="1" w:styleId="9ADE9FF020DD454CA9B8B15AB9D69B89">
    <w:name w:val="9ADE9FF020DD454CA9B8B15AB9D69B89"/>
    <w:rsid w:val="00FF7A11"/>
  </w:style>
  <w:style w:type="paragraph" w:customStyle="1" w:styleId="4FAA11A84DCC43F8BB6FC8EAB0790108">
    <w:name w:val="4FAA11A84DCC43F8BB6FC8EAB0790108"/>
    <w:rsid w:val="00FF7A11"/>
  </w:style>
  <w:style w:type="paragraph" w:customStyle="1" w:styleId="C86339FC597F43A7BB4747B036FB06A6">
    <w:name w:val="C86339FC597F43A7BB4747B036FB06A6"/>
    <w:rsid w:val="00FF7A11"/>
  </w:style>
  <w:style w:type="paragraph" w:customStyle="1" w:styleId="5F2387A2646E4014874F726A6E4E27C02">
    <w:name w:val="5F2387A2646E4014874F726A6E4E27C02"/>
    <w:rsid w:val="00FF7A11"/>
    <w:rPr>
      <w:rFonts w:eastAsiaTheme="minorHAnsi"/>
    </w:rPr>
  </w:style>
  <w:style w:type="paragraph" w:customStyle="1" w:styleId="9350F677410B41BE8CA8D17E682DC7182">
    <w:name w:val="9350F677410B41BE8CA8D17E682DC7182"/>
    <w:rsid w:val="00FF7A11"/>
    <w:rPr>
      <w:rFonts w:eastAsiaTheme="minorHAnsi"/>
    </w:rPr>
  </w:style>
  <w:style w:type="paragraph" w:customStyle="1" w:styleId="91CFA186F4704CD28041BDBDBE55C6811">
    <w:name w:val="91CFA186F4704CD28041BDBDBE55C6811"/>
    <w:rsid w:val="00FF7A11"/>
    <w:rPr>
      <w:rFonts w:eastAsiaTheme="minorHAnsi"/>
    </w:rPr>
  </w:style>
  <w:style w:type="paragraph" w:customStyle="1" w:styleId="54B105B8E5694F46BB02B367DA55A1641">
    <w:name w:val="54B105B8E5694F46BB02B367DA55A1641"/>
    <w:rsid w:val="00FF7A11"/>
    <w:rPr>
      <w:rFonts w:eastAsiaTheme="minorHAnsi"/>
    </w:rPr>
  </w:style>
  <w:style w:type="paragraph" w:customStyle="1" w:styleId="C83FC5681513462888851ECFD82960131">
    <w:name w:val="C83FC5681513462888851ECFD82960131"/>
    <w:rsid w:val="00FF7A11"/>
    <w:rPr>
      <w:rFonts w:eastAsiaTheme="minorHAnsi"/>
    </w:rPr>
  </w:style>
  <w:style w:type="paragraph" w:customStyle="1" w:styleId="E6D4FAA1E4214A5681B9283D0F421BDA1">
    <w:name w:val="E6D4FAA1E4214A5681B9283D0F421BDA1"/>
    <w:rsid w:val="00FF7A11"/>
    <w:rPr>
      <w:rFonts w:eastAsiaTheme="minorHAnsi"/>
    </w:rPr>
  </w:style>
  <w:style w:type="paragraph" w:customStyle="1" w:styleId="F7A728C133A843968AAD165FE7B0739D1">
    <w:name w:val="F7A728C133A843968AAD165FE7B0739D1"/>
    <w:rsid w:val="00FF7A11"/>
    <w:rPr>
      <w:rFonts w:eastAsiaTheme="minorHAnsi"/>
    </w:rPr>
  </w:style>
  <w:style w:type="paragraph" w:customStyle="1" w:styleId="A673FC049BA2444EBADD9D7A1BA438721">
    <w:name w:val="A673FC049BA2444EBADD9D7A1BA438721"/>
    <w:rsid w:val="00FF7A11"/>
    <w:rPr>
      <w:rFonts w:eastAsiaTheme="minorHAnsi"/>
    </w:rPr>
  </w:style>
  <w:style w:type="paragraph" w:customStyle="1" w:styleId="187C2FB78B9D4921AC600572FFDF7F8D1">
    <w:name w:val="187C2FB78B9D4921AC600572FFDF7F8D1"/>
    <w:rsid w:val="00FF7A11"/>
    <w:rPr>
      <w:rFonts w:eastAsiaTheme="minorHAnsi"/>
    </w:rPr>
  </w:style>
  <w:style w:type="paragraph" w:customStyle="1" w:styleId="89ECE77220FE4F37824070FB0FB419211">
    <w:name w:val="89ECE77220FE4F37824070FB0FB419211"/>
    <w:rsid w:val="00FF7A11"/>
    <w:rPr>
      <w:rFonts w:eastAsiaTheme="minorHAnsi"/>
    </w:rPr>
  </w:style>
  <w:style w:type="paragraph" w:customStyle="1" w:styleId="37782D13D48A4E2A8BF1538CB61DCFF41">
    <w:name w:val="37782D13D48A4E2A8BF1538CB61DCFF41"/>
    <w:rsid w:val="00FF7A11"/>
    <w:rPr>
      <w:rFonts w:eastAsiaTheme="minorHAnsi"/>
    </w:rPr>
  </w:style>
  <w:style w:type="paragraph" w:customStyle="1" w:styleId="04A0D1FEFC9C41999AA31C830544669C1">
    <w:name w:val="04A0D1FEFC9C41999AA31C830544669C1"/>
    <w:rsid w:val="00FF7A11"/>
    <w:rPr>
      <w:rFonts w:eastAsiaTheme="minorHAnsi"/>
    </w:rPr>
  </w:style>
  <w:style w:type="paragraph" w:customStyle="1" w:styleId="BD317562FB734E6088D30277E02D90771">
    <w:name w:val="BD317562FB734E6088D30277E02D90771"/>
    <w:rsid w:val="00FF7A11"/>
    <w:rPr>
      <w:rFonts w:eastAsiaTheme="minorHAnsi"/>
    </w:rPr>
  </w:style>
  <w:style w:type="paragraph" w:customStyle="1" w:styleId="9ADE9FF020DD454CA9B8B15AB9D69B891">
    <w:name w:val="9ADE9FF020DD454CA9B8B15AB9D69B891"/>
    <w:rsid w:val="00FF7A11"/>
    <w:rPr>
      <w:rFonts w:eastAsiaTheme="minorHAnsi"/>
    </w:rPr>
  </w:style>
  <w:style w:type="paragraph" w:customStyle="1" w:styleId="4FAA11A84DCC43F8BB6FC8EAB07901081">
    <w:name w:val="4FAA11A84DCC43F8BB6FC8EAB07901081"/>
    <w:rsid w:val="00FF7A11"/>
    <w:rPr>
      <w:rFonts w:eastAsiaTheme="minorHAnsi"/>
    </w:rPr>
  </w:style>
  <w:style w:type="paragraph" w:customStyle="1" w:styleId="C86339FC597F43A7BB4747B036FB06A61">
    <w:name w:val="C86339FC597F43A7BB4747B036FB06A61"/>
    <w:rsid w:val="00FF7A11"/>
    <w:rPr>
      <w:rFonts w:eastAsiaTheme="minorHAnsi"/>
    </w:rPr>
  </w:style>
  <w:style w:type="paragraph" w:customStyle="1" w:styleId="23DC4BD1E3F94BA9B56CBDBEAA8A32E5">
    <w:name w:val="23DC4BD1E3F94BA9B56CBDBEAA8A32E5"/>
    <w:rsid w:val="00F85F07"/>
  </w:style>
  <w:style w:type="paragraph" w:customStyle="1" w:styleId="5DF44D17CC6D46399257765DA2AB7E2B">
    <w:name w:val="5DF44D17CC6D46399257765DA2AB7E2B"/>
    <w:rsid w:val="00F85F07"/>
  </w:style>
  <w:style w:type="paragraph" w:customStyle="1" w:styleId="C49C9F7DFC2340BBA1F3ABAB25A4591A">
    <w:name w:val="C49C9F7DFC2340BBA1F3ABAB25A4591A"/>
    <w:rsid w:val="00F85F07"/>
  </w:style>
  <w:style w:type="paragraph" w:customStyle="1" w:styleId="38EF6BEF74FB4C648A54FEB5BFB5CD99">
    <w:name w:val="38EF6BEF74FB4C648A54FEB5BFB5CD99"/>
    <w:rsid w:val="00F85F07"/>
  </w:style>
  <w:style w:type="paragraph" w:customStyle="1" w:styleId="259850862E83474B8D5BE843AD13CFD9">
    <w:name w:val="259850862E83474B8D5BE843AD13CFD9"/>
    <w:rsid w:val="00F85F07"/>
  </w:style>
  <w:style w:type="paragraph" w:customStyle="1" w:styleId="DE4F36A6379D45A5BB006DB1C7D268EE">
    <w:name w:val="DE4F36A6379D45A5BB006DB1C7D268EE"/>
    <w:rsid w:val="00F85F07"/>
  </w:style>
  <w:style w:type="paragraph" w:customStyle="1" w:styleId="7A2DB40E019641BF86F3174D55A33F6E">
    <w:name w:val="7A2DB40E019641BF86F3174D55A33F6E"/>
    <w:rsid w:val="00F85F07"/>
  </w:style>
  <w:style w:type="paragraph" w:customStyle="1" w:styleId="186A0EABB8AF431EA17F8244CC24BE4E">
    <w:name w:val="186A0EABB8AF431EA17F8244CC24BE4E"/>
    <w:rsid w:val="00F85F07"/>
  </w:style>
  <w:style w:type="paragraph" w:customStyle="1" w:styleId="AB320F8EE43A415A9131AC4FC4429F8B">
    <w:name w:val="AB320F8EE43A415A9131AC4FC4429F8B"/>
    <w:rsid w:val="00F85F07"/>
  </w:style>
  <w:style w:type="paragraph" w:customStyle="1" w:styleId="34503CB05479415FBCAD0E47A5400E4A">
    <w:name w:val="34503CB05479415FBCAD0E47A5400E4A"/>
    <w:rsid w:val="00F85F07"/>
  </w:style>
  <w:style w:type="paragraph" w:customStyle="1" w:styleId="123B782987E24CC4B5EA069158CDC780">
    <w:name w:val="123B782987E24CC4B5EA069158CDC780"/>
    <w:rsid w:val="00F85F07"/>
  </w:style>
  <w:style w:type="paragraph" w:customStyle="1" w:styleId="B591AB487F1442538D619947563CFBB1">
    <w:name w:val="B591AB487F1442538D619947563CFBB1"/>
    <w:rsid w:val="00F85F07"/>
  </w:style>
  <w:style w:type="paragraph" w:customStyle="1" w:styleId="933781522746415885AD2A8ABF052468">
    <w:name w:val="933781522746415885AD2A8ABF052468"/>
    <w:rsid w:val="00F85F07"/>
  </w:style>
  <w:style w:type="paragraph" w:customStyle="1" w:styleId="E0896B6933614135927EBB84CAA468A9">
    <w:name w:val="E0896B6933614135927EBB84CAA468A9"/>
    <w:rsid w:val="00F85F07"/>
  </w:style>
  <w:style w:type="paragraph" w:customStyle="1" w:styleId="04865645E0984408B6A81678F660C4D7">
    <w:name w:val="04865645E0984408B6A81678F660C4D7"/>
    <w:rsid w:val="00F85F07"/>
  </w:style>
  <w:style w:type="paragraph" w:customStyle="1" w:styleId="5D26C4958D3646DA9679A659892DE9F2">
    <w:name w:val="5D26C4958D3646DA9679A659892DE9F2"/>
    <w:rsid w:val="00F85F07"/>
  </w:style>
  <w:style w:type="paragraph" w:customStyle="1" w:styleId="2DB8E087344E45E4B2FF6FC44EB6A21E">
    <w:name w:val="2DB8E087344E45E4B2FF6FC44EB6A21E"/>
    <w:rsid w:val="00F85F07"/>
  </w:style>
  <w:style w:type="paragraph" w:customStyle="1" w:styleId="8375C0F5E84940E19980436F63DDA7BF">
    <w:name w:val="8375C0F5E84940E19980436F63DDA7BF"/>
    <w:rsid w:val="00F85F07"/>
  </w:style>
  <w:style w:type="paragraph" w:customStyle="1" w:styleId="E4757A5C7E9E4D7CADE0A2A76E411064">
    <w:name w:val="E4757A5C7E9E4D7CADE0A2A76E411064"/>
    <w:rsid w:val="003D52B2"/>
  </w:style>
  <w:style w:type="paragraph" w:customStyle="1" w:styleId="2870A75E316C4FC6A4CC7D6A5EDA11B4">
    <w:name w:val="2870A75E316C4FC6A4CC7D6A5EDA11B4"/>
    <w:rsid w:val="003D52B2"/>
  </w:style>
  <w:style w:type="paragraph" w:customStyle="1" w:styleId="9B1A5704ECD64924BA6CCC5B3F9BA0C4">
    <w:name w:val="9B1A5704ECD64924BA6CCC5B3F9BA0C4"/>
    <w:rsid w:val="003D52B2"/>
  </w:style>
  <w:style w:type="paragraph" w:customStyle="1" w:styleId="9CFCA5B56A2443CDA0C4F2E203E568F9">
    <w:name w:val="9CFCA5B56A2443CDA0C4F2E203E568F9"/>
    <w:rsid w:val="003D52B2"/>
  </w:style>
  <w:style w:type="paragraph" w:customStyle="1" w:styleId="95F16D1C1BFD4B0BA227C6E4AF4480A2">
    <w:name w:val="95F16D1C1BFD4B0BA227C6E4AF4480A2"/>
    <w:rsid w:val="003D52B2"/>
  </w:style>
  <w:style w:type="paragraph" w:customStyle="1" w:styleId="151C6CBA6E7948CCABA69A9527139141">
    <w:name w:val="151C6CBA6E7948CCABA69A9527139141"/>
    <w:rsid w:val="003D52B2"/>
  </w:style>
  <w:style w:type="paragraph" w:customStyle="1" w:styleId="993039FF895D4E399EB74277A2DA1C88">
    <w:name w:val="993039FF895D4E399EB74277A2DA1C88"/>
    <w:rsid w:val="003D52B2"/>
  </w:style>
  <w:style w:type="paragraph" w:customStyle="1" w:styleId="A654161B50B4453CAF1F411C41215564">
    <w:name w:val="A654161B50B4453CAF1F411C41215564"/>
    <w:rsid w:val="00FA53EC"/>
  </w:style>
  <w:style w:type="paragraph" w:customStyle="1" w:styleId="52460554BE814651A58A146BF6E73502">
    <w:name w:val="52460554BE814651A58A146BF6E73502"/>
    <w:rsid w:val="00C248B2"/>
  </w:style>
  <w:style w:type="paragraph" w:customStyle="1" w:styleId="F663E43159534D8C8212764330163005">
    <w:name w:val="F663E43159534D8C8212764330163005"/>
    <w:rsid w:val="00C248B2"/>
  </w:style>
  <w:style w:type="paragraph" w:customStyle="1" w:styleId="14C85E685C6F43F6BDE1BE8637358397">
    <w:name w:val="14C85E685C6F43F6BDE1BE8637358397"/>
    <w:rsid w:val="00C248B2"/>
  </w:style>
  <w:style w:type="paragraph" w:customStyle="1" w:styleId="CFE90A4D93EE450C90C28111D1746B87">
    <w:name w:val="CFE90A4D93EE450C90C28111D1746B87"/>
    <w:rsid w:val="00C248B2"/>
  </w:style>
  <w:style w:type="paragraph" w:customStyle="1" w:styleId="5D39B874E38E4DAA8CF5B22884A0BB6B">
    <w:name w:val="5D39B874E38E4DAA8CF5B22884A0BB6B"/>
    <w:rsid w:val="00C248B2"/>
  </w:style>
  <w:style w:type="paragraph" w:customStyle="1" w:styleId="BA5C7CAE8005485FBACC718D5FAB9928">
    <w:name w:val="BA5C7CAE8005485FBACC718D5FAB9928"/>
    <w:rsid w:val="00C248B2"/>
  </w:style>
  <w:style w:type="paragraph" w:customStyle="1" w:styleId="2CE552D507ED4EE29BE0B81A423184F7">
    <w:name w:val="2CE552D507ED4EE29BE0B81A423184F7"/>
    <w:rsid w:val="00C248B2"/>
  </w:style>
  <w:style w:type="paragraph" w:customStyle="1" w:styleId="E151437FE3CB440DA6530A3109445751">
    <w:name w:val="E151437FE3CB440DA6530A3109445751"/>
    <w:rsid w:val="00C248B2"/>
  </w:style>
  <w:style w:type="paragraph" w:customStyle="1" w:styleId="06660BC3DBE3498393FA229C7291A5F2">
    <w:name w:val="06660BC3DBE3498393FA229C7291A5F2"/>
    <w:rsid w:val="00C248B2"/>
  </w:style>
  <w:style w:type="paragraph" w:customStyle="1" w:styleId="61E0C124DC5F42F7B0987AACA6BAF384">
    <w:name w:val="61E0C124DC5F42F7B0987AACA6BAF384"/>
    <w:rsid w:val="00C248B2"/>
  </w:style>
  <w:style w:type="paragraph" w:customStyle="1" w:styleId="FD0806BBE70D4C4EA694D382AE8983BC">
    <w:name w:val="FD0806BBE70D4C4EA694D382AE8983BC"/>
    <w:rsid w:val="00C248B2"/>
  </w:style>
  <w:style w:type="paragraph" w:customStyle="1" w:styleId="29768FABE1ED416480DD2C01D77C0CA5">
    <w:name w:val="29768FABE1ED416480DD2C01D77C0CA5"/>
    <w:rsid w:val="00C248B2"/>
  </w:style>
  <w:style w:type="paragraph" w:customStyle="1" w:styleId="759C8436C5A640D594819A344C5211A9">
    <w:name w:val="759C8436C5A640D594819A344C5211A9"/>
    <w:rsid w:val="00C248B2"/>
  </w:style>
  <w:style w:type="paragraph" w:customStyle="1" w:styleId="5C7015B16E3D4F10B19E253197AB4373">
    <w:name w:val="5C7015B16E3D4F10B19E253197AB4373"/>
    <w:rsid w:val="00C248B2"/>
  </w:style>
  <w:style w:type="paragraph" w:customStyle="1" w:styleId="BE525E55F76345B8B6719DF06FD7993A">
    <w:name w:val="BE525E55F76345B8B6719DF06FD7993A"/>
    <w:rsid w:val="00C248B2"/>
  </w:style>
  <w:style w:type="paragraph" w:customStyle="1" w:styleId="7A2020C64FDF43C0B9B8323BAE185D6E">
    <w:name w:val="7A2020C64FDF43C0B9B8323BAE185D6E"/>
    <w:rsid w:val="00C248B2"/>
  </w:style>
  <w:style w:type="paragraph" w:customStyle="1" w:styleId="07C5616066A44C179C664A69C464F235">
    <w:name w:val="07C5616066A44C179C664A69C464F235"/>
    <w:rsid w:val="00C248B2"/>
  </w:style>
  <w:style w:type="paragraph" w:customStyle="1" w:styleId="CD0E3F4DDF4F48D7A922837E3D217C76">
    <w:name w:val="CD0E3F4DDF4F48D7A922837E3D217C76"/>
    <w:rsid w:val="00C248B2"/>
  </w:style>
  <w:style w:type="paragraph" w:customStyle="1" w:styleId="0F1E93E9D915440CB30E0434C3CE95EA">
    <w:name w:val="0F1E93E9D915440CB30E0434C3CE95EA"/>
    <w:rsid w:val="00C248B2"/>
  </w:style>
  <w:style w:type="paragraph" w:customStyle="1" w:styleId="0C26C9CF82164A998C6620E9A42B9662">
    <w:name w:val="0C26C9CF82164A998C6620E9A42B9662"/>
    <w:rsid w:val="00C248B2"/>
  </w:style>
  <w:style w:type="paragraph" w:customStyle="1" w:styleId="636D4F2268DD4636B78ABB712C7E94B4">
    <w:name w:val="636D4F2268DD4636B78ABB712C7E94B4"/>
    <w:rsid w:val="00C248B2"/>
  </w:style>
  <w:style w:type="paragraph" w:customStyle="1" w:styleId="AD99D405505143619D6802CF3C1034C9">
    <w:name w:val="AD99D405505143619D6802CF3C1034C9"/>
    <w:rsid w:val="00C248B2"/>
  </w:style>
  <w:style w:type="paragraph" w:customStyle="1" w:styleId="D20D58E673D34B589A4F6CB6F1BE889A">
    <w:name w:val="D20D58E673D34B589A4F6CB6F1BE889A"/>
    <w:rsid w:val="00C248B2"/>
  </w:style>
  <w:style w:type="paragraph" w:customStyle="1" w:styleId="F7DF08061DAE48F6B8EC7609376FF410">
    <w:name w:val="F7DF08061DAE48F6B8EC7609376FF410"/>
    <w:rsid w:val="00C248B2"/>
  </w:style>
  <w:style w:type="paragraph" w:customStyle="1" w:styleId="70AA7FC92A964060B0363E98B62F8498">
    <w:name w:val="70AA7FC92A964060B0363E98B62F8498"/>
    <w:rsid w:val="00C248B2"/>
  </w:style>
  <w:style w:type="paragraph" w:customStyle="1" w:styleId="ADA86B752EEF4AEDB279E6DD324A8099">
    <w:name w:val="ADA86B752EEF4AEDB279E6DD324A8099"/>
    <w:rsid w:val="00C248B2"/>
  </w:style>
  <w:style w:type="paragraph" w:customStyle="1" w:styleId="1C72A7DDD1F0430D870CF620D40C2C26">
    <w:name w:val="1C72A7DDD1F0430D870CF620D40C2C26"/>
    <w:rsid w:val="00C248B2"/>
  </w:style>
  <w:style w:type="paragraph" w:customStyle="1" w:styleId="B6F8EA28EADA4183A7A89C7EDDF6CABF">
    <w:name w:val="B6F8EA28EADA4183A7A89C7EDDF6CABF"/>
    <w:rsid w:val="00C248B2"/>
  </w:style>
  <w:style w:type="paragraph" w:customStyle="1" w:styleId="BCDE265BD3D243CDB62F8DD77FECDF1B">
    <w:name w:val="BCDE265BD3D243CDB62F8DD77FECDF1B"/>
    <w:rsid w:val="00C248B2"/>
  </w:style>
  <w:style w:type="paragraph" w:customStyle="1" w:styleId="3DCB3A5A68C240EB947281D5C3AEC23D">
    <w:name w:val="3DCB3A5A68C240EB947281D5C3AEC23D"/>
    <w:rsid w:val="00C248B2"/>
  </w:style>
  <w:style w:type="paragraph" w:customStyle="1" w:styleId="23DC4BD1E3F94BA9B56CBDBEAA8A32E51">
    <w:name w:val="23DC4BD1E3F94BA9B56CBDBEAA8A32E51"/>
    <w:rsid w:val="00C248B2"/>
    <w:rPr>
      <w:rFonts w:eastAsiaTheme="minorHAnsi"/>
    </w:rPr>
  </w:style>
  <w:style w:type="paragraph" w:customStyle="1" w:styleId="5DF44D17CC6D46399257765DA2AB7E2B1">
    <w:name w:val="5DF44D17CC6D46399257765DA2AB7E2B1"/>
    <w:rsid w:val="00C248B2"/>
    <w:rPr>
      <w:rFonts w:eastAsiaTheme="minorHAnsi"/>
    </w:rPr>
  </w:style>
  <w:style w:type="paragraph" w:customStyle="1" w:styleId="A654161B50B4453CAF1F411C412155641">
    <w:name w:val="A654161B50B4453CAF1F411C412155641"/>
    <w:rsid w:val="00C248B2"/>
    <w:rPr>
      <w:rFonts w:eastAsiaTheme="minorHAnsi"/>
    </w:rPr>
  </w:style>
  <w:style w:type="paragraph" w:customStyle="1" w:styleId="C49C9F7DFC2340BBA1F3ABAB25A4591A1">
    <w:name w:val="C49C9F7DFC2340BBA1F3ABAB25A4591A1"/>
    <w:rsid w:val="00C248B2"/>
    <w:rPr>
      <w:rFonts w:eastAsiaTheme="minorHAnsi"/>
    </w:rPr>
  </w:style>
  <w:style w:type="paragraph" w:customStyle="1" w:styleId="2CE552D507ED4EE29BE0B81A423184F71">
    <w:name w:val="2CE552D507ED4EE29BE0B81A423184F71"/>
    <w:rsid w:val="00C248B2"/>
    <w:rPr>
      <w:rFonts w:eastAsiaTheme="minorHAnsi"/>
    </w:rPr>
  </w:style>
  <w:style w:type="paragraph" w:customStyle="1" w:styleId="29768FABE1ED416480DD2C01D77C0CA51">
    <w:name w:val="29768FABE1ED416480DD2C01D77C0CA51"/>
    <w:rsid w:val="00C248B2"/>
    <w:rPr>
      <w:rFonts w:eastAsiaTheme="minorHAnsi"/>
    </w:rPr>
  </w:style>
  <w:style w:type="paragraph" w:customStyle="1" w:styleId="14C85E685C6F43F6BDE1BE86373583971">
    <w:name w:val="14C85E685C6F43F6BDE1BE86373583971"/>
    <w:rsid w:val="00C248B2"/>
    <w:rPr>
      <w:rFonts w:eastAsiaTheme="minorHAnsi"/>
    </w:rPr>
  </w:style>
  <w:style w:type="paragraph" w:customStyle="1" w:styleId="CFE90A4D93EE450C90C28111D1746B871">
    <w:name w:val="CFE90A4D93EE450C90C28111D1746B871"/>
    <w:rsid w:val="00C248B2"/>
    <w:rPr>
      <w:rFonts w:eastAsiaTheme="minorHAnsi"/>
    </w:rPr>
  </w:style>
  <w:style w:type="paragraph" w:customStyle="1" w:styleId="AB320F8EE43A415A9131AC4FC4429F8B1">
    <w:name w:val="AB320F8EE43A415A9131AC4FC4429F8B1"/>
    <w:rsid w:val="00C248B2"/>
    <w:rPr>
      <w:rFonts w:eastAsiaTheme="minorHAnsi"/>
    </w:rPr>
  </w:style>
  <w:style w:type="paragraph" w:customStyle="1" w:styleId="F7DF08061DAE48F6B8EC7609376FF4101">
    <w:name w:val="F7DF08061DAE48F6B8EC7609376FF4101"/>
    <w:rsid w:val="00C248B2"/>
    <w:rPr>
      <w:rFonts w:eastAsiaTheme="minorHAnsi"/>
    </w:rPr>
  </w:style>
  <w:style w:type="paragraph" w:customStyle="1" w:styleId="70AA7FC92A964060B0363E98B62F84981">
    <w:name w:val="70AA7FC92A964060B0363E98B62F84981"/>
    <w:rsid w:val="00C248B2"/>
    <w:rPr>
      <w:rFonts w:eastAsiaTheme="minorHAnsi"/>
    </w:rPr>
  </w:style>
  <w:style w:type="paragraph" w:customStyle="1" w:styleId="E151437FE3CB440DA6530A31094457511">
    <w:name w:val="E151437FE3CB440DA6530A31094457511"/>
    <w:rsid w:val="00C248B2"/>
    <w:rPr>
      <w:rFonts w:eastAsiaTheme="minorHAnsi"/>
    </w:rPr>
  </w:style>
  <w:style w:type="paragraph" w:customStyle="1" w:styleId="06660BC3DBE3498393FA229C7291A5F21">
    <w:name w:val="06660BC3DBE3498393FA229C7291A5F21"/>
    <w:rsid w:val="00C248B2"/>
    <w:rPr>
      <w:rFonts w:eastAsiaTheme="minorHAnsi"/>
    </w:rPr>
  </w:style>
  <w:style w:type="paragraph" w:customStyle="1" w:styleId="61E0C124DC5F42F7B0987AACA6BAF3841">
    <w:name w:val="61E0C124DC5F42F7B0987AACA6BAF3841"/>
    <w:rsid w:val="00C248B2"/>
    <w:rPr>
      <w:rFonts w:eastAsiaTheme="minorHAnsi"/>
    </w:rPr>
  </w:style>
  <w:style w:type="paragraph" w:customStyle="1" w:styleId="FD0806BBE70D4C4EA694D382AE8983BC1">
    <w:name w:val="FD0806BBE70D4C4EA694D382AE8983BC1"/>
    <w:rsid w:val="00C248B2"/>
    <w:rPr>
      <w:rFonts w:eastAsiaTheme="minorHAnsi"/>
    </w:rPr>
  </w:style>
  <w:style w:type="paragraph" w:customStyle="1" w:styleId="AD99D405505143619D6802CF3C1034C91">
    <w:name w:val="AD99D405505143619D6802CF3C1034C91"/>
    <w:rsid w:val="00C248B2"/>
    <w:rPr>
      <w:rFonts w:eastAsiaTheme="minorHAnsi"/>
    </w:rPr>
  </w:style>
  <w:style w:type="paragraph" w:customStyle="1" w:styleId="ADA86B752EEF4AEDB279E6DD324A80991">
    <w:name w:val="ADA86B752EEF4AEDB279E6DD324A80991"/>
    <w:rsid w:val="00C248B2"/>
    <w:rPr>
      <w:rFonts w:eastAsiaTheme="minorHAnsi"/>
    </w:rPr>
  </w:style>
  <w:style w:type="paragraph" w:customStyle="1" w:styleId="1C72A7DDD1F0430D870CF620D40C2C261">
    <w:name w:val="1C72A7DDD1F0430D870CF620D40C2C261"/>
    <w:rsid w:val="00C248B2"/>
    <w:rPr>
      <w:rFonts w:eastAsiaTheme="minorHAnsi"/>
    </w:rPr>
  </w:style>
  <w:style w:type="paragraph" w:customStyle="1" w:styleId="B6F8EA28EADA4183A7A89C7EDDF6CABF1">
    <w:name w:val="B6F8EA28EADA4183A7A89C7EDDF6CABF1"/>
    <w:rsid w:val="00C248B2"/>
    <w:rPr>
      <w:rFonts w:eastAsiaTheme="minorHAnsi"/>
    </w:rPr>
  </w:style>
  <w:style w:type="paragraph" w:customStyle="1" w:styleId="BCDE265BD3D243CDB62F8DD77FECDF1B1">
    <w:name w:val="BCDE265BD3D243CDB62F8DD77FECDF1B1"/>
    <w:rsid w:val="00C248B2"/>
    <w:rPr>
      <w:rFonts w:eastAsiaTheme="minorHAnsi"/>
    </w:rPr>
  </w:style>
  <w:style w:type="paragraph" w:customStyle="1" w:styleId="3DCB3A5A68C240EB947281D5C3AEC23D1">
    <w:name w:val="3DCB3A5A68C240EB947281D5C3AEC23D1"/>
    <w:rsid w:val="00C248B2"/>
    <w:rPr>
      <w:rFonts w:eastAsiaTheme="minorHAnsi"/>
    </w:rPr>
  </w:style>
  <w:style w:type="paragraph" w:customStyle="1" w:styleId="EAC7B4B3903246629A8EDF21EC0DBF6B">
    <w:name w:val="EAC7B4B3903246629A8EDF21EC0DBF6B"/>
    <w:rsid w:val="00BC13FA"/>
  </w:style>
  <w:style w:type="paragraph" w:customStyle="1" w:styleId="11088388BB484BF4B2B4EC341C717C18">
    <w:name w:val="11088388BB484BF4B2B4EC341C717C18"/>
    <w:rsid w:val="00BC13FA"/>
  </w:style>
  <w:style w:type="paragraph" w:customStyle="1" w:styleId="AD9E22C33D6E4FE7B698F618E02A73BE">
    <w:name w:val="AD9E22C33D6E4FE7B698F618E02A73BE"/>
    <w:rsid w:val="00BC13FA"/>
  </w:style>
  <w:style w:type="paragraph" w:customStyle="1" w:styleId="D4DD54A721EB4CB7A16134E9D0BEB45C">
    <w:name w:val="D4DD54A721EB4CB7A16134E9D0BEB45C"/>
    <w:rsid w:val="00BC13FA"/>
  </w:style>
  <w:style w:type="paragraph" w:customStyle="1" w:styleId="1106D294EA094522BBBC1BE9CA2384F9">
    <w:name w:val="1106D294EA094522BBBC1BE9CA2384F9"/>
    <w:rsid w:val="00BC13FA"/>
  </w:style>
  <w:style w:type="paragraph" w:customStyle="1" w:styleId="D968276EB88442AFBECA797EAD390BE8">
    <w:name w:val="D968276EB88442AFBECA797EAD390BE8"/>
    <w:rsid w:val="00BC13FA"/>
  </w:style>
  <w:style w:type="paragraph" w:customStyle="1" w:styleId="EA6E7CE5684B4401B282AF1304141E05">
    <w:name w:val="EA6E7CE5684B4401B282AF1304141E05"/>
    <w:rsid w:val="00BC13FA"/>
  </w:style>
  <w:style w:type="paragraph" w:customStyle="1" w:styleId="3A421CB733DB45CFB2AE737EBEE89637">
    <w:name w:val="3A421CB733DB45CFB2AE737EBEE89637"/>
    <w:rsid w:val="00BC13FA"/>
  </w:style>
  <w:style w:type="paragraph" w:customStyle="1" w:styleId="D29FFA82A3E34B3A96DF313854E577AB">
    <w:name w:val="D29FFA82A3E34B3A96DF313854E577AB"/>
    <w:rsid w:val="00BC13FA"/>
  </w:style>
  <w:style w:type="paragraph" w:customStyle="1" w:styleId="996637A92B694A6C96DC6CE01BE79D81">
    <w:name w:val="996637A92B694A6C96DC6CE01BE79D81"/>
    <w:rsid w:val="00BC13FA"/>
  </w:style>
  <w:style w:type="paragraph" w:customStyle="1" w:styleId="A79FBD417D1F47CDBF47A0D9D124B96C">
    <w:name w:val="A79FBD417D1F47CDBF47A0D9D124B96C"/>
    <w:rsid w:val="00BC13FA"/>
  </w:style>
  <w:style w:type="paragraph" w:customStyle="1" w:styleId="83C220F52B1B49F8BD2C0F627BB08F89">
    <w:name w:val="83C220F52B1B49F8BD2C0F627BB08F89"/>
    <w:rsid w:val="00BC13FA"/>
  </w:style>
  <w:style w:type="paragraph" w:customStyle="1" w:styleId="04ECDBFB63E241EBB1E255D9595542A0">
    <w:name w:val="04ECDBFB63E241EBB1E255D9595542A0"/>
    <w:rsid w:val="00BC13FA"/>
  </w:style>
  <w:style w:type="paragraph" w:customStyle="1" w:styleId="9F6AED339B0947B5BA81820E4343ADE7">
    <w:name w:val="9F6AED339B0947B5BA81820E4343ADE7"/>
    <w:rsid w:val="00BC13FA"/>
  </w:style>
  <w:style w:type="paragraph" w:customStyle="1" w:styleId="23DC4BD1E3F94BA9B56CBDBEAA8A32E52">
    <w:name w:val="23DC4BD1E3F94BA9B56CBDBEAA8A32E52"/>
    <w:rsid w:val="00D849EC"/>
    <w:rPr>
      <w:rFonts w:eastAsiaTheme="minorHAnsi"/>
    </w:rPr>
  </w:style>
  <w:style w:type="paragraph" w:customStyle="1" w:styleId="5DF44D17CC6D46399257765DA2AB7E2B2">
    <w:name w:val="5DF44D17CC6D46399257765DA2AB7E2B2"/>
    <w:rsid w:val="00D849EC"/>
    <w:rPr>
      <w:rFonts w:eastAsiaTheme="minorHAnsi"/>
    </w:rPr>
  </w:style>
  <w:style w:type="paragraph" w:customStyle="1" w:styleId="A654161B50B4453CAF1F411C412155642">
    <w:name w:val="A654161B50B4453CAF1F411C412155642"/>
    <w:rsid w:val="00D849EC"/>
    <w:rPr>
      <w:rFonts w:eastAsiaTheme="minorHAnsi"/>
    </w:rPr>
  </w:style>
  <w:style w:type="paragraph" w:customStyle="1" w:styleId="C49C9F7DFC2340BBA1F3ABAB25A4591A2">
    <w:name w:val="C49C9F7DFC2340BBA1F3ABAB25A4591A2"/>
    <w:rsid w:val="00D849EC"/>
    <w:rPr>
      <w:rFonts w:eastAsiaTheme="minorHAnsi"/>
    </w:rPr>
  </w:style>
  <w:style w:type="paragraph" w:customStyle="1" w:styleId="EAC7B4B3903246629A8EDF21EC0DBF6B1">
    <w:name w:val="EAC7B4B3903246629A8EDF21EC0DBF6B1"/>
    <w:rsid w:val="00D849EC"/>
    <w:rPr>
      <w:rFonts w:eastAsiaTheme="minorHAnsi"/>
    </w:rPr>
  </w:style>
  <w:style w:type="paragraph" w:customStyle="1" w:styleId="11088388BB484BF4B2B4EC341C717C181">
    <w:name w:val="11088388BB484BF4B2B4EC341C717C181"/>
    <w:rsid w:val="00D849EC"/>
    <w:rPr>
      <w:rFonts w:eastAsiaTheme="minorHAnsi"/>
    </w:rPr>
  </w:style>
  <w:style w:type="paragraph" w:customStyle="1" w:styleId="9F6AED339B0947B5BA81820E4343ADE71">
    <w:name w:val="9F6AED339B0947B5BA81820E4343ADE71"/>
    <w:rsid w:val="00D849EC"/>
    <w:rPr>
      <w:rFonts w:eastAsiaTheme="minorHAnsi"/>
    </w:rPr>
  </w:style>
  <w:style w:type="paragraph" w:customStyle="1" w:styleId="C4DB0EAAEA5541AC88E2AC13DECC9462">
    <w:name w:val="C4DB0EAAEA5541AC88E2AC13DECC9462"/>
    <w:rsid w:val="00D849EC"/>
    <w:rPr>
      <w:rFonts w:eastAsiaTheme="minorHAnsi"/>
    </w:rPr>
  </w:style>
  <w:style w:type="paragraph" w:customStyle="1" w:styleId="D4DD54A721EB4CB7A16134E9D0BEB45C1">
    <w:name w:val="D4DD54A721EB4CB7A16134E9D0BEB45C1"/>
    <w:rsid w:val="00D849EC"/>
    <w:rPr>
      <w:rFonts w:eastAsiaTheme="minorHAnsi"/>
    </w:rPr>
  </w:style>
  <w:style w:type="paragraph" w:customStyle="1" w:styleId="1106D294EA094522BBBC1BE9CA2384F91">
    <w:name w:val="1106D294EA094522BBBC1BE9CA2384F91"/>
    <w:rsid w:val="00D849EC"/>
    <w:rPr>
      <w:rFonts w:eastAsiaTheme="minorHAnsi"/>
    </w:rPr>
  </w:style>
  <w:style w:type="paragraph" w:customStyle="1" w:styleId="D968276EB88442AFBECA797EAD390BE81">
    <w:name w:val="D968276EB88442AFBECA797EAD390BE81"/>
    <w:rsid w:val="00D849EC"/>
    <w:rPr>
      <w:rFonts w:eastAsiaTheme="minorHAnsi"/>
    </w:rPr>
  </w:style>
  <w:style w:type="paragraph" w:customStyle="1" w:styleId="EA6E7CE5684B4401B282AF1304141E051">
    <w:name w:val="EA6E7CE5684B4401B282AF1304141E051"/>
    <w:rsid w:val="00D849EC"/>
    <w:rPr>
      <w:rFonts w:eastAsiaTheme="minorHAnsi"/>
    </w:rPr>
  </w:style>
  <w:style w:type="paragraph" w:customStyle="1" w:styleId="3A421CB733DB45CFB2AE737EBEE896371">
    <w:name w:val="3A421CB733DB45CFB2AE737EBEE896371"/>
    <w:rsid w:val="00D849EC"/>
    <w:rPr>
      <w:rFonts w:eastAsiaTheme="minorHAnsi"/>
    </w:rPr>
  </w:style>
  <w:style w:type="paragraph" w:customStyle="1" w:styleId="D29FFA82A3E34B3A96DF313854E577AB1">
    <w:name w:val="D29FFA82A3E34B3A96DF313854E577AB1"/>
    <w:rsid w:val="00D849EC"/>
    <w:rPr>
      <w:rFonts w:eastAsiaTheme="minorHAnsi"/>
    </w:rPr>
  </w:style>
  <w:style w:type="paragraph" w:customStyle="1" w:styleId="996637A92B694A6C96DC6CE01BE79D811">
    <w:name w:val="996637A92B694A6C96DC6CE01BE79D811"/>
    <w:rsid w:val="00D849EC"/>
    <w:rPr>
      <w:rFonts w:eastAsiaTheme="minorHAnsi"/>
    </w:rPr>
  </w:style>
  <w:style w:type="paragraph" w:customStyle="1" w:styleId="A79FBD417D1F47CDBF47A0D9D124B96C1">
    <w:name w:val="A79FBD417D1F47CDBF47A0D9D124B96C1"/>
    <w:rsid w:val="00D849EC"/>
    <w:rPr>
      <w:rFonts w:eastAsiaTheme="minorHAnsi"/>
    </w:rPr>
  </w:style>
  <w:style w:type="paragraph" w:customStyle="1" w:styleId="83C220F52B1B49F8BD2C0F627BB08F891">
    <w:name w:val="83C220F52B1B49F8BD2C0F627BB08F891"/>
    <w:rsid w:val="00D849EC"/>
    <w:rPr>
      <w:rFonts w:eastAsiaTheme="minorHAnsi"/>
    </w:rPr>
  </w:style>
  <w:style w:type="paragraph" w:customStyle="1" w:styleId="AD99D405505143619D6802CF3C1034C92">
    <w:name w:val="AD99D405505143619D6802CF3C1034C92"/>
    <w:rsid w:val="00D849EC"/>
    <w:rPr>
      <w:rFonts w:eastAsiaTheme="minorHAnsi"/>
    </w:rPr>
  </w:style>
  <w:style w:type="paragraph" w:customStyle="1" w:styleId="ADA86B752EEF4AEDB279E6DD324A80992">
    <w:name w:val="ADA86B752EEF4AEDB279E6DD324A80992"/>
    <w:rsid w:val="00D849EC"/>
    <w:rPr>
      <w:rFonts w:eastAsiaTheme="minorHAnsi"/>
    </w:rPr>
  </w:style>
  <w:style w:type="paragraph" w:customStyle="1" w:styleId="1C72A7DDD1F0430D870CF620D40C2C262">
    <w:name w:val="1C72A7DDD1F0430D870CF620D40C2C262"/>
    <w:rsid w:val="00D849EC"/>
    <w:rPr>
      <w:rFonts w:eastAsiaTheme="minorHAnsi"/>
    </w:rPr>
  </w:style>
  <w:style w:type="paragraph" w:customStyle="1" w:styleId="B6F8EA28EADA4183A7A89C7EDDF6CABF2">
    <w:name w:val="B6F8EA28EADA4183A7A89C7EDDF6CABF2"/>
    <w:rsid w:val="00D849EC"/>
    <w:rPr>
      <w:rFonts w:eastAsiaTheme="minorHAnsi"/>
    </w:rPr>
  </w:style>
  <w:style w:type="paragraph" w:customStyle="1" w:styleId="BCDE265BD3D243CDB62F8DD77FECDF1B2">
    <w:name w:val="BCDE265BD3D243CDB62F8DD77FECDF1B2"/>
    <w:rsid w:val="00D849EC"/>
    <w:rPr>
      <w:rFonts w:eastAsiaTheme="minorHAnsi"/>
    </w:rPr>
  </w:style>
  <w:style w:type="paragraph" w:customStyle="1" w:styleId="3DCB3A5A68C240EB947281D5C3AEC23D2">
    <w:name w:val="3DCB3A5A68C240EB947281D5C3AEC23D2"/>
    <w:rsid w:val="00D849EC"/>
    <w:rPr>
      <w:rFonts w:eastAsiaTheme="minorHAnsi"/>
    </w:rPr>
  </w:style>
  <w:style w:type="paragraph" w:customStyle="1" w:styleId="5585F9EDA67A461FA529C17791D394F1">
    <w:name w:val="5585F9EDA67A461FA529C17791D394F1"/>
    <w:rsid w:val="00D849EC"/>
  </w:style>
  <w:style w:type="paragraph" w:customStyle="1" w:styleId="614F52920AAB4C7B8E11A4D331F4DE31">
    <w:name w:val="614F52920AAB4C7B8E11A4D331F4DE31"/>
    <w:rsid w:val="00D849EC"/>
  </w:style>
  <w:style w:type="paragraph" w:customStyle="1" w:styleId="A95CBB2956F04D0C9469318375F0902C">
    <w:name w:val="A95CBB2956F04D0C9469318375F0902C"/>
    <w:rsid w:val="00D849EC"/>
  </w:style>
  <w:style w:type="paragraph" w:customStyle="1" w:styleId="FDA2141CC20F4A2D90CA957DFA9A8A18">
    <w:name w:val="FDA2141CC20F4A2D90CA957DFA9A8A18"/>
    <w:rsid w:val="00D849EC"/>
  </w:style>
  <w:style w:type="paragraph" w:customStyle="1" w:styleId="06D539DD2D4F4243A4B524C883543689">
    <w:name w:val="06D539DD2D4F4243A4B524C883543689"/>
    <w:rsid w:val="00D849EC"/>
  </w:style>
  <w:style w:type="paragraph" w:customStyle="1" w:styleId="0DDED7598A6E4D5F991FC22FA57DDEE6">
    <w:name w:val="0DDED7598A6E4D5F991FC22FA57DDEE6"/>
    <w:rsid w:val="00D849EC"/>
  </w:style>
  <w:style w:type="paragraph" w:customStyle="1" w:styleId="FC5010FD52924FF8904A1339687362A7">
    <w:name w:val="FC5010FD52924FF8904A1339687362A7"/>
    <w:rsid w:val="00D849EC"/>
  </w:style>
  <w:style w:type="paragraph" w:customStyle="1" w:styleId="1BD8AE7874204B0EA81A885E17E2C3CC">
    <w:name w:val="1BD8AE7874204B0EA81A885E17E2C3CC"/>
    <w:rsid w:val="00D849EC"/>
  </w:style>
  <w:style w:type="paragraph" w:customStyle="1" w:styleId="F3A39983218B46C8A71351C08139E31B">
    <w:name w:val="F3A39983218B46C8A71351C08139E31B"/>
    <w:rsid w:val="00D849EC"/>
  </w:style>
  <w:style w:type="paragraph" w:customStyle="1" w:styleId="740B7378E60B44AF9ACCFDF7600B1504">
    <w:name w:val="740B7378E60B44AF9ACCFDF7600B1504"/>
    <w:rsid w:val="00D849EC"/>
  </w:style>
  <w:style w:type="paragraph" w:customStyle="1" w:styleId="7AA35CE9192D472492C326FF3363F740">
    <w:name w:val="7AA35CE9192D472492C326FF3363F740"/>
    <w:rsid w:val="00D849EC"/>
  </w:style>
  <w:style w:type="paragraph" w:customStyle="1" w:styleId="33DAE2DD07DF4FECB7D87FAD011AF4AC">
    <w:name w:val="33DAE2DD07DF4FECB7D87FAD011AF4AC"/>
    <w:rsid w:val="00D849EC"/>
  </w:style>
  <w:style w:type="paragraph" w:customStyle="1" w:styleId="8083C50EED84496AAAFBE68EAE38CBA9">
    <w:name w:val="8083C50EED84496AAAFBE68EAE38CBA9"/>
    <w:rsid w:val="00D849EC"/>
  </w:style>
  <w:style w:type="paragraph" w:customStyle="1" w:styleId="FCE5A25A5FC946D9BFC92940A30983DE">
    <w:name w:val="FCE5A25A5FC946D9BFC92940A30983DE"/>
    <w:rsid w:val="00D849EC"/>
  </w:style>
  <w:style w:type="paragraph" w:customStyle="1" w:styleId="2C532716C9FE409E83234042FC33C27F">
    <w:name w:val="2C532716C9FE409E83234042FC33C27F"/>
    <w:rsid w:val="00D849EC"/>
  </w:style>
  <w:style w:type="paragraph" w:customStyle="1" w:styleId="0FBFCF5FD7A443A18BEAA07348F603D5">
    <w:name w:val="0FBFCF5FD7A443A18BEAA07348F603D5"/>
    <w:rsid w:val="00FE708B"/>
  </w:style>
  <w:style w:type="paragraph" w:customStyle="1" w:styleId="5612D0823A074516BB2FA45EF2D51DF4">
    <w:name w:val="5612D0823A074516BB2FA45EF2D51DF4"/>
    <w:rsid w:val="00FE708B"/>
  </w:style>
  <w:style w:type="paragraph" w:customStyle="1" w:styleId="80A250617C8545B086C5F19E5C7CE91B">
    <w:name w:val="80A250617C8545B086C5F19E5C7CE91B"/>
    <w:rsid w:val="00FE708B"/>
  </w:style>
  <w:style w:type="paragraph" w:customStyle="1" w:styleId="083242F100854BC7BC7EA95E4759BD48">
    <w:name w:val="083242F100854BC7BC7EA95E4759BD48"/>
    <w:rsid w:val="00FE708B"/>
  </w:style>
  <w:style w:type="paragraph" w:customStyle="1" w:styleId="AF3B84AD45CE41478C95577C9965A9C1">
    <w:name w:val="AF3B84AD45CE41478C95577C9965A9C1"/>
    <w:rsid w:val="002228DB"/>
  </w:style>
  <w:style w:type="paragraph" w:customStyle="1" w:styleId="EE0CDB57E23340BD95BA30C7BF5E050C">
    <w:name w:val="EE0CDB57E23340BD95BA30C7BF5E050C"/>
    <w:rsid w:val="002228DB"/>
  </w:style>
  <w:style w:type="paragraph" w:customStyle="1" w:styleId="3B5C484C47E146A68D7BE06607853B58">
    <w:name w:val="3B5C484C47E146A68D7BE06607853B58"/>
    <w:rsid w:val="002228DB"/>
  </w:style>
  <w:style w:type="paragraph" w:customStyle="1" w:styleId="7A97E567156B44338F2F8B58671A815C">
    <w:name w:val="7A97E567156B44338F2F8B58671A815C"/>
    <w:rsid w:val="002228DB"/>
  </w:style>
  <w:style w:type="paragraph" w:customStyle="1" w:styleId="B6A24F1325164F35A9837180A551A6C4">
    <w:name w:val="B6A24F1325164F35A9837180A551A6C4"/>
    <w:rsid w:val="002228DB"/>
  </w:style>
  <w:style w:type="paragraph" w:customStyle="1" w:styleId="F01D7EA9D0024177A27C43D3DFB16CF3">
    <w:name w:val="F01D7EA9D0024177A27C43D3DFB16CF3"/>
    <w:rsid w:val="002228DB"/>
  </w:style>
  <w:style w:type="paragraph" w:customStyle="1" w:styleId="D42213DC89D9435A8381BC19D9FC978A">
    <w:name w:val="D42213DC89D9435A8381BC19D9FC978A"/>
    <w:rsid w:val="002228DB"/>
  </w:style>
  <w:style w:type="paragraph" w:customStyle="1" w:styleId="88DD5E23447742088AA5A53542B6AA80">
    <w:name w:val="88DD5E23447742088AA5A53542B6AA80"/>
    <w:rsid w:val="002228DB"/>
  </w:style>
  <w:style w:type="paragraph" w:customStyle="1" w:styleId="A13B47B5F9314D0A9361639477DCF371">
    <w:name w:val="A13B47B5F9314D0A9361639477DCF371"/>
    <w:rsid w:val="002228DB"/>
  </w:style>
  <w:style w:type="paragraph" w:customStyle="1" w:styleId="A8DFA3BC198142B88F1435346B4372A9">
    <w:name w:val="A8DFA3BC198142B88F1435346B4372A9"/>
    <w:rsid w:val="002228DB"/>
  </w:style>
  <w:style w:type="paragraph" w:customStyle="1" w:styleId="7ECA6C15C1584C749A773250DA44B344">
    <w:name w:val="7ECA6C15C1584C749A773250DA44B344"/>
    <w:rsid w:val="002228DB"/>
  </w:style>
  <w:style w:type="paragraph" w:customStyle="1" w:styleId="30CB0B6997DC4D5B80E5DFBB1C288771">
    <w:name w:val="30CB0B6997DC4D5B80E5DFBB1C288771"/>
    <w:rsid w:val="002228DB"/>
  </w:style>
  <w:style w:type="paragraph" w:customStyle="1" w:styleId="FFB4204ABF214FF98B1AF70ACEE46F2B">
    <w:name w:val="FFB4204ABF214FF98B1AF70ACEE46F2B"/>
    <w:rsid w:val="003C5F0E"/>
  </w:style>
  <w:style w:type="paragraph" w:customStyle="1" w:styleId="868A818904724934A355D217770E572A">
    <w:name w:val="868A818904724934A355D217770E572A"/>
    <w:rsid w:val="003C5F0E"/>
  </w:style>
  <w:style w:type="paragraph" w:customStyle="1" w:styleId="FCBFD449213D430FA10CEA28D7CFC81C">
    <w:name w:val="FCBFD449213D430FA10CEA28D7CFC81C"/>
    <w:rsid w:val="00F45951"/>
  </w:style>
  <w:style w:type="paragraph" w:customStyle="1" w:styleId="9A8B05F8333743838DEC13A8BACF52FC">
    <w:name w:val="9A8B05F8333743838DEC13A8BACF52FC"/>
    <w:rsid w:val="00F45951"/>
  </w:style>
  <w:style w:type="paragraph" w:customStyle="1" w:styleId="23DC4BD1E3F94BA9B56CBDBEAA8A32E53">
    <w:name w:val="23DC4BD1E3F94BA9B56CBDBEAA8A32E53"/>
    <w:rsid w:val="008B3262"/>
    <w:rPr>
      <w:rFonts w:eastAsiaTheme="minorHAnsi"/>
    </w:rPr>
  </w:style>
  <w:style w:type="paragraph" w:customStyle="1" w:styleId="5DF44D17CC6D46399257765DA2AB7E2B3">
    <w:name w:val="5DF44D17CC6D46399257765DA2AB7E2B3"/>
    <w:rsid w:val="008B3262"/>
    <w:rPr>
      <w:rFonts w:eastAsiaTheme="minorHAnsi"/>
    </w:rPr>
  </w:style>
  <w:style w:type="paragraph" w:customStyle="1" w:styleId="A654161B50B4453CAF1F411C412155643">
    <w:name w:val="A654161B50B4453CAF1F411C412155643"/>
    <w:rsid w:val="008B3262"/>
    <w:rPr>
      <w:rFonts w:eastAsiaTheme="minorHAnsi"/>
    </w:rPr>
  </w:style>
  <w:style w:type="paragraph" w:customStyle="1" w:styleId="AF3B84AD45CE41478C95577C9965A9C11">
    <w:name w:val="AF3B84AD45CE41478C95577C9965A9C11"/>
    <w:rsid w:val="008B3262"/>
    <w:rPr>
      <w:rFonts w:eastAsiaTheme="minorHAnsi"/>
    </w:rPr>
  </w:style>
  <w:style w:type="paragraph" w:customStyle="1" w:styleId="EE0CDB57E23340BD95BA30C7BF5E050C1">
    <w:name w:val="EE0CDB57E23340BD95BA30C7BF5E050C1"/>
    <w:rsid w:val="008B3262"/>
    <w:rPr>
      <w:rFonts w:eastAsiaTheme="minorHAnsi"/>
    </w:rPr>
  </w:style>
  <w:style w:type="paragraph" w:customStyle="1" w:styleId="A8DFA3BC198142B88F1435346B4372A91">
    <w:name w:val="A8DFA3BC198142B88F1435346B4372A91"/>
    <w:rsid w:val="008B3262"/>
    <w:rPr>
      <w:rFonts w:eastAsiaTheme="minorHAnsi"/>
    </w:rPr>
  </w:style>
  <w:style w:type="paragraph" w:customStyle="1" w:styleId="30CB0B6997DC4D5B80E5DFBB1C2887711">
    <w:name w:val="30CB0B6997DC4D5B80E5DFBB1C2887711"/>
    <w:rsid w:val="008B3262"/>
    <w:rPr>
      <w:rFonts w:eastAsiaTheme="minorHAnsi"/>
    </w:rPr>
  </w:style>
  <w:style w:type="paragraph" w:customStyle="1" w:styleId="7ECA6C15C1584C749A773250DA44B3441">
    <w:name w:val="7ECA6C15C1584C749A773250DA44B3441"/>
    <w:rsid w:val="008B3262"/>
    <w:rPr>
      <w:rFonts w:eastAsiaTheme="minorHAnsi"/>
    </w:rPr>
  </w:style>
  <w:style w:type="paragraph" w:customStyle="1" w:styleId="FFB4204ABF214FF98B1AF70ACEE46F2B1">
    <w:name w:val="FFB4204ABF214FF98B1AF70ACEE46F2B1"/>
    <w:rsid w:val="008B3262"/>
    <w:rPr>
      <w:rFonts w:eastAsiaTheme="minorHAnsi"/>
    </w:rPr>
  </w:style>
  <w:style w:type="paragraph" w:customStyle="1" w:styleId="F01D7EA9D0024177A27C43D3DFB16CF31">
    <w:name w:val="F01D7EA9D0024177A27C43D3DFB16CF31"/>
    <w:rsid w:val="008B3262"/>
    <w:rPr>
      <w:rFonts w:eastAsiaTheme="minorHAnsi"/>
    </w:rPr>
  </w:style>
  <w:style w:type="paragraph" w:customStyle="1" w:styleId="D42213DC89D9435A8381BC19D9FC978A1">
    <w:name w:val="D42213DC89D9435A8381BC19D9FC978A1"/>
    <w:rsid w:val="008B3262"/>
    <w:rPr>
      <w:rFonts w:eastAsiaTheme="minorHAnsi"/>
    </w:rPr>
  </w:style>
  <w:style w:type="paragraph" w:customStyle="1" w:styleId="88DD5E23447742088AA5A53542B6AA801">
    <w:name w:val="88DD5E23447742088AA5A53542B6AA801"/>
    <w:rsid w:val="008B3262"/>
    <w:rPr>
      <w:rFonts w:eastAsiaTheme="minorHAnsi"/>
    </w:rPr>
  </w:style>
  <w:style w:type="paragraph" w:customStyle="1" w:styleId="D4DD54A721EB4CB7A16134E9D0BEB45C2">
    <w:name w:val="D4DD54A721EB4CB7A16134E9D0BEB45C2"/>
    <w:rsid w:val="008B3262"/>
    <w:rPr>
      <w:rFonts w:eastAsiaTheme="minorHAnsi"/>
    </w:rPr>
  </w:style>
  <w:style w:type="paragraph" w:customStyle="1" w:styleId="1106D294EA094522BBBC1BE9CA2384F92">
    <w:name w:val="1106D294EA094522BBBC1BE9CA2384F92"/>
    <w:rsid w:val="008B3262"/>
    <w:rPr>
      <w:rFonts w:eastAsiaTheme="minorHAnsi"/>
    </w:rPr>
  </w:style>
  <w:style w:type="paragraph" w:customStyle="1" w:styleId="FCBFD449213D430FA10CEA28D7CFC81C1">
    <w:name w:val="FCBFD449213D430FA10CEA28D7CFC81C1"/>
    <w:rsid w:val="008B3262"/>
    <w:rPr>
      <w:rFonts w:eastAsiaTheme="minorHAnsi"/>
    </w:rPr>
  </w:style>
  <w:style w:type="paragraph" w:customStyle="1" w:styleId="9A8B05F8333743838DEC13A8BACF52FC1">
    <w:name w:val="9A8B05F8333743838DEC13A8BACF52FC1"/>
    <w:rsid w:val="008B3262"/>
    <w:rPr>
      <w:rFonts w:eastAsiaTheme="minorHAnsi"/>
    </w:rPr>
  </w:style>
  <w:style w:type="paragraph" w:customStyle="1" w:styleId="28BF4BA09DFC4807B1CC496B2D6E6D36">
    <w:name w:val="28BF4BA09DFC4807B1CC496B2D6E6D36"/>
    <w:rsid w:val="008B3262"/>
    <w:rPr>
      <w:rFonts w:eastAsiaTheme="minorHAnsi"/>
    </w:rPr>
  </w:style>
  <w:style w:type="paragraph" w:customStyle="1" w:styleId="06D539DD2D4F4243A4B524C8835436891">
    <w:name w:val="06D539DD2D4F4243A4B524C8835436891"/>
    <w:rsid w:val="008B3262"/>
    <w:rPr>
      <w:rFonts w:eastAsiaTheme="minorHAnsi"/>
    </w:rPr>
  </w:style>
  <w:style w:type="paragraph" w:customStyle="1" w:styleId="FDA2141CC20F4A2D90CA957DFA9A8A181">
    <w:name w:val="FDA2141CC20F4A2D90CA957DFA9A8A181"/>
    <w:rsid w:val="008B3262"/>
    <w:rPr>
      <w:rFonts w:eastAsiaTheme="minorHAnsi"/>
    </w:rPr>
  </w:style>
  <w:style w:type="paragraph" w:customStyle="1" w:styleId="996637A92B694A6C96DC6CE01BE79D812">
    <w:name w:val="996637A92B694A6C96DC6CE01BE79D812"/>
    <w:rsid w:val="008B3262"/>
    <w:rPr>
      <w:rFonts w:eastAsiaTheme="minorHAnsi"/>
    </w:rPr>
  </w:style>
  <w:style w:type="paragraph" w:customStyle="1" w:styleId="A79FBD417D1F47CDBF47A0D9D124B96C2">
    <w:name w:val="A79FBD417D1F47CDBF47A0D9D124B96C2"/>
    <w:rsid w:val="008B3262"/>
    <w:rPr>
      <w:rFonts w:eastAsiaTheme="minorHAnsi"/>
    </w:rPr>
  </w:style>
  <w:style w:type="paragraph" w:customStyle="1" w:styleId="83C220F52B1B49F8BD2C0F627BB08F892">
    <w:name w:val="83C220F52B1B49F8BD2C0F627BB08F892"/>
    <w:rsid w:val="008B3262"/>
    <w:rPr>
      <w:rFonts w:eastAsiaTheme="minorHAnsi"/>
    </w:rPr>
  </w:style>
  <w:style w:type="paragraph" w:customStyle="1" w:styleId="AD99D405505143619D6802CF3C1034C93">
    <w:name w:val="AD99D405505143619D6802CF3C1034C93"/>
    <w:rsid w:val="008B3262"/>
    <w:rPr>
      <w:rFonts w:eastAsiaTheme="minorHAnsi"/>
    </w:rPr>
  </w:style>
  <w:style w:type="paragraph" w:customStyle="1" w:styleId="ADA86B752EEF4AEDB279E6DD324A80993">
    <w:name w:val="ADA86B752EEF4AEDB279E6DD324A80993"/>
    <w:rsid w:val="008B3262"/>
    <w:rPr>
      <w:rFonts w:eastAsiaTheme="minorHAnsi"/>
    </w:rPr>
  </w:style>
  <w:style w:type="paragraph" w:customStyle="1" w:styleId="1C72A7DDD1F0430D870CF620D40C2C263">
    <w:name w:val="1C72A7DDD1F0430D870CF620D40C2C263"/>
    <w:rsid w:val="008B3262"/>
    <w:rPr>
      <w:rFonts w:eastAsiaTheme="minorHAnsi"/>
    </w:rPr>
  </w:style>
  <w:style w:type="paragraph" w:customStyle="1" w:styleId="B6F8EA28EADA4183A7A89C7EDDF6CABF3">
    <w:name w:val="B6F8EA28EADA4183A7A89C7EDDF6CABF3"/>
    <w:rsid w:val="008B3262"/>
    <w:rPr>
      <w:rFonts w:eastAsiaTheme="minorHAnsi"/>
    </w:rPr>
  </w:style>
  <w:style w:type="paragraph" w:customStyle="1" w:styleId="BCDE265BD3D243CDB62F8DD77FECDF1B3">
    <w:name w:val="BCDE265BD3D243CDB62F8DD77FECDF1B3"/>
    <w:rsid w:val="008B3262"/>
    <w:rPr>
      <w:rFonts w:eastAsiaTheme="minorHAnsi"/>
    </w:rPr>
  </w:style>
  <w:style w:type="paragraph" w:customStyle="1" w:styleId="868A818904724934A355D217770E572A1">
    <w:name w:val="868A818904724934A355D217770E572A1"/>
    <w:rsid w:val="008B3262"/>
    <w:rPr>
      <w:rFonts w:eastAsiaTheme="minorHAnsi"/>
    </w:rPr>
  </w:style>
  <w:style w:type="paragraph" w:customStyle="1" w:styleId="3DCB3A5A68C240EB947281D5C3AEC23D3">
    <w:name w:val="3DCB3A5A68C240EB947281D5C3AEC23D3"/>
    <w:rsid w:val="008B3262"/>
    <w:rPr>
      <w:rFonts w:eastAsiaTheme="minorHAnsi"/>
    </w:rPr>
  </w:style>
  <w:style w:type="paragraph" w:customStyle="1" w:styleId="649F87308AF342119DB05D7C3AC39BE9">
    <w:name w:val="649F87308AF342119DB05D7C3AC39BE9"/>
    <w:rsid w:val="008B3262"/>
  </w:style>
  <w:style w:type="paragraph" w:customStyle="1" w:styleId="04106F5E9EA14BEDB357F00898A3D938">
    <w:name w:val="04106F5E9EA14BEDB357F00898A3D938"/>
    <w:rsid w:val="008B3262"/>
  </w:style>
  <w:style w:type="paragraph" w:customStyle="1" w:styleId="1807418539564F479C2A7489404DBACE">
    <w:name w:val="1807418539564F479C2A7489404DBACE"/>
    <w:rsid w:val="008B3262"/>
  </w:style>
  <w:style w:type="paragraph" w:customStyle="1" w:styleId="23DC4BD1E3F94BA9B56CBDBEAA8A32E54">
    <w:name w:val="23DC4BD1E3F94BA9B56CBDBEAA8A32E54"/>
    <w:rsid w:val="008B3262"/>
    <w:rPr>
      <w:rFonts w:eastAsiaTheme="minorHAnsi"/>
    </w:rPr>
  </w:style>
  <w:style w:type="paragraph" w:customStyle="1" w:styleId="5DF44D17CC6D46399257765DA2AB7E2B4">
    <w:name w:val="5DF44D17CC6D46399257765DA2AB7E2B4"/>
    <w:rsid w:val="008B3262"/>
    <w:rPr>
      <w:rFonts w:eastAsiaTheme="minorHAnsi"/>
    </w:rPr>
  </w:style>
  <w:style w:type="paragraph" w:customStyle="1" w:styleId="A654161B50B4453CAF1F411C412155644">
    <w:name w:val="A654161B50B4453CAF1F411C412155644"/>
    <w:rsid w:val="008B3262"/>
    <w:rPr>
      <w:rFonts w:eastAsiaTheme="minorHAnsi"/>
    </w:rPr>
  </w:style>
  <w:style w:type="paragraph" w:customStyle="1" w:styleId="AF3B84AD45CE41478C95577C9965A9C12">
    <w:name w:val="AF3B84AD45CE41478C95577C9965A9C12"/>
    <w:rsid w:val="008B3262"/>
    <w:rPr>
      <w:rFonts w:eastAsiaTheme="minorHAnsi"/>
    </w:rPr>
  </w:style>
  <w:style w:type="paragraph" w:customStyle="1" w:styleId="EE0CDB57E23340BD95BA30C7BF5E050C2">
    <w:name w:val="EE0CDB57E23340BD95BA30C7BF5E050C2"/>
    <w:rsid w:val="008B3262"/>
    <w:rPr>
      <w:rFonts w:eastAsiaTheme="minorHAnsi"/>
    </w:rPr>
  </w:style>
  <w:style w:type="paragraph" w:customStyle="1" w:styleId="A8DFA3BC198142B88F1435346B4372A92">
    <w:name w:val="A8DFA3BC198142B88F1435346B4372A92"/>
    <w:rsid w:val="008B3262"/>
    <w:rPr>
      <w:rFonts w:eastAsiaTheme="minorHAnsi"/>
    </w:rPr>
  </w:style>
  <w:style w:type="paragraph" w:customStyle="1" w:styleId="30CB0B6997DC4D5B80E5DFBB1C2887712">
    <w:name w:val="30CB0B6997DC4D5B80E5DFBB1C2887712"/>
    <w:rsid w:val="008B3262"/>
    <w:rPr>
      <w:rFonts w:eastAsiaTheme="minorHAnsi"/>
    </w:rPr>
  </w:style>
  <w:style w:type="paragraph" w:customStyle="1" w:styleId="7ECA6C15C1584C749A773250DA44B3442">
    <w:name w:val="7ECA6C15C1584C749A773250DA44B3442"/>
    <w:rsid w:val="008B3262"/>
    <w:rPr>
      <w:rFonts w:eastAsiaTheme="minorHAnsi"/>
    </w:rPr>
  </w:style>
  <w:style w:type="paragraph" w:customStyle="1" w:styleId="FFB4204ABF214FF98B1AF70ACEE46F2B2">
    <w:name w:val="FFB4204ABF214FF98B1AF70ACEE46F2B2"/>
    <w:rsid w:val="008B3262"/>
    <w:rPr>
      <w:rFonts w:eastAsiaTheme="minorHAnsi"/>
    </w:rPr>
  </w:style>
  <w:style w:type="paragraph" w:customStyle="1" w:styleId="F01D7EA9D0024177A27C43D3DFB16CF32">
    <w:name w:val="F01D7EA9D0024177A27C43D3DFB16CF32"/>
    <w:rsid w:val="008B3262"/>
    <w:rPr>
      <w:rFonts w:eastAsiaTheme="minorHAnsi"/>
    </w:rPr>
  </w:style>
  <w:style w:type="paragraph" w:customStyle="1" w:styleId="D42213DC89D9435A8381BC19D9FC978A2">
    <w:name w:val="D42213DC89D9435A8381BC19D9FC978A2"/>
    <w:rsid w:val="008B3262"/>
    <w:rPr>
      <w:rFonts w:eastAsiaTheme="minorHAnsi"/>
    </w:rPr>
  </w:style>
  <w:style w:type="paragraph" w:customStyle="1" w:styleId="88DD5E23447742088AA5A53542B6AA802">
    <w:name w:val="88DD5E23447742088AA5A53542B6AA802"/>
    <w:rsid w:val="008B3262"/>
    <w:rPr>
      <w:rFonts w:eastAsiaTheme="minorHAnsi"/>
    </w:rPr>
  </w:style>
  <w:style w:type="paragraph" w:customStyle="1" w:styleId="D4DD54A721EB4CB7A16134E9D0BEB45C3">
    <w:name w:val="D4DD54A721EB4CB7A16134E9D0BEB45C3"/>
    <w:rsid w:val="008B3262"/>
    <w:rPr>
      <w:rFonts w:eastAsiaTheme="minorHAnsi"/>
    </w:rPr>
  </w:style>
  <w:style w:type="paragraph" w:customStyle="1" w:styleId="1106D294EA094522BBBC1BE9CA2384F93">
    <w:name w:val="1106D294EA094522BBBC1BE9CA2384F93"/>
    <w:rsid w:val="008B3262"/>
    <w:rPr>
      <w:rFonts w:eastAsiaTheme="minorHAnsi"/>
    </w:rPr>
  </w:style>
  <w:style w:type="paragraph" w:customStyle="1" w:styleId="FCBFD449213D430FA10CEA28D7CFC81C2">
    <w:name w:val="FCBFD449213D430FA10CEA28D7CFC81C2"/>
    <w:rsid w:val="008B3262"/>
    <w:rPr>
      <w:rFonts w:eastAsiaTheme="minorHAnsi"/>
    </w:rPr>
  </w:style>
  <w:style w:type="paragraph" w:customStyle="1" w:styleId="9A8B05F8333743838DEC13A8BACF52FC2">
    <w:name w:val="9A8B05F8333743838DEC13A8BACF52FC2"/>
    <w:rsid w:val="008B3262"/>
    <w:rPr>
      <w:rFonts w:eastAsiaTheme="minorHAnsi"/>
    </w:rPr>
  </w:style>
  <w:style w:type="paragraph" w:customStyle="1" w:styleId="04106F5E9EA14BEDB357F00898A3D9381">
    <w:name w:val="04106F5E9EA14BEDB357F00898A3D9381"/>
    <w:rsid w:val="008B3262"/>
    <w:rPr>
      <w:rFonts w:eastAsiaTheme="minorHAnsi"/>
    </w:rPr>
  </w:style>
  <w:style w:type="paragraph" w:customStyle="1" w:styleId="1807418539564F479C2A7489404DBACE1">
    <w:name w:val="1807418539564F479C2A7489404DBACE1"/>
    <w:rsid w:val="008B3262"/>
    <w:rPr>
      <w:rFonts w:eastAsiaTheme="minorHAnsi"/>
    </w:rPr>
  </w:style>
  <w:style w:type="paragraph" w:customStyle="1" w:styleId="649F87308AF342119DB05D7C3AC39BE91">
    <w:name w:val="649F87308AF342119DB05D7C3AC39BE91"/>
    <w:rsid w:val="008B3262"/>
    <w:rPr>
      <w:rFonts w:eastAsiaTheme="minorHAnsi"/>
    </w:rPr>
  </w:style>
  <w:style w:type="paragraph" w:customStyle="1" w:styleId="996637A92B694A6C96DC6CE01BE79D813">
    <w:name w:val="996637A92B694A6C96DC6CE01BE79D813"/>
    <w:rsid w:val="008B3262"/>
    <w:rPr>
      <w:rFonts w:eastAsiaTheme="minorHAnsi"/>
    </w:rPr>
  </w:style>
  <w:style w:type="paragraph" w:customStyle="1" w:styleId="A79FBD417D1F47CDBF47A0D9D124B96C3">
    <w:name w:val="A79FBD417D1F47CDBF47A0D9D124B96C3"/>
    <w:rsid w:val="008B3262"/>
    <w:rPr>
      <w:rFonts w:eastAsiaTheme="minorHAnsi"/>
    </w:rPr>
  </w:style>
  <w:style w:type="paragraph" w:customStyle="1" w:styleId="83C220F52B1B49F8BD2C0F627BB08F893">
    <w:name w:val="83C220F52B1B49F8BD2C0F627BB08F893"/>
    <w:rsid w:val="008B3262"/>
    <w:rPr>
      <w:rFonts w:eastAsiaTheme="minorHAnsi"/>
    </w:rPr>
  </w:style>
  <w:style w:type="paragraph" w:customStyle="1" w:styleId="AD99D405505143619D6802CF3C1034C94">
    <w:name w:val="AD99D405505143619D6802CF3C1034C94"/>
    <w:rsid w:val="008B3262"/>
    <w:rPr>
      <w:rFonts w:eastAsiaTheme="minorHAnsi"/>
    </w:rPr>
  </w:style>
  <w:style w:type="paragraph" w:customStyle="1" w:styleId="ADA86B752EEF4AEDB279E6DD324A80994">
    <w:name w:val="ADA86B752EEF4AEDB279E6DD324A80994"/>
    <w:rsid w:val="008B3262"/>
    <w:rPr>
      <w:rFonts w:eastAsiaTheme="minorHAnsi"/>
    </w:rPr>
  </w:style>
  <w:style w:type="paragraph" w:customStyle="1" w:styleId="1C72A7DDD1F0430D870CF620D40C2C264">
    <w:name w:val="1C72A7DDD1F0430D870CF620D40C2C264"/>
    <w:rsid w:val="008B3262"/>
    <w:rPr>
      <w:rFonts w:eastAsiaTheme="minorHAnsi"/>
    </w:rPr>
  </w:style>
  <w:style w:type="paragraph" w:customStyle="1" w:styleId="B6F8EA28EADA4183A7A89C7EDDF6CABF4">
    <w:name w:val="B6F8EA28EADA4183A7A89C7EDDF6CABF4"/>
    <w:rsid w:val="008B3262"/>
    <w:rPr>
      <w:rFonts w:eastAsiaTheme="minorHAnsi"/>
    </w:rPr>
  </w:style>
  <w:style w:type="paragraph" w:customStyle="1" w:styleId="BCDE265BD3D243CDB62F8DD77FECDF1B4">
    <w:name w:val="BCDE265BD3D243CDB62F8DD77FECDF1B4"/>
    <w:rsid w:val="008B3262"/>
    <w:rPr>
      <w:rFonts w:eastAsiaTheme="minorHAnsi"/>
    </w:rPr>
  </w:style>
  <w:style w:type="paragraph" w:customStyle="1" w:styleId="868A818904724934A355D217770E572A2">
    <w:name w:val="868A818904724934A355D217770E572A2"/>
    <w:rsid w:val="008B3262"/>
    <w:rPr>
      <w:rFonts w:eastAsiaTheme="minorHAnsi"/>
    </w:rPr>
  </w:style>
  <w:style w:type="paragraph" w:customStyle="1" w:styleId="3DCB3A5A68C240EB947281D5C3AEC23D4">
    <w:name w:val="3DCB3A5A68C240EB947281D5C3AEC23D4"/>
    <w:rsid w:val="008B3262"/>
    <w:rPr>
      <w:rFonts w:eastAsiaTheme="minorHAnsi"/>
    </w:rPr>
  </w:style>
  <w:style w:type="paragraph" w:customStyle="1" w:styleId="1FE9C998E0164F5FA5ACD9575A993594">
    <w:name w:val="1FE9C998E0164F5FA5ACD9575A993594"/>
    <w:rsid w:val="008B3262"/>
  </w:style>
  <w:style w:type="paragraph" w:customStyle="1" w:styleId="20487318788447A5B98B2DB4D3FA016F">
    <w:name w:val="20487318788447A5B98B2DB4D3FA016F"/>
    <w:rsid w:val="008B3262"/>
  </w:style>
  <w:style w:type="paragraph" w:customStyle="1" w:styleId="23DC4BD1E3F94BA9B56CBDBEAA8A32E55">
    <w:name w:val="23DC4BD1E3F94BA9B56CBDBEAA8A32E55"/>
    <w:rsid w:val="008B3262"/>
    <w:rPr>
      <w:rFonts w:eastAsiaTheme="minorHAnsi"/>
    </w:rPr>
  </w:style>
  <w:style w:type="paragraph" w:customStyle="1" w:styleId="5DF44D17CC6D46399257765DA2AB7E2B5">
    <w:name w:val="5DF44D17CC6D46399257765DA2AB7E2B5"/>
    <w:rsid w:val="008B3262"/>
    <w:rPr>
      <w:rFonts w:eastAsiaTheme="minorHAnsi"/>
    </w:rPr>
  </w:style>
  <w:style w:type="paragraph" w:customStyle="1" w:styleId="A654161B50B4453CAF1F411C412155645">
    <w:name w:val="A654161B50B4453CAF1F411C412155645"/>
    <w:rsid w:val="008B3262"/>
    <w:rPr>
      <w:rFonts w:eastAsiaTheme="minorHAnsi"/>
    </w:rPr>
  </w:style>
  <w:style w:type="paragraph" w:customStyle="1" w:styleId="AF3B84AD45CE41478C95577C9965A9C13">
    <w:name w:val="AF3B84AD45CE41478C95577C9965A9C13"/>
    <w:rsid w:val="008B3262"/>
    <w:rPr>
      <w:rFonts w:eastAsiaTheme="minorHAnsi"/>
    </w:rPr>
  </w:style>
  <w:style w:type="paragraph" w:customStyle="1" w:styleId="EE0CDB57E23340BD95BA30C7BF5E050C3">
    <w:name w:val="EE0CDB57E23340BD95BA30C7BF5E050C3"/>
    <w:rsid w:val="008B3262"/>
    <w:rPr>
      <w:rFonts w:eastAsiaTheme="minorHAnsi"/>
    </w:rPr>
  </w:style>
  <w:style w:type="paragraph" w:customStyle="1" w:styleId="A8DFA3BC198142B88F1435346B4372A93">
    <w:name w:val="A8DFA3BC198142B88F1435346B4372A93"/>
    <w:rsid w:val="008B3262"/>
    <w:rPr>
      <w:rFonts w:eastAsiaTheme="minorHAnsi"/>
    </w:rPr>
  </w:style>
  <w:style w:type="paragraph" w:customStyle="1" w:styleId="30CB0B6997DC4D5B80E5DFBB1C2887713">
    <w:name w:val="30CB0B6997DC4D5B80E5DFBB1C2887713"/>
    <w:rsid w:val="008B3262"/>
    <w:rPr>
      <w:rFonts w:eastAsiaTheme="minorHAnsi"/>
    </w:rPr>
  </w:style>
  <w:style w:type="paragraph" w:customStyle="1" w:styleId="7ECA6C15C1584C749A773250DA44B3443">
    <w:name w:val="7ECA6C15C1584C749A773250DA44B3443"/>
    <w:rsid w:val="008B3262"/>
    <w:rPr>
      <w:rFonts w:eastAsiaTheme="minorHAnsi"/>
    </w:rPr>
  </w:style>
  <w:style w:type="paragraph" w:customStyle="1" w:styleId="FFB4204ABF214FF98B1AF70ACEE46F2B3">
    <w:name w:val="FFB4204ABF214FF98B1AF70ACEE46F2B3"/>
    <w:rsid w:val="008B3262"/>
    <w:rPr>
      <w:rFonts w:eastAsiaTheme="minorHAnsi"/>
    </w:rPr>
  </w:style>
  <w:style w:type="paragraph" w:customStyle="1" w:styleId="F01D7EA9D0024177A27C43D3DFB16CF33">
    <w:name w:val="F01D7EA9D0024177A27C43D3DFB16CF33"/>
    <w:rsid w:val="008B3262"/>
    <w:rPr>
      <w:rFonts w:eastAsiaTheme="minorHAnsi"/>
    </w:rPr>
  </w:style>
  <w:style w:type="paragraph" w:customStyle="1" w:styleId="D42213DC89D9435A8381BC19D9FC978A3">
    <w:name w:val="D42213DC89D9435A8381BC19D9FC978A3"/>
    <w:rsid w:val="008B3262"/>
    <w:rPr>
      <w:rFonts w:eastAsiaTheme="minorHAnsi"/>
    </w:rPr>
  </w:style>
  <w:style w:type="paragraph" w:customStyle="1" w:styleId="88DD5E23447742088AA5A53542B6AA803">
    <w:name w:val="88DD5E23447742088AA5A53542B6AA803"/>
    <w:rsid w:val="008B3262"/>
    <w:rPr>
      <w:rFonts w:eastAsiaTheme="minorHAnsi"/>
    </w:rPr>
  </w:style>
  <w:style w:type="paragraph" w:customStyle="1" w:styleId="D4DD54A721EB4CB7A16134E9D0BEB45C4">
    <w:name w:val="D4DD54A721EB4CB7A16134E9D0BEB45C4"/>
    <w:rsid w:val="008B3262"/>
    <w:rPr>
      <w:rFonts w:eastAsiaTheme="minorHAnsi"/>
    </w:rPr>
  </w:style>
  <w:style w:type="paragraph" w:customStyle="1" w:styleId="1106D294EA094522BBBC1BE9CA2384F94">
    <w:name w:val="1106D294EA094522BBBC1BE9CA2384F94"/>
    <w:rsid w:val="008B3262"/>
    <w:rPr>
      <w:rFonts w:eastAsiaTheme="minorHAnsi"/>
    </w:rPr>
  </w:style>
  <w:style w:type="paragraph" w:customStyle="1" w:styleId="FCBFD449213D430FA10CEA28D7CFC81C3">
    <w:name w:val="FCBFD449213D430FA10CEA28D7CFC81C3"/>
    <w:rsid w:val="008B3262"/>
    <w:rPr>
      <w:rFonts w:eastAsiaTheme="minorHAnsi"/>
    </w:rPr>
  </w:style>
  <w:style w:type="paragraph" w:customStyle="1" w:styleId="9A8B05F8333743838DEC13A8BACF52FC3">
    <w:name w:val="9A8B05F8333743838DEC13A8BACF52FC3"/>
    <w:rsid w:val="008B3262"/>
    <w:rPr>
      <w:rFonts w:eastAsiaTheme="minorHAnsi"/>
    </w:rPr>
  </w:style>
  <w:style w:type="paragraph" w:customStyle="1" w:styleId="04106F5E9EA14BEDB357F00898A3D9382">
    <w:name w:val="04106F5E9EA14BEDB357F00898A3D9382"/>
    <w:rsid w:val="008B3262"/>
    <w:rPr>
      <w:rFonts w:eastAsiaTheme="minorHAnsi"/>
    </w:rPr>
  </w:style>
  <w:style w:type="paragraph" w:customStyle="1" w:styleId="1FE9C998E0164F5FA5ACD9575A9935941">
    <w:name w:val="1FE9C998E0164F5FA5ACD9575A9935941"/>
    <w:rsid w:val="008B3262"/>
    <w:rPr>
      <w:rFonts w:eastAsiaTheme="minorHAnsi"/>
    </w:rPr>
  </w:style>
  <w:style w:type="paragraph" w:customStyle="1" w:styleId="20487318788447A5B98B2DB4D3FA016F1">
    <w:name w:val="20487318788447A5B98B2DB4D3FA016F1"/>
    <w:rsid w:val="008B3262"/>
    <w:rPr>
      <w:rFonts w:eastAsiaTheme="minorHAnsi"/>
    </w:rPr>
  </w:style>
  <w:style w:type="paragraph" w:customStyle="1" w:styleId="996637A92B694A6C96DC6CE01BE79D814">
    <w:name w:val="996637A92B694A6C96DC6CE01BE79D814"/>
    <w:rsid w:val="008B3262"/>
    <w:rPr>
      <w:rFonts w:eastAsiaTheme="minorHAnsi"/>
    </w:rPr>
  </w:style>
  <w:style w:type="paragraph" w:customStyle="1" w:styleId="A79FBD417D1F47CDBF47A0D9D124B96C4">
    <w:name w:val="A79FBD417D1F47CDBF47A0D9D124B96C4"/>
    <w:rsid w:val="008B3262"/>
    <w:rPr>
      <w:rFonts w:eastAsiaTheme="minorHAnsi"/>
    </w:rPr>
  </w:style>
  <w:style w:type="paragraph" w:customStyle="1" w:styleId="83C220F52B1B49F8BD2C0F627BB08F894">
    <w:name w:val="83C220F52B1B49F8BD2C0F627BB08F894"/>
    <w:rsid w:val="008B3262"/>
    <w:rPr>
      <w:rFonts w:eastAsiaTheme="minorHAnsi"/>
    </w:rPr>
  </w:style>
  <w:style w:type="paragraph" w:customStyle="1" w:styleId="AD99D405505143619D6802CF3C1034C95">
    <w:name w:val="AD99D405505143619D6802CF3C1034C95"/>
    <w:rsid w:val="008B3262"/>
    <w:rPr>
      <w:rFonts w:eastAsiaTheme="minorHAnsi"/>
    </w:rPr>
  </w:style>
  <w:style w:type="paragraph" w:customStyle="1" w:styleId="ADA86B752EEF4AEDB279E6DD324A80995">
    <w:name w:val="ADA86B752EEF4AEDB279E6DD324A80995"/>
    <w:rsid w:val="008B3262"/>
    <w:rPr>
      <w:rFonts w:eastAsiaTheme="minorHAnsi"/>
    </w:rPr>
  </w:style>
  <w:style w:type="paragraph" w:customStyle="1" w:styleId="1C72A7DDD1F0430D870CF620D40C2C265">
    <w:name w:val="1C72A7DDD1F0430D870CF620D40C2C265"/>
    <w:rsid w:val="008B3262"/>
    <w:rPr>
      <w:rFonts w:eastAsiaTheme="minorHAnsi"/>
    </w:rPr>
  </w:style>
  <w:style w:type="paragraph" w:customStyle="1" w:styleId="B6F8EA28EADA4183A7A89C7EDDF6CABF5">
    <w:name w:val="B6F8EA28EADA4183A7A89C7EDDF6CABF5"/>
    <w:rsid w:val="008B3262"/>
    <w:rPr>
      <w:rFonts w:eastAsiaTheme="minorHAnsi"/>
    </w:rPr>
  </w:style>
  <w:style w:type="paragraph" w:customStyle="1" w:styleId="BCDE265BD3D243CDB62F8DD77FECDF1B5">
    <w:name w:val="BCDE265BD3D243CDB62F8DD77FECDF1B5"/>
    <w:rsid w:val="008B3262"/>
    <w:rPr>
      <w:rFonts w:eastAsiaTheme="minorHAnsi"/>
    </w:rPr>
  </w:style>
  <w:style w:type="paragraph" w:customStyle="1" w:styleId="868A818904724934A355D217770E572A3">
    <w:name w:val="868A818904724934A355D217770E572A3"/>
    <w:rsid w:val="008B3262"/>
    <w:rPr>
      <w:rFonts w:eastAsiaTheme="minorHAnsi"/>
    </w:rPr>
  </w:style>
  <w:style w:type="paragraph" w:customStyle="1" w:styleId="3DCB3A5A68C240EB947281D5C3AEC23D5">
    <w:name w:val="3DCB3A5A68C240EB947281D5C3AEC23D5"/>
    <w:rsid w:val="008B3262"/>
    <w:rPr>
      <w:rFonts w:eastAsiaTheme="minorHAnsi"/>
    </w:rPr>
  </w:style>
  <w:style w:type="paragraph" w:customStyle="1" w:styleId="23DC4BD1E3F94BA9B56CBDBEAA8A32E56">
    <w:name w:val="23DC4BD1E3F94BA9B56CBDBEAA8A32E56"/>
    <w:rsid w:val="00C364B0"/>
    <w:rPr>
      <w:rFonts w:eastAsiaTheme="minorHAnsi"/>
    </w:rPr>
  </w:style>
  <w:style w:type="paragraph" w:customStyle="1" w:styleId="5DF44D17CC6D46399257765DA2AB7E2B6">
    <w:name w:val="5DF44D17CC6D46399257765DA2AB7E2B6"/>
    <w:rsid w:val="00C364B0"/>
    <w:rPr>
      <w:rFonts w:eastAsiaTheme="minorHAnsi"/>
    </w:rPr>
  </w:style>
  <w:style w:type="paragraph" w:customStyle="1" w:styleId="A654161B50B4453CAF1F411C412155646">
    <w:name w:val="A654161B50B4453CAF1F411C412155646"/>
    <w:rsid w:val="00C364B0"/>
    <w:rPr>
      <w:rFonts w:eastAsiaTheme="minorHAnsi"/>
    </w:rPr>
  </w:style>
  <w:style w:type="paragraph" w:customStyle="1" w:styleId="AF3B84AD45CE41478C95577C9965A9C14">
    <w:name w:val="AF3B84AD45CE41478C95577C9965A9C14"/>
    <w:rsid w:val="00C364B0"/>
    <w:rPr>
      <w:rFonts w:eastAsiaTheme="minorHAnsi"/>
    </w:rPr>
  </w:style>
  <w:style w:type="paragraph" w:customStyle="1" w:styleId="EE0CDB57E23340BD95BA30C7BF5E050C4">
    <w:name w:val="EE0CDB57E23340BD95BA30C7BF5E050C4"/>
    <w:rsid w:val="00C364B0"/>
    <w:rPr>
      <w:rFonts w:eastAsiaTheme="minorHAnsi"/>
    </w:rPr>
  </w:style>
  <w:style w:type="paragraph" w:customStyle="1" w:styleId="A8DFA3BC198142B88F1435346B4372A94">
    <w:name w:val="A8DFA3BC198142B88F1435346B4372A94"/>
    <w:rsid w:val="00C364B0"/>
    <w:rPr>
      <w:rFonts w:eastAsiaTheme="minorHAnsi"/>
    </w:rPr>
  </w:style>
  <w:style w:type="paragraph" w:customStyle="1" w:styleId="30CB0B6997DC4D5B80E5DFBB1C2887714">
    <w:name w:val="30CB0B6997DC4D5B80E5DFBB1C2887714"/>
    <w:rsid w:val="00C364B0"/>
    <w:rPr>
      <w:rFonts w:eastAsiaTheme="minorHAnsi"/>
    </w:rPr>
  </w:style>
  <w:style w:type="paragraph" w:customStyle="1" w:styleId="7ECA6C15C1584C749A773250DA44B3444">
    <w:name w:val="7ECA6C15C1584C749A773250DA44B3444"/>
    <w:rsid w:val="00C364B0"/>
    <w:rPr>
      <w:rFonts w:eastAsiaTheme="minorHAnsi"/>
    </w:rPr>
  </w:style>
  <w:style w:type="paragraph" w:customStyle="1" w:styleId="FFB4204ABF214FF98B1AF70ACEE46F2B4">
    <w:name w:val="FFB4204ABF214FF98B1AF70ACEE46F2B4"/>
    <w:rsid w:val="00C364B0"/>
    <w:rPr>
      <w:rFonts w:eastAsiaTheme="minorHAnsi"/>
    </w:rPr>
  </w:style>
  <w:style w:type="paragraph" w:customStyle="1" w:styleId="F01D7EA9D0024177A27C43D3DFB16CF34">
    <w:name w:val="F01D7EA9D0024177A27C43D3DFB16CF34"/>
    <w:rsid w:val="00C364B0"/>
    <w:rPr>
      <w:rFonts w:eastAsiaTheme="minorHAnsi"/>
    </w:rPr>
  </w:style>
  <w:style w:type="paragraph" w:customStyle="1" w:styleId="D42213DC89D9435A8381BC19D9FC978A4">
    <w:name w:val="D42213DC89D9435A8381BC19D9FC978A4"/>
    <w:rsid w:val="00C364B0"/>
    <w:rPr>
      <w:rFonts w:eastAsiaTheme="minorHAnsi"/>
    </w:rPr>
  </w:style>
  <w:style w:type="paragraph" w:customStyle="1" w:styleId="88DD5E23447742088AA5A53542B6AA804">
    <w:name w:val="88DD5E23447742088AA5A53542B6AA804"/>
    <w:rsid w:val="00C364B0"/>
    <w:rPr>
      <w:rFonts w:eastAsiaTheme="minorHAnsi"/>
    </w:rPr>
  </w:style>
  <w:style w:type="paragraph" w:customStyle="1" w:styleId="D4DD54A721EB4CB7A16134E9D0BEB45C5">
    <w:name w:val="D4DD54A721EB4CB7A16134E9D0BEB45C5"/>
    <w:rsid w:val="00C364B0"/>
    <w:rPr>
      <w:rFonts w:eastAsiaTheme="minorHAnsi"/>
    </w:rPr>
  </w:style>
  <w:style w:type="paragraph" w:customStyle="1" w:styleId="1106D294EA094522BBBC1BE9CA2384F95">
    <w:name w:val="1106D294EA094522BBBC1BE9CA2384F95"/>
    <w:rsid w:val="00C364B0"/>
    <w:rPr>
      <w:rFonts w:eastAsiaTheme="minorHAnsi"/>
    </w:rPr>
  </w:style>
  <w:style w:type="paragraph" w:customStyle="1" w:styleId="FCBFD449213D430FA10CEA28D7CFC81C4">
    <w:name w:val="FCBFD449213D430FA10CEA28D7CFC81C4"/>
    <w:rsid w:val="00C364B0"/>
    <w:rPr>
      <w:rFonts w:eastAsiaTheme="minorHAnsi"/>
    </w:rPr>
  </w:style>
  <w:style w:type="paragraph" w:customStyle="1" w:styleId="9A8B05F8333743838DEC13A8BACF52FC4">
    <w:name w:val="9A8B05F8333743838DEC13A8BACF52FC4"/>
    <w:rsid w:val="00C364B0"/>
    <w:rPr>
      <w:rFonts w:eastAsiaTheme="minorHAnsi"/>
    </w:rPr>
  </w:style>
  <w:style w:type="paragraph" w:customStyle="1" w:styleId="04106F5E9EA14BEDB357F00898A3D9383">
    <w:name w:val="04106F5E9EA14BEDB357F00898A3D9383"/>
    <w:rsid w:val="00C364B0"/>
    <w:rPr>
      <w:rFonts w:eastAsiaTheme="minorHAnsi"/>
    </w:rPr>
  </w:style>
  <w:style w:type="paragraph" w:customStyle="1" w:styleId="1FE9C998E0164F5FA5ACD9575A9935942">
    <w:name w:val="1FE9C998E0164F5FA5ACD9575A9935942"/>
    <w:rsid w:val="00C364B0"/>
    <w:rPr>
      <w:rFonts w:eastAsiaTheme="minorHAnsi"/>
    </w:rPr>
  </w:style>
  <w:style w:type="paragraph" w:customStyle="1" w:styleId="20487318788447A5B98B2DB4D3FA016F2">
    <w:name w:val="20487318788447A5B98B2DB4D3FA016F2"/>
    <w:rsid w:val="00C364B0"/>
    <w:rPr>
      <w:rFonts w:eastAsiaTheme="minorHAnsi"/>
    </w:rPr>
  </w:style>
  <w:style w:type="paragraph" w:customStyle="1" w:styleId="996637A92B694A6C96DC6CE01BE79D815">
    <w:name w:val="996637A92B694A6C96DC6CE01BE79D815"/>
    <w:rsid w:val="00C364B0"/>
    <w:rPr>
      <w:rFonts w:eastAsiaTheme="minorHAnsi"/>
    </w:rPr>
  </w:style>
  <w:style w:type="paragraph" w:customStyle="1" w:styleId="A79FBD417D1F47CDBF47A0D9D124B96C5">
    <w:name w:val="A79FBD417D1F47CDBF47A0D9D124B96C5"/>
    <w:rsid w:val="00C364B0"/>
    <w:rPr>
      <w:rFonts w:eastAsiaTheme="minorHAnsi"/>
    </w:rPr>
  </w:style>
  <w:style w:type="paragraph" w:customStyle="1" w:styleId="83C220F52B1B49F8BD2C0F627BB08F895">
    <w:name w:val="83C220F52B1B49F8BD2C0F627BB08F895"/>
    <w:rsid w:val="00C364B0"/>
    <w:rPr>
      <w:rFonts w:eastAsiaTheme="minorHAnsi"/>
    </w:rPr>
  </w:style>
  <w:style w:type="paragraph" w:customStyle="1" w:styleId="AD99D405505143619D6802CF3C1034C96">
    <w:name w:val="AD99D405505143619D6802CF3C1034C96"/>
    <w:rsid w:val="00C364B0"/>
    <w:rPr>
      <w:rFonts w:eastAsiaTheme="minorHAnsi"/>
    </w:rPr>
  </w:style>
  <w:style w:type="paragraph" w:customStyle="1" w:styleId="ADA86B752EEF4AEDB279E6DD324A80996">
    <w:name w:val="ADA86B752EEF4AEDB279E6DD324A80996"/>
    <w:rsid w:val="00C364B0"/>
    <w:rPr>
      <w:rFonts w:eastAsiaTheme="minorHAnsi"/>
    </w:rPr>
  </w:style>
  <w:style w:type="paragraph" w:customStyle="1" w:styleId="1C72A7DDD1F0430D870CF620D40C2C266">
    <w:name w:val="1C72A7DDD1F0430D870CF620D40C2C266"/>
    <w:rsid w:val="00C364B0"/>
    <w:rPr>
      <w:rFonts w:eastAsiaTheme="minorHAnsi"/>
    </w:rPr>
  </w:style>
  <w:style w:type="paragraph" w:customStyle="1" w:styleId="B6F8EA28EADA4183A7A89C7EDDF6CABF6">
    <w:name w:val="B6F8EA28EADA4183A7A89C7EDDF6CABF6"/>
    <w:rsid w:val="00C364B0"/>
    <w:rPr>
      <w:rFonts w:eastAsiaTheme="minorHAnsi"/>
    </w:rPr>
  </w:style>
  <w:style w:type="paragraph" w:customStyle="1" w:styleId="BCDE265BD3D243CDB62F8DD77FECDF1B6">
    <w:name w:val="BCDE265BD3D243CDB62F8DD77FECDF1B6"/>
    <w:rsid w:val="00C364B0"/>
    <w:rPr>
      <w:rFonts w:eastAsiaTheme="minorHAnsi"/>
    </w:rPr>
  </w:style>
  <w:style w:type="paragraph" w:customStyle="1" w:styleId="868A818904724934A355D217770E572A4">
    <w:name w:val="868A818904724934A355D217770E572A4"/>
    <w:rsid w:val="00C364B0"/>
    <w:rPr>
      <w:rFonts w:eastAsiaTheme="minorHAnsi"/>
    </w:rPr>
  </w:style>
  <w:style w:type="paragraph" w:customStyle="1" w:styleId="3DCB3A5A68C240EB947281D5C3AEC23D6">
    <w:name w:val="3DCB3A5A68C240EB947281D5C3AEC23D6"/>
    <w:rsid w:val="00C364B0"/>
    <w:rPr>
      <w:rFonts w:eastAsiaTheme="minorHAnsi"/>
    </w:rPr>
  </w:style>
  <w:style w:type="paragraph" w:customStyle="1" w:styleId="23DC4BD1E3F94BA9B56CBDBEAA8A32E57">
    <w:name w:val="23DC4BD1E3F94BA9B56CBDBEAA8A32E57"/>
    <w:rsid w:val="00C364B0"/>
    <w:rPr>
      <w:rFonts w:eastAsiaTheme="minorHAnsi"/>
    </w:rPr>
  </w:style>
  <w:style w:type="paragraph" w:customStyle="1" w:styleId="5DF44D17CC6D46399257765DA2AB7E2B7">
    <w:name w:val="5DF44D17CC6D46399257765DA2AB7E2B7"/>
    <w:rsid w:val="00C364B0"/>
    <w:rPr>
      <w:rFonts w:eastAsiaTheme="minorHAnsi"/>
    </w:rPr>
  </w:style>
  <w:style w:type="paragraph" w:customStyle="1" w:styleId="A654161B50B4453CAF1F411C412155647">
    <w:name w:val="A654161B50B4453CAF1F411C412155647"/>
    <w:rsid w:val="00C364B0"/>
    <w:rPr>
      <w:rFonts w:eastAsiaTheme="minorHAnsi"/>
    </w:rPr>
  </w:style>
  <w:style w:type="paragraph" w:customStyle="1" w:styleId="AF3B84AD45CE41478C95577C9965A9C15">
    <w:name w:val="AF3B84AD45CE41478C95577C9965A9C15"/>
    <w:rsid w:val="00C364B0"/>
    <w:rPr>
      <w:rFonts w:eastAsiaTheme="minorHAnsi"/>
    </w:rPr>
  </w:style>
  <w:style w:type="paragraph" w:customStyle="1" w:styleId="EE0CDB57E23340BD95BA30C7BF5E050C5">
    <w:name w:val="EE0CDB57E23340BD95BA30C7BF5E050C5"/>
    <w:rsid w:val="00C364B0"/>
    <w:rPr>
      <w:rFonts w:eastAsiaTheme="minorHAnsi"/>
    </w:rPr>
  </w:style>
  <w:style w:type="paragraph" w:customStyle="1" w:styleId="A8DFA3BC198142B88F1435346B4372A95">
    <w:name w:val="A8DFA3BC198142B88F1435346B4372A95"/>
    <w:rsid w:val="00C364B0"/>
    <w:rPr>
      <w:rFonts w:eastAsiaTheme="minorHAnsi"/>
    </w:rPr>
  </w:style>
  <w:style w:type="paragraph" w:customStyle="1" w:styleId="30CB0B6997DC4D5B80E5DFBB1C2887715">
    <w:name w:val="30CB0B6997DC4D5B80E5DFBB1C2887715"/>
    <w:rsid w:val="00C364B0"/>
    <w:rPr>
      <w:rFonts w:eastAsiaTheme="minorHAnsi"/>
    </w:rPr>
  </w:style>
  <w:style w:type="paragraph" w:customStyle="1" w:styleId="7ECA6C15C1584C749A773250DA44B3445">
    <w:name w:val="7ECA6C15C1584C749A773250DA44B3445"/>
    <w:rsid w:val="00C364B0"/>
    <w:rPr>
      <w:rFonts w:eastAsiaTheme="minorHAnsi"/>
    </w:rPr>
  </w:style>
  <w:style w:type="paragraph" w:customStyle="1" w:styleId="FFB4204ABF214FF98B1AF70ACEE46F2B5">
    <w:name w:val="FFB4204ABF214FF98B1AF70ACEE46F2B5"/>
    <w:rsid w:val="00C364B0"/>
    <w:rPr>
      <w:rFonts w:eastAsiaTheme="minorHAnsi"/>
    </w:rPr>
  </w:style>
  <w:style w:type="paragraph" w:customStyle="1" w:styleId="F01D7EA9D0024177A27C43D3DFB16CF35">
    <w:name w:val="F01D7EA9D0024177A27C43D3DFB16CF35"/>
    <w:rsid w:val="00C364B0"/>
    <w:rPr>
      <w:rFonts w:eastAsiaTheme="minorHAnsi"/>
    </w:rPr>
  </w:style>
  <w:style w:type="paragraph" w:customStyle="1" w:styleId="D42213DC89D9435A8381BC19D9FC978A5">
    <w:name w:val="D42213DC89D9435A8381BC19D9FC978A5"/>
    <w:rsid w:val="00C364B0"/>
    <w:rPr>
      <w:rFonts w:eastAsiaTheme="minorHAnsi"/>
    </w:rPr>
  </w:style>
  <w:style w:type="paragraph" w:customStyle="1" w:styleId="88DD5E23447742088AA5A53542B6AA805">
    <w:name w:val="88DD5E23447742088AA5A53542B6AA805"/>
    <w:rsid w:val="00C364B0"/>
    <w:rPr>
      <w:rFonts w:eastAsiaTheme="minorHAnsi"/>
    </w:rPr>
  </w:style>
  <w:style w:type="paragraph" w:customStyle="1" w:styleId="D4DD54A721EB4CB7A16134E9D0BEB45C6">
    <w:name w:val="D4DD54A721EB4CB7A16134E9D0BEB45C6"/>
    <w:rsid w:val="00C364B0"/>
    <w:rPr>
      <w:rFonts w:eastAsiaTheme="minorHAnsi"/>
    </w:rPr>
  </w:style>
  <w:style w:type="paragraph" w:customStyle="1" w:styleId="1106D294EA094522BBBC1BE9CA2384F96">
    <w:name w:val="1106D294EA094522BBBC1BE9CA2384F96"/>
    <w:rsid w:val="00C364B0"/>
    <w:rPr>
      <w:rFonts w:eastAsiaTheme="minorHAnsi"/>
    </w:rPr>
  </w:style>
  <w:style w:type="paragraph" w:customStyle="1" w:styleId="FCBFD449213D430FA10CEA28D7CFC81C5">
    <w:name w:val="FCBFD449213D430FA10CEA28D7CFC81C5"/>
    <w:rsid w:val="00C364B0"/>
    <w:rPr>
      <w:rFonts w:eastAsiaTheme="minorHAnsi"/>
    </w:rPr>
  </w:style>
  <w:style w:type="paragraph" w:customStyle="1" w:styleId="9A8B05F8333743838DEC13A8BACF52FC5">
    <w:name w:val="9A8B05F8333743838DEC13A8BACF52FC5"/>
    <w:rsid w:val="00C364B0"/>
    <w:rPr>
      <w:rFonts w:eastAsiaTheme="minorHAnsi"/>
    </w:rPr>
  </w:style>
  <w:style w:type="paragraph" w:customStyle="1" w:styleId="04106F5E9EA14BEDB357F00898A3D9384">
    <w:name w:val="04106F5E9EA14BEDB357F00898A3D9384"/>
    <w:rsid w:val="00C364B0"/>
    <w:rPr>
      <w:rFonts w:eastAsiaTheme="minorHAnsi"/>
    </w:rPr>
  </w:style>
  <w:style w:type="paragraph" w:customStyle="1" w:styleId="1FE9C998E0164F5FA5ACD9575A9935943">
    <w:name w:val="1FE9C998E0164F5FA5ACD9575A9935943"/>
    <w:rsid w:val="00C364B0"/>
    <w:rPr>
      <w:rFonts w:eastAsiaTheme="minorHAnsi"/>
    </w:rPr>
  </w:style>
  <w:style w:type="paragraph" w:customStyle="1" w:styleId="20487318788447A5B98B2DB4D3FA016F3">
    <w:name w:val="20487318788447A5B98B2DB4D3FA016F3"/>
    <w:rsid w:val="00C364B0"/>
    <w:rPr>
      <w:rFonts w:eastAsiaTheme="minorHAnsi"/>
    </w:rPr>
  </w:style>
  <w:style w:type="paragraph" w:customStyle="1" w:styleId="996637A92B694A6C96DC6CE01BE79D816">
    <w:name w:val="996637A92B694A6C96DC6CE01BE79D816"/>
    <w:rsid w:val="00C364B0"/>
    <w:rPr>
      <w:rFonts w:eastAsiaTheme="minorHAnsi"/>
    </w:rPr>
  </w:style>
  <w:style w:type="paragraph" w:customStyle="1" w:styleId="A79FBD417D1F47CDBF47A0D9D124B96C6">
    <w:name w:val="A79FBD417D1F47CDBF47A0D9D124B96C6"/>
    <w:rsid w:val="00C364B0"/>
    <w:rPr>
      <w:rFonts w:eastAsiaTheme="minorHAnsi"/>
    </w:rPr>
  </w:style>
  <w:style w:type="paragraph" w:customStyle="1" w:styleId="83C220F52B1B49F8BD2C0F627BB08F896">
    <w:name w:val="83C220F52B1B49F8BD2C0F627BB08F896"/>
    <w:rsid w:val="00C364B0"/>
    <w:rPr>
      <w:rFonts w:eastAsiaTheme="minorHAnsi"/>
    </w:rPr>
  </w:style>
  <w:style w:type="paragraph" w:customStyle="1" w:styleId="AD99D405505143619D6802CF3C1034C97">
    <w:name w:val="AD99D405505143619D6802CF3C1034C97"/>
    <w:rsid w:val="00C364B0"/>
    <w:rPr>
      <w:rFonts w:eastAsiaTheme="minorHAnsi"/>
    </w:rPr>
  </w:style>
  <w:style w:type="paragraph" w:customStyle="1" w:styleId="ADA86B752EEF4AEDB279E6DD324A80997">
    <w:name w:val="ADA86B752EEF4AEDB279E6DD324A80997"/>
    <w:rsid w:val="00C364B0"/>
    <w:rPr>
      <w:rFonts w:eastAsiaTheme="minorHAnsi"/>
    </w:rPr>
  </w:style>
  <w:style w:type="paragraph" w:customStyle="1" w:styleId="1C72A7DDD1F0430D870CF620D40C2C267">
    <w:name w:val="1C72A7DDD1F0430D870CF620D40C2C267"/>
    <w:rsid w:val="00C364B0"/>
    <w:rPr>
      <w:rFonts w:eastAsiaTheme="minorHAnsi"/>
    </w:rPr>
  </w:style>
  <w:style w:type="paragraph" w:customStyle="1" w:styleId="B6F8EA28EADA4183A7A89C7EDDF6CABF7">
    <w:name w:val="B6F8EA28EADA4183A7A89C7EDDF6CABF7"/>
    <w:rsid w:val="00C364B0"/>
    <w:rPr>
      <w:rFonts w:eastAsiaTheme="minorHAnsi"/>
    </w:rPr>
  </w:style>
  <w:style w:type="paragraph" w:customStyle="1" w:styleId="BCDE265BD3D243CDB62F8DD77FECDF1B7">
    <w:name w:val="BCDE265BD3D243CDB62F8DD77FECDF1B7"/>
    <w:rsid w:val="00C364B0"/>
    <w:rPr>
      <w:rFonts w:eastAsiaTheme="minorHAnsi"/>
    </w:rPr>
  </w:style>
  <w:style w:type="paragraph" w:customStyle="1" w:styleId="868A818904724934A355D217770E572A5">
    <w:name w:val="868A818904724934A355D217770E572A5"/>
    <w:rsid w:val="00C364B0"/>
    <w:rPr>
      <w:rFonts w:eastAsiaTheme="minorHAnsi"/>
    </w:rPr>
  </w:style>
  <w:style w:type="paragraph" w:customStyle="1" w:styleId="3DCB3A5A68C240EB947281D5C3AEC23D7">
    <w:name w:val="3DCB3A5A68C240EB947281D5C3AEC23D7"/>
    <w:rsid w:val="00C364B0"/>
    <w:rPr>
      <w:rFonts w:eastAsiaTheme="minorHAnsi"/>
    </w:rPr>
  </w:style>
  <w:style w:type="paragraph" w:customStyle="1" w:styleId="8D21815AF067419F88F580B8C98D9EF9">
    <w:name w:val="8D21815AF067419F88F580B8C98D9EF9"/>
    <w:rsid w:val="000A7472"/>
  </w:style>
  <w:style w:type="paragraph" w:customStyle="1" w:styleId="6466C360774846BEAA8F8FFB29941791">
    <w:name w:val="6466C360774846BEAA8F8FFB29941791"/>
    <w:rsid w:val="000A7472"/>
  </w:style>
  <w:style w:type="paragraph" w:customStyle="1" w:styleId="EB23B212A25B4FA0B4A5E31339988279">
    <w:name w:val="EB23B212A25B4FA0B4A5E31339988279"/>
    <w:rsid w:val="000A7472"/>
  </w:style>
  <w:style w:type="paragraph" w:customStyle="1" w:styleId="4C1801387B4647C5929242C058C2600A">
    <w:name w:val="4C1801387B4647C5929242C058C2600A"/>
    <w:rsid w:val="000A7472"/>
  </w:style>
  <w:style w:type="paragraph" w:customStyle="1" w:styleId="D45AF78511EF440EA357242083DC20F1">
    <w:name w:val="D45AF78511EF440EA357242083DC20F1"/>
    <w:rsid w:val="000A7472"/>
  </w:style>
  <w:style w:type="paragraph" w:customStyle="1" w:styleId="A1F6DD4E93624FA185DE032A4F6223E6">
    <w:name w:val="A1F6DD4E93624FA185DE032A4F6223E6"/>
    <w:rsid w:val="000A7472"/>
  </w:style>
  <w:style w:type="paragraph" w:customStyle="1" w:styleId="91801FA0E2D24751B270BAD618486A25">
    <w:name w:val="91801FA0E2D24751B270BAD618486A25"/>
    <w:rsid w:val="000A7472"/>
  </w:style>
  <w:style w:type="paragraph" w:customStyle="1" w:styleId="B42A444A07B0467C90F5D1951F761B88">
    <w:name w:val="B42A444A07B0467C90F5D1951F761B88"/>
    <w:rsid w:val="000A7472"/>
  </w:style>
  <w:style w:type="paragraph" w:customStyle="1" w:styleId="5F331140FC4C47ED9D3680329BEAE078">
    <w:name w:val="5F331140FC4C47ED9D3680329BEAE078"/>
    <w:rsid w:val="000A7472"/>
  </w:style>
  <w:style w:type="paragraph" w:customStyle="1" w:styleId="8871B539B14441AA8919F401F30D2763">
    <w:name w:val="8871B539B14441AA8919F401F30D2763"/>
    <w:rsid w:val="000A7472"/>
  </w:style>
  <w:style w:type="paragraph" w:customStyle="1" w:styleId="B77C7C1FA28B4AAE8FA68B95A0431BEA">
    <w:name w:val="B77C7C1FA28B4AAE8FA68B95A0431BEA"/>
    <w:rsid w:val="000A7472"/>
  </w:style>
  <w:style w:type="paragraph" w:customStyle="1" w:styleId="7B44FD2642954C8DA3FEB6E86DE294BC">
    <w:name w:val="7B44FD2642954C8DA3FEB6E86DE294BC"/>
    <w:rsid w:val="000A7472"/>
  </w:style>
  <w:style w:type="paragraph" w:customStyle="1" w:styleId="5672A77D30EA44FFA278986CA2BBFA2C">
    <w:name w:val="5672A77D30EA44FFA278986CA2BBFA2C"/>
    <w:rsid w:val="000A7472"/>
  </w:style>
  <w:style w:type="paragraph" w:customStyle="1" w:styleId="1F727651A83F4DA48F75DD2A69DB9DBF">
    <w:name w:val="1F727651A83F4DA48F75DD2A69DB9DBF"/>
    <w:rsid w:val="000A7472"/>
  </w:style>
  <w:style w:type="paragraph" w:customStyle="1" w:styleId="E60BE0DA869445AA8863D2DD9AF3CBB2">
    <w:name w:val="E60BE0DA869445AA8863D2DD9AF3CBB2"/>
    <w:rsid w:val="000A7472"/>
  </w:style>
  <w:style w:type="paragraph" w:customStyle="1" w:styleId="AE119B23715A44148FBA3388BF2B6F09">
    <w:name w:val="AE119B23715A44148FBA3388BF2B6F09"/>
    <w:rsid w:val="000A7472"/>
  </w:style>
  <w:style w:type="paragraph" w:customStyle="1" w:styleId="3F9B30FA04E94EC285D8A8833EC65A09">
    <w:name w:val="3F9B30FA04E94EC285D8A8833EC65A09"/>
    <w:rsid w:val="000A7472"/>
  </w:style>
  <w:style w:type="paragraph" w:customStyle="1" w:styleId="CA45784DE3FB4777BE531CA5A7B532C9">
    <w:name w:val="CA45784DE3FB4777BE531CA5A7B532C9"/>
    <w:rsid w:val="000A7472"/>
  </w:style>
  <w:style w:type="paragraph" w:customStyle="1" w:styleId="59A34F40F7A64CB78114FBE936C8CB20">
    <w:name w:val="59A34F40F7A64CB78114FBE936C8CB20"/>
    <w:rsid w:val="000A7472"/>
  </w:style>
  <w:style w:type="paragraph" w:customStyle="1" w:styleId="8C626A81E4364601A8789B7DB8C5B1DD">
    <w:name w:val="8C626A81E4364601A8789B7DB8C5B1DD"/>
    <w:rsid w:val="000A7472"/>
  </w:style>
  <w:style w:type="paragraph" w:customStyle="1" w:styleId="9D8AED328B4545E0B5C480437BA62508">
    <w:name w:val="9D8AED328B4545E0B5C480437BA62508"/>
    <w:rsid w:val="00BB0F65"/>
  </w:style>
  <w:style w:type="paragraph" w:customStyle="1" w:styleId="6AD4F996802A476382DB45E1FE473CEB">
    <w:name w:val="6AD4F996802A476382DB45E1FE473CEB"/>
    <w:rsid w:val="00BB0F65"/>
  </w:style>
  <w:style w:type="paragraph" w:customStyle="1" w:styleId="23DC4BD1E3F94BA9B56CBDBEAA8A32E58">
    <w:name w:val="23DC4BD1E3F94BA9B56CBDBEAA8A32E58"/>
    <w:rsid w:val="00426FFD"/>
    <w:rPr>
      <w:rFonts w:eastAsiaTheme="minorHAnsi"/>
    </w:rPr>
  </w:style>
  <w:style w:type="paragraph" w:customStyle="1" w:styleId="5DF44D17CC6D46399257765DA2AB7E2B8">
    <w:name w:val="5DF44D17CC6D46399257765DA2AB7E2B8"/>
    <w:rsid w:val="00426FFD"/>
    <w:rPr>
      <w:rFonts w:eastAsiaTheme="minorHAnsi"/>
    </w:rPr>
  </w:style>
  <w:style w:type="paragraph" w:customStyle="1" w:styleId="A654161B50B4453CAF1F411C412155648">
    <w:name w:val="A654161B50B4453CAF1F411C412155648"/>
    <w:rsid w:val="00426FFD"/>
    <w:rPr>
      <w:rFonts w:eastAsiaTheme="minorHAnsi"/>
    </w:rPr>
  </w:style>
  <w:style w:type="paragraph" w:customStyle="1" w:styleId="AF3B84AD45CE41478C95577C9965A9C16">
    <w:name w:val="AF3B84AD45CE41478C95577C9965A9C16"/>
    <w:rsid w:val="00426FFD"/>
    <w:rPr>
      <w:rFonts w:eastAsiaTheme="minorHAnsi"/>
    </w:rPr>
  </w:style>
  <w:style w:type="paragraph" w:customStyle="1" w:styleId="4C1801387B4647C5929242C058C2600A1">
    <w:name w:val="4C1801387B4647C5929242C058C2600A1"/>
    <w:rsid w:val="00426FFD"/>
    <w:rPr>
      <w:rFonts w:eastAsiaTheme="minorHAnsi"/>
    </w:rPr>
  </w:style>
  <w:style w:type="paragraph" w:customStyle="1" w:styleId="D45AF78511EF440EA357242083DC20F11">
    <w:name w:val="D45AF78511EF440EA357242083DC20F11"/>
    <w:rsid w:val="00426FFD"/>
    <w:rPr>
      <w:rFonts w:eastAsiaTheme="minorHAnsi"/>
    </w:rPr>
  </w:style>
  <w:style w:type="paragraph" w:customStyle="1" w:styleId="30CB0B6997DC4D5B80E5DFBB1C2887716">
    <w:name w:val="30CB0B6997DC4D5B80E5DFBB1C2887716"/>
    <w:rsid w:val="00426FFD"/>
    <w:rPr>
      <w:rFonts w:eastAsiaTheme="minorHAnsi"/>
    </w:rPr>
  </w:style>
  <w:style w:type="paragraph" w:customStyle="1" w:styleId="7ECA6C15C1584C749A773250DA44B3446">
    <w:name w:val="7ECA6C15C1584C749A773250DA44B3446"/>
    <w:rsid w:val="00426FFD"/>
    <w:rPr>
      <w:rFonts w:eastAsiaTheme="minorHAnsi"/>
    </w:rPr>
  </w:style>
  <w:style w:type="paragraph" w:customStyle="1" w:styleId="A1F6DD4E93624FA185DE032A4F6223E61">
    <w:name w:val="A1F6DD4E93624FA185DE032A4F6223E61"/>
    <w:rsid w:val="00426FFD"/>
    <w:rPr>
      <w:rFonts w:eastAsiaTheme="minorHAnsi"/>
    </w:rPr>
  </w:style>
  <w:style w:type="paragraph" w:customStyle="1" w:styleId="F01D7EA9D0024177A27C43D3DFB16CF36">
    <w:name w:val="F01D7EA9D0024177A27C43D3DFB16CF36"/>
    <w:rsid w:val="00426FFD"/>
    <w:rPr>
      <w:rFonts w:eastAsiaTheme="minorHAnsi"/>
    </w:rPr>
  </w:style>
  <w:style w:type="paragraph" w:customStyle="1" w:styleId="D42213DC89D9435A8381BC19D9FC978A6">
    <w:name w:val="D42213DC89D9435A8381BC19D9FC978A6"/>
    <w:rsid w:val="00426FFD"/>
    <w:rPr>
      <w:rFonts w:eastAsiaTheme="minorHAnsi"/>
    </w:rPr>
  </w:style>
  <w:style w:type="paragraph" w:customStyle="1" w:styleId="88DD5E23447742088AA5A53542B6AA806">
    <w:name w:val="88DD5E23447742088AA5A53542B6AA806"/>
    <w:rsid w:val="00426FFD"/>
    <w:rPr>
      <w:rFonts w:eastAsiaTheme="minorHAnsi"/>
    </w:rPr>
  </w:style>
  <w:style w:type="paragraph" w:customStyle="1" w:styleId="D4DD54A721EB4CB7A16134E9D0BEB45C7">
    <w:name w:val="D4DD54A721EB4CB7A16134E9D0BEB45C7"/>
    <w:rsid w:val="00426FFD"/>
    <w:rPr>
      <w:rFonts w:eastAsiaTheme="minorHAnsi"/>
    </w:rPr>
  </w:style>
  <w:style w:type="paragraph" w:customStyle="1" w:styleId="1106D294EA094522BBBC1BE9CA2384F97">
    <w:name w:val="1106D294EA094522BBBC1BE9CA2384F97"/>
    <w:rsid w:val="00426FFD"/>
    <w:rPr>
      <w:rFonts w:eastAsiaTheme="minorHAnsi"/>
    </w:rPr>
  </w:style>
  <w:style w:type="paragraph" w:customStyle="1" w:styleId="9D8AED328B4545E0B5C480437BA625081">
    <w:name w:val="9D8AED328B4545E0B5C480437BA625081"/>
    <w:rsid w:val="00426FFD"/>
    <w:rPr>
      <w:rFonts w:eastAsiaTheme="minorHAnsi"/>
    </w:rPr>
  </w:style>
  <w:style w:type="paragraph" w:customStyle="1" w:styleId="6AD4F996802A476382DB45E1FE473CEB1">
    <w:name w:val="6AD4F996802A476382DB45E1FE473CEB1"/>
    <w:rsid w:val="00426FFD"/>
    <w:rPr>
      <w:rFonts w:eastAsiaTheme="minorHAnsi"/>
    </w:rPr>
  </w:style>
  <w:style w:type="paragraph" w:customStyle="1" w:styleId="04106F5E9EA14BEDB357F00898A3D9385">
    <w:name w:val="04106F5E9EA14BEDB357F00898A3D9385"/>
    <w:rsid w:val="00426FFD"/>
    <w:rPr>
      <w:rFonts w:eastAsiaTheme="minorHAnsi"/>
    </w:rPr>
  </w:style>
  <w:style w:type="paragraph" w:customStyle="1" w:styleId="1FE9C998E0164F5FA5ACD9575A9935944">
    <w:name w:val="1FE9C998E0164F5FA5ACD9575A9935944"/>
    <w:rsid w:val="00426FFD"/>
    <w:rPr>
      <w:rFonts w:eastAsiaTheme="minorHAnsi"/>
    </w:rPr>
  </w:style>
  <w:style w:type="paragraph" w:customStyle="1" w:styleId="20487318788447A5B98B2DB4D3FA016F4">
    <w:name w:val="20487318788447A5B98B2DB4D3FA016F4"/>
    <w:rsid w:val="00426FFD"/>
    <w:rPr>
      <w:rFonts w:eastAsiaTheme="minorHAnsi"/>
    </w:rPr>
  </w:style>
  <w:style w:type="paragraph" w:customStyle="1" w:styleId="8D21815AF067419F88F580B8C98D9EF91">
    <w:name w:val="8D21815AF067419F88F580B8C98D9EF91"/>
    <w:rsid w:val="00426FFD"/>
    <w:rPr>
      <w:rFonts w:eastAsiaTheme="minorHAnsi"/>
    </w:rPr>
  </w:style>
  <w:style w:type="paragraph" w:customStyle="1" w:styleId="6466C360774846BEAA8F8FFB299417911">
    <w:name w:val="6466C360774846BEAA8F8FFB299417911"/>
    <w:rsid w:val="00426FFD"/>
    <w:rPr>
      <w:rFonts w:eastAsiaTheme="minorHAnsi"/>
    </w:rPr>
  </w:style>
  <w:style w:type="paragraph" w:customStyle="1" w:styleId="EB23B212A25B4FA0B4A5E313399882791">
    <w:name w:val="EB23B212A25B4FA0B4A5E313399882791"/>
    <w:rsid w:val="00426FFD"/>
    <w:rPr>
      <w:rFonts w:eastAsiaTheme="minorHAnsi"/>
    </w:rPr>
  </w:style>
  <w:style w:type="paragraph" w:customStyle="1" w:styleId="91801FA0E2D24751B270BAD618486A251">
    <w:name w:val="91801FA0E2D24751B270BAD618486A251"/>
    <w:rsid w:val="00426FFD"/>
    <w:rPr>
      <w:rFonts w:eastAsiaTheme="minorHAnsi"/>
    </w:rPr>
  </w:style>
  <w:style w:type="paragraph" w:customStyle="1" w:styleId="1F727651A83F4DA48F75DD2A69DB9DBF1">
    <w:name w:val="1F727651A83F4DA48F75DD2A69DB9DBF1"/>
    <w:rsid w:val="00426FFD"/>
    <w:rPr>
      <w:rFonts w:eastAsiaTheme="minorHAnsi"/>
    </w:rPr>
  </w:style>
  <w:style w:type="paragraph" w:customStyle="1" w:styleId="AE119B23715A44148FBA3388BF2B6F091">
    <w:name w:val="AE119B23715A44148FBA3388BF2B6F091"/>
    <w:rsid w:val="00426FFD"/>
    <w:rPr>
      <w:rFonts w:eastAsiaTheme="minorHAnsi"/>
    </w:rPr>
  </w:style>
  <w:style w:type="paragraph" w:customStyle="1" w:styleId="3F9B30FA04E94EC285D8A8833EC65A091">
    <w:name w:val="3F9B30FA04E94EC285D8A8833EC65A091"/>
    <w:rsid w:val="00426FFD"/>
    <w:rPr>
      <w:rFonts w:eastAsiaTheme="minorHAnsi"/>
    </w:rPr>
  </w:style>
  <w:style w:type="paragraph" w:customStyle="1" w:styleId="CA45784DE3FB4777BE531CA5A7B532C91">
    <w:name w:val="CA45784DE3FB4777BE531CA5A7B532C91"/>
    <w:rsid w:val="00426FFD"/>
    <w:rPr>
      <w:rFonts w:eastAsiaTheme="minorHAnsi"/>
    </w:rPr>
  </w:style>
  <w:style w:type="paragraph" w:customStyle="1" w:styleId="59A34F40F7A64CB78114FBE936C8CB201">
    <w:name w:val="59A34F40F7A64CB78114FBE936C8CB201"/>
    <w:rsid w:val="00426FFD"/>
    <w:rPr>
      <w:rFonts w:eastAsiaTheme="minorHAnsi"/>
    </w:rPr>
  </w:style>
  <w:style w:type="paragraph" w:customStyle="1" w:styleId="8C626A81E4364601A8789B7DB8C5B1DD1">
    <w:name w:val="8C626A81E4364601A8789B7DB8C5B1DD1"/>
    <w:rsid w:val="00426FFD"/>
    <w:rPr>
      <w:rFonts w:eastAsiaTheme="minorHAnsi"/>
    </w:rPr>
  </w:style>
  <w:style w:type="paragraph" w:customStyle="1" w:styleId="6C1138D47FB14EB48B88F60074FA7A59">
    <w:name w:val="6C1138D47FB14EB48B88F60074FA7A59"/>
    <w:rsid w:val="00B50FC0"/>
  </w:style>
  <w:style w:type="paragraph" w:customStyle="1" w:styleId="0BD204E152FE4D5689F185F059FA6688">
    <w:name w:val="0BD204E152FE4D5689F185F059FA6688"/>
    <w:rsid w:val="00B50FC0"/>
  </w:style>
  <w:style w:type="paragraph" w:customStyle="1" w:styleId="9A6742DFBFB9486BACB39FB1C0731764">
    <w:name w:val="9A6742DFBFB9486BACB39FB1C0731764"/>
    <w:rsid w:val="00B50FC0"/>
  </w:style>
  <w:style w:type="paragraph" w:customStyle="1" w:styleId="300B314E78064C93A43E24A9A61A23EF">
    <w:name w:val="300B314E78064C93A43E24A9A61A23EF"/>
    <w:rsid w:val="00B50FC0"/>
  </w:style>
  <w:style w:type="paragraph" w:customStyle="1" w:styleId="BFF99EE742AC47DE836D1AE64E66065B">
    <w:name w:val="BFF99EE742AC47DE836D1AE64E66065B"/>
    <w:rsid w:val="00B50FC0"/>
  </w:style>
  <w:style w:type="paragraph" w:customStyle="1" w:styleId="F5BB089A99BD43C8BC56E40C71830487">
    <w:name w:val="F5BB089A99BD43C8BC56E40C71830487"/>
    <w:rsid w:val="00B50FC0"/>
  </w:style>
  <w:style w:type="paragraph" w:customStyle="1" w:styleId="201F0CA55EDE4194A36603446C7CDA93">
    <w:name w:val="201F0CA55EDE4194A36603446C7CDA93"/>
    <w:rsid w:val="00B50FC0"/>
  </w:style>
  <w:style w:type="paragraph" w:customStyle="1" w:styleId="4733D6177EEE4347B2A24A6E3F89DDBA">
    <w:name w:val="4733D6177EEE4347B2A24A6E3F89DDBA"/>
    <w:rsid w:val="00B50FC0"/>
  </w:style>
  <w:style w:type="paragraph" w:customStyle="1" w:styleId="C78E5742351743C4B56ECE7F2B901A9F">
    <w:name w:val="C78E5742351743C4B56ECE7F2B901A9F"/>
    <w:rsid w:val="00B50FC0"/>
  </w:style>
  <w:style w:type="paragraph" w:customStyle="1" w:styleId="117D05F52F4341F0B73C5333D106DEA0">
    <w:name w:val="117D05F52F4341F0B73C5333D106DEA0"/>
    <w:rsid w:val="00B50FC0"/>
  </w:style>
  <w:style w:type="paragraph" w:customStyle="1" w:styleId="3D9B596B90964D7DBA6C56AEBA456495">
    <w:name w:val="3D9B596B90964D7DBA6C56AEBA456495"/>
    <w:rsid w:val="00B50FC0"/>
  </w:style>
  <w:style w:type="paragraph" w:customStyle="1" w:styleId="2D6C8EDF2E974D2B9B09DC457CE943C9">
    <w:name w:val="2D6C8EDF2E974D2B9B09DC457CE943C9"/>
    <w:rsid w:val="00005D93"/>
  </w:style>
  <w:style w:type="paragraph" w:customStyle="1" w:styleId="361708D5CB7141859F89B4604987132E">
    <w:name w:val="361708D5CB7141859F89B4604987132E"/>
    <w:rsid w:val="00005D93"/>
  </w:style>
  <w:style w:type="paragraph" w:customStyle="1" w:styleId="869F583E585648D1BA36E51E9893D440">
    <w:name w:val="869F583E585648D1BA36E51E9893D440"/>
    <w:rsid w:val="00005D93"/>
  </w:style>
  <w:style w:type="paragraph" w:customStyle="1" w:styleId="8EA64F87B71C41408C509EE433AA73A5">
    <w:name w:val="8EA64F87B71C41408C509EE433AA73A5"/>
    <w:rsid w:val="00005D93"/>
  </w:style>
  <w:style w:type="paragraph" w:customStyle="1" w:styleId="9040E9B6C5EB4463B310DB0ED1CA8FA8">
    <w:name w:val="9040E9B6C5EB4463B310DB0ED1CA8FA8"/>
    <w:rsid w:val="00005D93"/>
  </w:style>
  <w:style w:type="paragraph" w:customStyle="1" w:styleId="4DC8845E385A4E6CAD085C78D9B3C6A9">
    <w:name w:val="4DC8845E385A4E6CAD085C78D9B3C6A9"/>
    <w:rsid w:val="00005D93"/>
  </w:style>
  <w:style w:type="paragraph" w:customStyle="1" w:styleId="442D1CF922104D5796DE52B6A668A93B">
    <w:name w:val="442D1CF922104D5796DE52B6A668A93B"/>
    <w:rsid w:val="00005D93"/>
  </w:style>
  <w:style w:type="paragraph" w:customStyle="1" w:styleId="8658862396E64F1B90746A50DDD94E23">
    <w:name w:val="8658862396E64F1B90746A50DDD94E23"/>
    <w:rsid w:val="00005D93"/>
  </w:style>
  <w:style w:type="paragraph" w:customStyle="1" w:styleId="957267F2500148BAAFE9F40DC3C170C7">
    <w:name w:val="957267F2500148BAAFE9F40DC3C170C7"/>
    <w:rsid w:val="00005D93"/>
  </w:style>
  <w:style w:type="paragraph" w:customStyle="1" w:styleId="2D6C8EDF2E974D2B9B09DC457CE943C91">
    <w:name w:val="2D6C8EDF2E974D2B9B09DC457CE943C91"/>
    <w:rsid w:val="00005D93"/>
    <w:rPr>
      <w:rFonts w:eastAsiaTheme="minorHAnsi"/>
    </w:rPr>
  </w:style>
  <w:style w:type="paragraph" w:customStyle="1" w:styleId="869F583E585648D1BA36E51E9893D4401">
    <w:name w:val="869F583E585648D1BA36E51E9893D4401"/>
    <w:rsid w:val="00005D93"/>
    <w:rPr>
      <w:rFonts w:eastAsiaTheme="minorHAnsi"/>
    </w:rPr>
  </w:style>
  <w:style w:type="paragraph" w:customStyle="1" w:styleId="4DC8845E385A4E6CAD085C78D9B3C6A91">
    <w:name w:val="4DC8845E385A4E6CAD085C78D9B3C6A91"/>
    <w:rsid w:val="00005D93"/>
    <w:rPr>
      <w:rFonts w:eastAsiaTheme="minorHAnsi"/>
    </w:rPr>
  </w:style>
  <w:style w:type="paragraph" w:customStyle="1" w:styleId="442D1CF922104D5796DE52B6A668A93B1">
    <w:name w:val="442D1CF922104D5796DE52B6A668A93B1"/>
    <w:rsid w:val="00005D93"/>
    <w:rPr>
      <w:rFonts w:eastAsiaTheme="minorHAnsi"/>
    </w:rPr>
  </w:style>
  <w:style w:type="paragraph" w:customStyle="1" w:styleId="957267F2500148BAAFE9F40DC3C170C71">
    <w:name w:val="957267F2500148BAAFE9F40DC3C170C71"/>
    <w:rsid w:val="00005D93"/>
    <w:rPr>
      <w:rFonts w:eastAsiaTheme="minorHAnsi"/>
    </w:rPr>
  </w:style>
  <w:style w:type="paragraph" w:customStyle="1" w:styleId="8658862396E64F1B90746A50DDD94E231">
    <w:name w:val="8658862396E64F1B90746A50DDD94E231"/>
    <w:rsid w:val="00005D93"/>
    <w:rPr>
      <w:rFonts w:eastAsiaTheme="minorHAnsi"/>
    </w:rPr>
  </w:style>
  <w:style w:type="paragraph" w:customStyle="1" w:styleId="30CB0B6997DC4D5B80E5DFBB1C2887717">
    <w:name w:val="30CB0B6997DC4D5B80E5DFBB1C2887717"/>
    <w:rsid w:val="00005D93"/>
    <w:rPr>
      <w:rFonts w:eastAsiaTheme="minorHAnsi"/>
    </w:rPr>
  </w:style>
  <w:style w:type="paragraph" w:customStyle="1" w:styleId="A1F6DD4E93624FA185DE032A4F6223E62">
    <w:name w:val="A1F6DD4E93624FA185DE032A4F6223E62"/>
    <w:rsid w:val="00005D93"/>
    <w:rPr>
      <w:rFonts w:eastAsiaTheme="minorHAnsi"/>
    </w:rPr>
  </w:style>
  <w:style w:type="paragraph" w:customStyle="1" w:styleId="F01D7EA9D0024177A27C43D3DFB16CF37">
    <w:name w:val="F01D7EA9D0024177A27C43D3DFB16CF37"/>
    <w:rsid w:val="00005D93"/>
    <w:rPr>
      <w:rFonts w:eastAsiaTheme="minorHAnsi"/>
    </w:rPr>
  </w:style>
  <w:style w:type="paragraph" w:customStyle="1" w:styleId="D42213DC89D9435A8381BC19D9FC978A7">
    <w:name w:val="D42213DC89D9435A8381BC19D9FC978A7"/>
    <w:rsid w:val="00005D93"/>
    <w:rPr>
      <w:rFonts w:eastAsiaTheme="minorHAnsi"/>
    </w:rPr>
  </w:style>
  <w:style w:type="paragraph" w:customStyle="1" w:styleId="88DD5E23447742088AA5A53542B6AA807">
    <w:name w:val="88DD5E23447742088AA5A53542B6AA807"/>
    <w:rsid w:val="00005D93"/>
    <w:rPr>
      <w:rFonts w:eastAsiaTheme="minorHAnsi"/>
    </w:rPr>
  </w:style>
  <w:style w:type="paragraph" w:customStyle="1" w:styleId="1106D294EA094522BBBC1BE9CA2384F98">
    <w:name w:val="1106D294EA094522BBBC1BE9CA2384F98"/>
    <w:rsid w:val="00005D93"/>
    <w:rPr>
      <w:rFonts w:eastAsiaTheme="minorHAnsi"/>
    </w:rPr>
  </w:style>
  <w:style w:type="paragraph" w:customStyle="1" w:styleId="9D8AED328B4545E0B5C480437BA625082">
    <w:name w:val="9D8AED328B4545E0B5C480437BA625082"/>
    <w:rsid w:val="00005D93"/>
    <w:rPr>
      <w:rFonts w:eastAsiaTheme="minorHAnsi"/>
    </w:rPr>
  </w:style>
  <w:style w:type="paragraph" w:customStyle="1" w:styleId="6AD4F996802A476382DB45E1FE473CEB2">
    <w:name w:val="6AD4F996802A476382DB45E1FE473CEB2"/>
    <w:rsid w:val="00005D93"/>
    <w:rPr>
      <w:rFonts w:eastAsiaTheme="minorHAnsi"/>
    </w:rPr>
  </w:style>
  <w:style w:type="paragraph" w:customStyle="1" w:styleId="04106F5E9EA14BEDB357F00898A3D9386">
    <w:name w:val="04106F5E9EA14BEDB357F00898A3D9386"/>
    <w:rsid w:val="00005D93"/>
    <w:rPr>
      <w:rFonts w:eastAsiaTheme="minorHAnsi"/>
    </w:rPr>
  </w:style>
  <w:style w:type="paragraph" w:customStyle="1" w:styleId="1FE9C998E0164F5FA5ACD9575A9935945">
    <w:name w:val="1FE9C998E0164F5FA5ACD9575A9935945"/>
    <w:rsid w:val="00005D93"/>
    <w:rPr>
      <w:rFonts w:eastAsiaTheme="minorHAnsi"/>
    </w:rPr>
  </w:style>
  <w:style w:type="paragraph" w:customStyle="1" w:styleId="20487318788447A5B98B2DB4D3FA016F5">
    <w:name w:val="20487318788447A5B98B2DB4D3FA016F5"/>
    <w:rsid w:val="00005D93"/>
    <w:rPr>
      <w:rFonts w:eastAsiaTheme="minorHAnsi"/>
    </w:rPr>
  </w:style>
  <w:style w:type="paragraph" w:customStyle="1" w:styleId="0BD204E152FE4D5689F185F059FA66881">
    <w:name w:val="0BD204E152FE4D5689F185F059FA66881"/>
    <w:rsid w:val="00005D93"/>
    <w:rPr>
      <w:rFonts w:eastAsiaTheme="minorHAnsi"/>
    </w:rPr>
  </w:style>
  <w:style w:type="paragraph" w:customStyle="1" w:styleId="9A6742DFBFB9486BACB39FB1C07317641">
    <w:name w:val="9A6742DFBFB9486BACB39FB1C07317641"/>
    <w:rsid w:val="00005D93"/>
    <w:rPr>
      <w:rFonts w:eastAsiaTheme="minorHAnsi"/>
    </w:rPr>
  </w:style>
  <w:style w:type="paragraph" w:customStyle="1" w:styleId="300B314E78064C93A43E24A9A61A23EF1">
    <w:name w:val="300B314E78064C93A43E24A9A61A23EF1"/>
    <w:rsid w:val="00005D93"/>
    <w:rPr>
      <w:rFonts w:eastAsiaTheme="minorHAnsi"/>
    </w:rPr>
  </w:style>
  <w:style w:type="paragraph" w:customStyle="1" w:styleId="BFF99EE742AC47DE836D1AE64E66065B1">
    <w:name w:val="BFF99EE742AC47DE836D1AE64E66065B1"/>
    <w:rsid w:val="00005D93"/>
    <w:rPr>
      <w:rFonts w:eastAsiaTheme="minorHAnsi"/>
    </w:rPr>
  </w:style>
  <w:style w:type="paragraph" w:customStyle="1" w:styleId="F5BB089A99BD43C8BC56E40C718304871">
    <w:name w:val="F5BB089A99BD43C8BC56E40C718304871"/>
    <w:rsid w:val="00005D93"/>
    <w:rPr>
      <w:rFonts w:eastAsiaTheme="minorHAnsi"/>
    </w:rPr>
  </w:style>
  <w:style w:type="paragraph" w:customStyle="1" w:styleId="201F0CA55EDE4194A36603446C7CDA931">
    <w:name w:val="201F0CA55EDE4194A36603446C7CDA931"/>
    <w:rsid w:val="00005D93"/>
    <w:rPr>
      <w:rFonts w:eastAsiaTheme="minorHAnsi"/>
    </w:rPr>
  </w:style>
  <w:style w:type="paragraph" w:customStyle="1" w:styleId="4733D6177EEE4347B2A24A6E3F89DDBA1">
    <w:name w:val="4733D6177EEE4347B2A24A6E3F89DDBA1"/>
    <w:rsid w:val="00005D93"/>
    <w:rPr>
      <w:rFonts w:eastAsiaTheme="minorHAnsi"/>
    </w:rPr>
  </w:style>
  <w:style w:type="paragraph" w:customStyle="1" w:styleId="C78E5742351743C4B56ECE7F2B901A9F1">
    <w:name w:val="C78E5742351743C4B56ECE7F2B901A9F1"/>
    <w:rsid w:val="00005D93"/>
    <w:rPr>
      <w:rFonts w:eastAsiaTheme="minorHAnsi"/>
    </w:rPr>
  </w:style>
  <w:style w:type="paragraph" w:customStyle="1" w:styleId="117D05F52F4341F0B73C5333D106DEA01">
    <w:name w:val="117D05F52F4341F0B73C5333D106DEA01"/>
    <w:rsid w:val="00005D93"/>
    <w:rPr>
      <w:rFonts w:eastAsiaTheme="minorHAnsi"/>
    </w:rPr>
  </w:style>
  <w:style w:type="paragraph" w:customStyle="1" w:styleId="3D9B596B90964D7DBA6C56AEBA4564951">
    <w:name w:val="3D9B596B90964D7DBA6C56AEBA4564951"/>
    <w:rsid w:val="00005D93"/>
    <w:rPr>
      <w:rFonts w:eastAsiaTheme="minorHAnsi"/>
    </w:rPr>
  </w:style>
  <w:style w:type="paragraph" w:customStyle="1" w:styleId="E30900B0E5FF4503BCEDBA8789D1AEEF">
    <w:name w:val="E30900B0E5FF4503BCEDBA8789D1AEEF"/>
    <w:rsid w:val="00005D93"/>
  </w:style>
  <w:style w:type="paragraph" w:customStyle="1" w:styleId="A244E20DAE2E4A08AB96D60ACFC41F5D">
    <w:name w:val="A244E20DAE2E4A08AB96D60ACFC41F5D"/>
    <w:rsid w:val="00005D93"/>
  </w:style>
  <w:style w:type="paragraph" w:customStyle="1" w:styleId="283F5B78541445CDB9F80E2757722D2F">
    <w:name w:val="283F5B78541445CDB9F80E2757722D2F"/>
    <w:rsid w:val="00005D93"/>
  </w:style>
  <w:style w:type="paragraph" w:customStyle="1" w:styleId="5F5285BB5AE448AF8D9C2D0C85DF91E1">
    <w:name w:val="5F5285BB5AE448AF8D9C2D0C85DF91E1"/>
    <w:rsid w:val="00005D93"/>
  </w:style>
  <w:style w:type="paragraph" w:customStyle="1" w:styleId="2D6C8EDF2E974D2B9B09DC457CE943C92">
    <w:name w:val="2D6C8EDF2E974D2B9B09DC457CE943C92"/>
    <w:rsid w:val="00005D93"/>
    <w:rPr>
      <w:rFonts w:eastAsiaTheme="minorHAnsi"/>
    </w:rPr>
  </w:style>
  <w:style w:type="paragraph" w:customStyle="1" w:styleId="869F583E585648D1BA36E51E9893D4402">
    <w:name w:val="869F583E585648D1BA36E51E9893D4402"/>
    <w:rsid w:val="00005D93"/>
    <w:rPr>
      <w:rFonts w:eastAsiaTheme="minorHAnsi"/>
    </w:rPr>
  </w:style>
  <w:style w:type="paragraph" w:customStyle="1" w:styleId="4DC8845E385A4E6CAD085C78D9B3C6A92">
    <w:name w:val="4DC8845E385A4E6CAD085C78D9B3C6A92"/>
    <w:rsid w:val="00005D93"/>
    <w:rPr>
      <w:rFonts w:eastAsiaTheme="minorHAnsi"/>
    </w:rPr>
  </w:style>
  <w:style w:type="paragraph" w:customStyle="1" w:styleId="442D1CF922104D5796DE52B6A668A93B2">
    <w:name w:val="442D1CF922104D5796DE52B6A668A93B2"/>
    <w:rsid w:val="00005D93"/>
    <w:rPr>
      <w:rFonts w:eastAsiaTheme="minorHAnsi"/>
    </w:rPr>
  </w:style>
  <w:style w:type="paragraph" w:customStyle="1" w:styleId="957267F2500148BAAFE9F40DC3C170C72">
    <w:name w:val="957267F2500148BAAFE9F40DC3C170C72"/>
    <w:rsid w:val="00005D93"/>
    <w:rPr>
      <w:rFonts w:eastAsiaTheme="minorHAnsi"/>
    </w:rPr>
  </w:style>
  <w:style w:type="paragraph" w:customStyle="1" w:styleId="E30900B0E5FF4503BCEDBA8789D1AEEF1">
    <w:name w:val="E30900B0E5FF4503BCEDBA8789D1AEEF1"/>
    <w:rsid w:val="00005D93"/>
    <w:rPr>
      <w:rFonts w:eastAsiaTheme="minorHAnsi"/>
    </w:rPr>
  </w:style>
  <w:style w:type="paragraph" w:customStyle="1" w:styleId="A244E20DAE2E4A08AB96D60ACFC41F5D1">
    <w:name w:val="A244E20DAE2E4A08AB96D60ACFC41F5D1"/>
    <w:rsid w:val="00005D93"/>
    <w:rPr>
      <w:rFonts w:eastAsiaTheme="minorHAnsi"/>
    </w:rPr>
  </w:style>
  <w:style w:type="paragraph" w:customStyle="1" w:styleId="283F5B78541445CDB9F80E2757722D2F1">
    <w:name w:val="283F5B78541445CDB9F80E2757722D2F1"/>
    <w:rsid w:val="00005D93"/>
    <w:rPr>
      <w:rFonts w:eastAsiaTheme="minorHAnsi"/>
    </w:rPr>
  </w:style>
  <w:style w:type="paragraph" w:customStyle="1" w:styleId="5F5285BB5AE448AF8D9C2D0C85DF91E11">
    <w:name w:val="5F5285BB5AE448AF8D9C2D0C85DF91E11"/>
    <w:rsid w:val="00005D93"/>
    <w:rPr>
      <w:rFonts w:eastAsiaTheme="minorHAnsi"/>
    </w:rPr>
  </w:style>
  <w:style w:type="paragraph" w:customStyle="1" w:styleId="6F09CC217B364615864E988D0094F72B">
    <w:name w:val="6F09CC217B364615864E988D0094F72B"/>
    <w:rsid w:val="00005D93"/>
    <w:rPr>
      <w:rFonts w:eastAsiaTheme="minorHAnsi"/>
    </w:rPr>
  </w:style>
  <w:style w:type="paragraph" w:customStyle="1" w:styleId="8658862396E64F1B90746A50DDD94E232">
    <w:name w:val="8658862396E64F1B90746A50DDD94E232"/>
    <w:rsid w:val="00005D93"/>
    <w:rPr>
      <w:rFonts w:eastAsiaTheme="minorHAnsi"/>
    </w:rPr>
  </w:style>
  <w:style w:type="paragraph" w:customStyle="1" w:styleId="30CB0B6997DC4D5B80E5DFBB1C2887718">
    <w:name w:val="30CB0B6997DC4D5B80E5DFBB1C2887718"/>
    <w:rsid w:val="00005D93"/>
    <w:rPr>
      <w:rFonts w:eastAsiaTheme="minorHAnsi"/>
    </w:rPr>
  </w:style>
  <w:style w:type="paragraph" w:customStyle="1" w:styleId="A1F6DD4E93624FA185DE032A4F6223E63">
    <w:name w:val="A1F6DD4E93624FA185DE032A4F6223E63"/>
    <w:rsid w:val="00005D93"/>
    <w:rPr>
      <w:rFonts w:eastAsiaTheme="minorHAnsi"/>
    </w:rPr>
  </w:style>
  <w:style w:type="paragraph" w:customStyle="1" w:styleId="9D8AED328B4545E0B5C480437BA625083">
    <w:name w:val="9D8AED328B4545E0B5C480437BA625083"/>
    <w:rsid w:val="00005D93"/>
    <w:rPr>
      <w:rFonts w:eastAsiaTheme="minorHAnsi"/>
    </w:rPr>
  </w:style>
  <w:style w:type="paragraph" w:customStyle="1" w:styleId="6AD4F996802A476382DB45E1FE473CEB3">
    <w:name w:val="6AD4F996802A476382DB45E1FE473CEB3"/>
    <w:rsid w:val="00005D93"/>
    <w:rPr>
      <w:rFonts w:eastAsiaTheme="minorHAnsi"/>
    </w:rPr>
  </w:style>
  <w:style w:type="paragraph" w:customStyle="1" w:styleId="04106F5E9EA14BEDB357F00898A3D9387">
    <w:name w:val="04106F5E9EA14BEDB357F00898A3D9387"/>
    <w:rsid w:val="00005D93"/>
    <w:rPr>
      <w:rFonts w:eastAsiaTheme="minorHAnsi"/>
    </w:rPr>
  </w:style>
  <w:style w:type="paragraph" w:customStyle="1" w:styleId="1FE9C998E0164F5FA5ACD9575A9935946">
    <w:name w:val="1FE9C998E0164F5FA5ACD9575A9935946"/>
    <w:rsid w:val="00005D93"/>
    <w:rPr>
      <w:rFonts w:eastAsiaTheme="minorHAnsi"/>
    </w:rPr>
  </w:style>
  <w:style w:type="paragraph" w:customStyle="1" w:styleId="20487318788447A5B98B2DB4D3FA016F6">
    <w:name w:val="20487318788447A5B98B2DB4D3FA016F6"/>
    <w:rsid w:val="00005D93"/>
    <w:rPr>
      <w:rFonts w:eastAsiaTheme="minorHAnsi"/>
    </w:rPr>
  </w:style>
  <w:style w:type="paragraph" w:customStyle="1" w:styleId="0BD204E152FE4D5689F185F059FA66882">
    <w:name w:val="0BD204E152FE4D5689F185F059FA66882"/>
    <w:rsid w:val="00005D93"/>
    <w:rPr>
      <w:rFonts w:eastAsiaTheme="minorHAnsi"/>
    </w:rPr>
  </w:style>
  <w:style w:type="paragraph" w:customStyle="1" w:styleId="9A6742DFBFB9486BACB39FB1C07317642">
    <w:name w:val="9A6742DFBFB9486BACB39FB1C07317642"/>
    <w:rsid w:val="00005D93"/>
    <w:rPr>
      <w:rFonts w:eastAsiaTheme="minorHAnsi"/>
    </w:rPr>
  </w:style>
  <w:style w:type="paragraph" w:customStyle="1" w:styleId="300B314E78064C93A43E24A9A61A23EF2">
    <w:name w:val="300B314E78064C93A43E24A9A61A23EF2"/>
    <w:rsid w:val="00005D93"/>
    <w:rPr>
      <w:rFonts w:eastAsiaTheme="minorHAnsi"/>
    </w:rPr>
  </w:style>
  <w:style w:type="paragraph" w:customStyle="1" w:styleId="BFF99EE742AC47DE836D1AE64E66065B2">
    <w:name w:val="BFF99EE742AC47DE836D1AE64E66065B2"/>
    <w:rsid w:val="00005D93"/>
    <w:rPr>
      <w:rFonts w:eastAsiaTheme="minorHAnsi"/>
    </w:rPr>
  </w:style>
  <w:style w:type="paragraph" w:customStyle="1" w:styleId="F5BB089A99BD43C8BC56E40C718304872">
    <w:name w:val="F5BB089A99BD43C8BC56E40C718304872"/>
    <w:rsid w:val="00005D93"/>
    <w:rPr>
      <w:rFonts w:eastAsiaTheme="minorHAnsi"/>
    </w:rPr>
  </w:style>
  <w:style w:type="paragraph" w:customStyle="1" w:styleId="201F0CA55EDE4194A36603446C7CDA932">
    <w:name w:val="201F0CA55EDE4194A36603446C7CDA932"/>
    <w:rsid w:val="00005D93"/>
    <w:rPr>
      <w:rFonts w:eastAsiaTheme="minorHAnsi"/>
    </w:rPr>
  </w:style>
  <w:style w:type="paragraph" w:customStyle="1" w:styleId="4733D6177EEE4347B2A24A6E3F89DDBA2">
    <w:name w:val="4733D6177EEE4347B2A24A6E3F89DDBA2"/>
    <w:rsid w:val="00005D93"/>
    <w:rPr>
      <w:rFonts w:eastAsiaTheme="minorHAnsi"/>
    </w:rPr>
  </w:style>
  <w:style w:type="paragraph" w:customStyle="1" w:styleId="C78E5742351743C4B56ECE7F2B901A9F2">
    <w:name w:val="C78E5742351743C4B56ECE7F2B901A9F2"/>
    <w:rsid w:val="00005D93"/>
    <w:rPr>
      <w:rFonts w:eastAsiaTheme="minorHAnsi"/>
    </w:rPr>
  </w:style>
  <w:style w:type="paragraph" w:customStyle="1" w:styleId="117D05F52F4341F0B73C5333D106DEA02">
    <w:name w:val="117D05F52F4341F0B73C5333D106DEA02"/>
    <w:rsid w:val="00005D93"/>
    <w:rPr>
      <w:rFonts w:eastAsiaTheme="minorHAnsi"/>
    </w:rPr>
  </w:style>
  <w:style w:type="paragraph" w:customStyle="1" w:styleId="3D9B596B90964D7DBA6C56AEBA4564952">
    <w:name w:val="3D9B596B90964D7DBA6C56AEBA4564952"/>
    <w:rsid w:val="00005D93"/>
    <w:rPr>
      <w:rFonts w:eastAsiaTheme="minorHAnsi"/>
    </w:rPr>
  </w:style>
  <w:style w:type="paragraph" w:customStyle="1" w:styleId="D6CA60ED3CCE47649DF6C9169F18EE04">
    <w:name w:val="D6CA60ED3CCE47649DF6C9169F18EE04"/>
    <w:rsid w:val="00005D93"/>
  </w:style>
  <w:style w:type="paragraph" w:customStyle="1" w:styleId="BBE31BA75B234FF8BEBFF76E33087905">
    <w:name w:val="BBE31BA75B234FF8BEBFF76E33087905"/>
    <w:rsid w:val="00005D93"/>
  </w:style>
  <w:style w:type="paragraph" w:customStyle="1" w:styleId="521C18F3B382463492A03DAA1DC7AAFD">
    <w:name w:val="521C18F3B382463492A03DAA1DC7AAFD"/>
    <w:rsid w:val="00005D93"/>
  </w:style>
  <w:style w:type="paragraph" w:customStyle="1" w:styleId="D06009FA23B845F5AE4DF01AEB9A9B7F">
    <w:name w:val="D06009FA23B845F5AE4DF01AEB9A9B7F"/>
    <w:rsid w:val="00005D93"/>
  </w:style>
  <w:style w:type="paragraph" w:customStyle="1" w:styleId="2D6C8EDF2E974D2B9B09DC457CE943C93">
    <w:name w:val="2D6C8EDF2E974D2B9B09DC457CE943C93"/>
    <w:rsid w:val="00005D93"/>
    <w:rPr>
      <w:rFonts w:eastAsiaTheme="minorHAnsi"/>
    </w:rPr>
  </w:style>
  <w:style w:type="paragraph" w:customStyle="1" w:styleId="869F583E585648D1BA36E51E9893D4403">
    <w:name w:val="869F583E585648D1BA36E51E9893D4403"/>
    <w:rsid w:val="00005D93"/>
    <w:rPr>
      <w:rFonts w:eastAsiaTheme="minorHAnsi"/>
    </w:rPr>
  </w:style>
  <w:style w:type="paragraph" w:customStyle="1" w:styleId="4DC8845E385A4E6CAD085C78D9B3C6A93">
    <w:name w:val="4DC8845E385A4E6CAD085C78D9B3C6A93"/>
    <w:rsid w:val="00005D93"/>
    <w:rPr>
      <w:rFonts w:eastAsiaTheme="minorHAnsi"/>
    </w:rPr>
  </w:style>
  <w:style w:type="paragraph" w:customStyle="1" w:styleId="442D1CF922104D5796DE52B6A668A93B3">
    <w:name w:val="442D1CF922104D5796DE52B6A668A93B3"/>
    <w:rsid w:val="00005D93"/>
    <w:rPr>
      <w:rFonts w:eastAsiaTheme="minorHAnsi"/>
    </w:rPr>
  </w:style>
  <w:style w:type="paragraph" w:customStyle="1" w:styleId="957267F2500148BAAFE9F40DC3C170C73">
    <w:name w:val="957267F2500148BAAFE9F40DC3C170C73"/>
    <w:rsid w:val="00005D93"/>
    <w:rPr>
      <w:rFonts w:eastAsiaTheme="minorHAnsi"/>
    </w:rPr>
  </w:style>
  <w:style w:type="paragraph" w:customStyle="1" w:styleId="E30900B0E5FF4503BCEDBA8789D1AEEF2">
    <w:name w:val="E30900B0E5FF4503BCEDBA8789D1AEEF2"/>
    <w:rsid w:val="00005D93"/>
    <w:rPr>
      <w:rFonts w:eastAsiaTheme="minorHAnsi"/>
    </w:rPr>
  </w:style>
  <w:style w:type="paragraph" w:customStyle="1" w:styleId="A244E20DAE2E4A08AB96D60ACFC41F5D2">
    <w:name w:val="A244E20DAE2E4A08AB96D60ACFC41F5D2"/>
    <w:rsid w:val="00005D93"/>
    <w:rPr>
      <w:rFonts w:eastAsiaTheme="minorHAnsi"/>
    </w:rPr>
  </w:style>
  <w:style w:type="paragraph" w:customStyle="1" w:styleId="283F5B78541445CDB9F80E2757722D2F2">
    <w:name w:val="283F5B78541445CDB9F80E2757722D2F2"/>
    <w:rsid w:val="00005D93"/>
    <w:rPr>
      <w:rFonts w:eastAsiaTheme="minorHAnsi"/>
    </w:rPr>
  </w:style>
  <w:style w:type="paragraph" w:customStyle="1" w:styleId="5F5285BB5AE448AF8D9C2D0C85DF91E12">
    <w:name w:val="5F5285BB5AE448AF8D9C2D0C85DF91E12"/>
    <w:rsid w:val="00005D93"/>
    <w:rPr>
      <w:rFonts w:eastAsiaTheme="minorHAnsi"/>
    </w:rPr>
  </w:style>
  <w:style w:type="paragraph" w:customStyle="1" w:styleId="6F09CC217B364615864E988D0094F72B1">
    <w:name w:val="6F09CC217B364615864E988D0094F72B1"/>
    <w:rsid w:val="00005D93"/>
    <w:rPr>
      <w:rFonts w:eastAsiaTheme="minorHAnsi"/>
    </w:rPr>
  </w:style>
  <w:style w:type="paragraph" w:customStyle="1" w:styleId="8658862396E64F1B90746A50DDD94E233">
    <w:name w:val="8658862396E64F1B90746A50DDD94E233"/>
    <w:rsid w:val="00005D93"/>
    <w:rPr>
      <w:rFonts w:eastAsiaTheme="minorHAnsi"/>
    </w:rPr>
  </w:style>
  <w:style w:type="paragraph" w:customStyle="1" w:styleId="30CB0B6997DC4D5B80E5DFBB1C2887719">
    <w:name w:val="30CB0B6997DC4D5B80E5DFBB1C2887719"/>
    <w:rsid w:val="00005D93"/>
    <w:rPr>
      <w:rFonts w:eastAsiaTheme="minorHAnsi"/>
    </w:rPr>
  </w:style>
  <w:style w:type="paragraph" w:customStyle="1" w:styleId="A1F6DD4E93624FA185DE032A4F6223E64">
    <w:name w:val="A1F6DD4E93624FA185DE032A4F6223E64"/>
    <w:rsid w:val="00005D93"/>
    <w:rPr>
      <w:rFonts w:eastAsiaTheme="minorHAnsi"/>
    </w:rPr>
  </w:style>
  <w:style w:type="paragraph" w:customStyle="1" w:styleId="9D8AED328B4545E0B5C480437BA625084">
    <w:name w:val="9D8AED328B4545E0B5C480437BA625084"/>
    <w:rsid w:val="00005D93"/>
    <w:rPr>
      <w:rFonts w:eastAsiaTheme="minorHAnsi"/>
    </w:rPr>
  </w:style>
  <w:style w:type="paragraph" w:customStyle="1" w:styleId="6AD4F996802A476382DB45E1FE473CEB4">
    <w:name w:val="6AD4F996802A476382DB45E1FE473CEB4"/>
    <w:rsid w:val="00005D93"/>
    <w:rPr>
      <w:rFonts w:eastAsiaTheme="minorHAnsi"/>
    </w:rPr>
  </w:style>
  <w:style w:type="paragraph" w:customStyle="1" w:styleId="04106F5E9EA14BEDB357F00898A3D9388">
    <w:name w:val="04106F5E9EA14BEDB357F00898A3D9388"/>
    <w:rsid w:val="00005D93"/>
    <w:rPr>
      <w:rFonts w:eastAsiaTheme="minorHAnsi"/>
    </w:rPr>
  </w:style>
  <w:style w:type="paragraph" w:customStyle="1" w:styleId="1FE9C998E0164F5FA5ACD9575A9935947">
    <w:name w:val="1FE9C998E0164F5FA5ACD9575A9935947"/>
    <w:rsid w:val="00005D93"/>
    <w:rPr>
      <w:rFonts w:eastAsiaTheme="minorHAnsi"/>
    </w:rPr>
  </w:style>
  <w:style w:type="paragraph" w:customStyle="1" w:styleId="20487318788447A5B98B2DB4D3FA016F7">
    <w:name w:val="20487318788447A5B98B2DB4D3FA016F7"/>
    <w:rsid w:val="00005D93"/>
    <w:rPr>
      <w:rFonts w:eastAsiaTheme="minorHAnsi"/>
    </w:rPr>
  </w:style>
  <w:style w:type="paragraph" w:customStyle="1" w:styleId="D6CA60ED3CCE47649DF6C9169F18EE041">
    <w:name w:val="D6CA60ED3CCE47649DF6C9169F18EE041"/>
    <w:rsid w:val="00005D93"/>
    <w:rPr>
      <w:rFonts w:eastAsiaTheme="minorHAnsi"/>
    </w:rPr>
  </w:style>
  <w:style w:type="paragraph" w:customStyle="1" w:styleId="BBE31BA75B234FF8BEBFF76E330879051">
    <w:name w:val="BBE31BA75B234FF8BEBFF76E330879051"/>
    <w:rsid w:val="00005D93"/>
    <w:rPr>
      <w:rFonts w:eastAsiaTheme="minorHAnsi"/>
    </w:rPr>
  </w:style>
  <w:style w:type="paragraph" w:customStyle="1" w:styleId="521C18F3B382463492A03DAA1DC7AAFD1">
    <w:name w:val="521C18F3B382463492A03DAA1DC7AAFD1"/>
    <w:rsid w:val="00005D93"/>
    <w:rPr>
      <w:rFonts w:eastAsiaTheme="minorHAnsi"/>
    </w:rPr>
  </w:style>
  <w:style w:type="paragraph" w:customStyle="1" w:styleId="D06009FA23B845F5AE4DF01AEB9A9B7F1">
    <w:name w:val="D06009FA23B845F5AE4DF01AEB9A9B7F1"/>
    <w:rsid w:val="00005D93"/>
    <w:rPr>
      <w:rFonts w:eastAsiaTheme="minorHAnsi"/>
    </w:rPr>
  </w:style>
  <w:style w:type="paragraph" w:customStyle="1" w:styleId="F5BB089A99BD43C8BC56E40C718304873">
    <w:name w:val="F5BB089A99BD43C8BC56E40C718304873"/>
    <w:rsid w:val="00005D93"/>
    <w:rPr>
      <w:rFonts w:eastAsiaTheme="minorHAnsi"/>
    </w:rPr>
  </w:style>
  <w:style w:type="paragraph" w:customStyle="1" w:styleId="201F0CA55EDE4194A36603446C7CDA933">
    <w:name w:val="201F0CA55EDE4194A36603446C7CDA933"/>
    <w:rsid w:val="00005D93"/>
    <w:rPr>
      <w:rFonts w:eastAsiaTheme="minorHAnsi"/>
    </w:rPr>
  </w:style>
  <w:style w:type="paragraph" w:customStyle="1" w:styleId="4733D6177EEE4347B2A24A6E3F89DDBA3">
    <w:name w:val="4733D6177EEE4347B2A24A6E3F89DDBA3"/>
    <w:rsid w:val="00005D93"/>
    <w:rPr>
      <w:rFonts w:eastAsiaTheme="minorHAnsi"/>
    </w:rPr>
  </w:style>
  <w:style w:type="paragraph" w:customStyle="1" w:styleId="C78E5742351743C4B56ECE7F2B901A9F3">
    <w:name w:val="C78E5742351743C4B56ECE7F2B901A9F3"/>
    <w:rsid w:val="00005D93"/>
    <w:rPr>
      <w:rFonts w:eastAsiaTheme="minorHAnsi"/>
    </w:rPr>
  </w:style>
  <w:style w:type="paragraph" w:customStyle="1" w:styleId="117D05F52F4341F0B73C5333D106DEA03">
    <w:name w:val="117D05F52F4341F0B73C5333D106DEA03"/>
    <w:rsid w:val="00005D93"/>
    <w:rPr>
      <w:rFonts w:eastAsiaTheme="minorHAnsi"/>
    </w:rPr>
  </w:style>
  <w:style w:type="paragraph" w:customStyle="1" w:styleId="3D9B596B90964D7DBA6C56AEBA4564953">
    <w:name w:val="3D9B596B90964D7DBA6C56AEBA4564953"/>
    <w:rsid w:val="00005D93"/>
    <w:rPr>
      <w:rFonts w:eastAsiaTheme="minorHAnsi"/>
    </w:rPr>
  </w:style>
  <w:style w:type="paragraph" w:customStyle="1" w:styleId="E0A0C4A21CF847C2BB75CF7B01627B09">
    <w:name w:val="E0A0C4A21CF847C2BB75CF7B01627B09"/>
    <w:rsid w:val="00005D93"/>
  </w:style>
  <w:style w:type="paragraph" w:customStyle="1" w:styleId="BA6EF78DE93E4E63B48DA283F0CA4FE1">
    <w:name w:val="BA6EF78DE93E4E63B48DA283F0CA4FE1"/>
    <w:rsid w:val="00005D93"/>
  </w:style>
  <w:style w:type="paragraph" w:customStyle="1" w:styleId="E12738EA54F8439AAF1E92635265A6FB">
    <w:name w:val="E12738EA54F8439AAF1E92635265A6FB"/>
    <w:rsid w:val="00005D93"/>
  </w:style>
  <w:style w:type="paragraph" w:customStyle="1" w:styleId="19D4EE1EA3A14D719ED8608994F6D302">
    <w:name w:val="19D4EE1EA3A14D719ED8608994F6D302"/>
    <w:rsid w:val="00005D93"/>
  </w:style>
  <w:style w:type="paragraph" w:customStyle="1" w:styleId="717467799DA94332A04687240D71E03A">
    <w:name w:val="717467799DA94332A04687240D71E03A"/>
    <w:rsid w:val="00005D93"/>
  </w:style>
  <w:style w:type="paragraph" w:customStyle="1" w:styleId="18D5B1D9C07A4E9AB247B48B0EEA8F5F">
    <w:name w:val="18D5B1D9C07A4E9AB247B48B0EEA8F5F"/>
    <w:rsid w:val="00005D93"/>
  </w:style>
  <w:style w:type="paragraph" w:customStyle="1" w:styleId="FAC61C09339C43F9A5AECD0D7D7E24E0">
    <w:name w:val="FAC61C09339C43F9A5AECD0D7D7E24E0"/>
    <w:rsid w:val="00005D93"/>
  </w:style>
  <w:style w:type="paragraph" w:customStyle="1" w:styleId="BADE8E665A844699930134417AE32E75">
    <w:name w:val="BADE8E665A844699930134417AE32E75"/>
    <w:rsid w:val="00005D93"/>
  </w:style>
  <w:style w:type="paragraph" w:customStyle="1" w:styleId="A602C45977854BBCBF1E57260C10C845">
    <w:name w:val="A602C45977854BBCBF1E57260C10C845"/>
    <w:rsid w:val="00005D93"/>
  </w:style>
  <w:style w:type="paragraph" w:customStyle="1" w:styleId="E8E81F14A1C641C3AB1F0800AE18DA9F">
    <w:name w:val="E8E81F14A1C641C3AB1F0800AE18DA9F"/>
    <w:rsid w:val="00005D93"/>
  </w:style>
  <w:style w:type="paragraph" w:customStyle="1" w:styleId="4E9F53C008FF4CD7BAD9C2B7CD24A2CB">
    <w:name w:val="4E9F53C008FF4CD7BAD9C2B7CD24A2CB"/>
    <w:rsid w:val="00005D93"/>
  </w:style>
  <w:style w:type="paragraph" w:customStyle="1" w:styleId="2D6C8EDF2E974D2B9B09DC457CE943C94">
    <w:name w:val="2D6C8EDF2E974D2B9B09DC457CE943C94"/>
    <w:rsid w:val="00005D93"/>
    <w:rPr>
      <w:rFonts w:eastAsiaTheme="minorHAnsi"/>
    </w:rPr>
  </w:style>
  <w:style w:type="paragraph" w:customStyle="1" w:styleId="869F583E585648D1BA36E51E9893D4404">
    <w:name w:val="869F583E585648D1BA36E51E9893D4404"/>
    <w:rsid w:val="00005D93"/>
    <w:rPr>
      <w:rFonts w:eastAsiaTheme="minorHAnsi"/>
    </w:rPr>
  </w:style>
  <w:style w:type="paragraph" w:customStyle="1" w:styleId="4DC8845E385A4E6CAD085C78D9B3C6A94">
    <w:name w:val="4DC8845E385A4E6CAD085C78D9B3C6A94"/>
    <w:rsid w:val="00005D93"/>
    <w:rPr>
      <w:rFonts w:eastAsiaTheme="minorHAnsi"/>
    </w:rPr>
  </w:style>
  <w:style w:type="paragraph" w:customStyle="1" w:styleId="442D1CF922104D5796DE52B6A668A93B4">
    <w:name w:val="442D1CF922104D5796DE52B6A668A93B4"/>
    <w:rsid w:val="00005D93"/>
    <w:rPr>
      <w:rFonts w:eastAsiaTheme="minorHAnsi"/>
    </w:rPr>
  </w:style>
  <w:style w:type="paragraph" w:customStyle="1" w:styleId="957267F2500148BAAFE9F40DC3C170C74">
    <w:name w:val="957267F2500148BAAFE9F40DC3C170C74"/>
    <w:rsid w:val="00005D93"/>
    <w:rPr>
      <w:rFonts w:eastAsiaTheme="minorHAnsi"/>
    </w:rPr>
  </w:style>
  <w:style w:type="paragraph" w:customStyle="1" w:styleId="E30900B0E5FF4503BCEDBA8789D1AEEF3">
    <w:name w:val="E30900B0E5FF4503BCEDBA8789D1AEEF3"/>
    <w:rsid w:val="00005D93"/>
    <w:rPr>
      <w:rFonts w:eastAsiaTheme="minorHAnsi"/>
    </w:rPr>
  </w:style>
  <w:style w:type="paragraph" w:customStyle="1" w:styleId="A244E20DAE2E4A08AB96D60ACFC41F5D3">
    <w:name w:val="A244E20DAE2E4A08AB96D60ACFC41F5D3"/>
    <w:rsid w:val="00005D93"/>
    <w:rPr>
      <w:rFonts w:eastAsiaTheme="minorHAnsi"/>
    </w:rPr>
  </w:style>
  <w:style w:type="paragraph" w:customStyle="1" w:styleId="283F5B78541445CDB9F80E2757722D2F3">
    <w:name w:val="283F5B78541445CDB9F80E2757722D2F3"/>
    <w:rsid w:val="00005D93"/>
    <w:rPr>
      <w:rFonts w:eastAsiaTheme="minorHAnsi"/>
    </w:rPr>
  </w:style>
  <w:style w:type="paragraph" w:customStyle="1" w:styleId="5F5285BB5AE448AF8D9C2D0C85DF91E13">
    <w:name w:val="5F5285BB5AE448AF8D9C2D0C85DF91E13"/>
    <w:rsid w:val="00005D93"/>
    <w:rPr>
      <w:rFonts w:eastAsiaTheme="minorHAnsi"/>
    </w:rPr>
  </w:style>
  <w:style w:type="paragraph" w:customStyle="1" w:styleId="6F09CC217B364615864E988D0094F72B2">
    <w:name w:val="6F09CC217B364615864E988D0094F72B2"/>
    <w:rsid w:val="00005D93"/>
    <w:rPr>
      <w:rFonts w:eastAsiaTheme="minorHAnsi"/>
    </w:rPr>
  </w:style>
  <w:style w:type="paragraph" w:customStyle="1" w:styleId="8658862396E64F1B90746A50DDD94E234">
    <w:name w:val="8658862396E64F1B90746A50DDD94E234"/>
    <w:rsid w:val="00005D93"/>
    <w:rPr>
      <w:rFonts w:eastAsiaTheme="minorHAnsi"/>
    </w:rPr>
  </w:style>
  <w:style w:type="paragraph" w:customStyle="1" w:styleId="30CB0B6997DC4D5B80E5DFBB1C28877110">
    <w:name w:val="30CB0B6997DC4D5B80E5DFBB1C28877110"/>
    <w:rsid w:val="00005D93"/>
    <w:rPr>
      <w:rFonts w:eastAsiaTheme="minorHAnsi"/>
    </w:rPr>
  </w:style>
  <w:style w:type="paragraph" w:customStyle="1" w:styleId="A1F6DD4E93624FA185DE032A4F6223E65">
    <w:name w:val="A1F6DD4E93624FA185DE032A4F6223E65"/>
    <w:rsid w:val="00005D93"/>
    <w:rPr>
      <w:rFonts w:eastAsiaTheme="minorHAnsi"/>
    </w:rPr>
  </w:style>
  <w:style w:type="paragraph" w:customStyle="1" w:styleId="18D5B1D9C07A4E9AB247B48B0EEA8F5F1">
    <w:name w:val="18D5B1D9C07A4E9AB247B48B0EEA8F5F1"/>
    <w:rsid w:val="00005D93"/>
    <w:rPr>
      <w:rFonts w:eastAsiaTheme="minorHAnsi"/>
    </w:rPr>
  </w:style>
  <w:style w:type="paragraph" w:customStyle="1" w:styleId="BADE8E665A844699930134417AE32E751">
    <w:name w:val="BADE8E665A844699930134417AE32E751"/>
    <w:rsid w:val="00005D93"/>
    <w:rPr>
      <w:rFonts w:eastAsiaTheme="minorHAnsi"/>
    </w:rPr>
  </w:style>
  <w:style w:type="paragraph" w:customStyle="1" w:styleId="A602C45977854BBCBF1E57260C10C8451">
    <w:name w:val="A602C45977854BBCBF1E57260C10C8451"/>
    <w:rsid w:val="00005D93"/>
    <w:rPr>
      <w:rFonts w:eastAsiaTheme="minorHAnsi"/>
    </w:rPr>
  </w:style>
  <w:style w:type="paragraph" w:customStyle="1" w:styleId="4E9F53C008FF4CD7BAD9C2B7CD24A2CB1">
    <w:name w:val="4E9F53C008FF4CD7BAD9C2B7CD24A2CB1"/>
    <w:rsid w:val="00005D93"/>
    <w:rPr>
      <w:rFonts w:eastAsiaTheme="minorHAnsi"/>
    </w:rPr>
  </w:style>
  <w:style w:type="paragraph" w:customStyle="1" w:styleId="20487318788447A5B98B2DB4D3FA016F8">
    <w:name w:val="20487318788447A5B98B2DB4D3FA016F8"/>
    <w:rsid w:val="00005D93"/>
    <w:rPr>
      <w:rFonts w:eastAsiaTheme="minorHAnsi"/>
    </w:rPr>
  </w:style>
  <w:style w:type="paragraph" w:customStyle="1" w:styleId="D6CA60ED3CCE47649DF6C9169F18EE042">
    <w:name w:val="D6CA60ED3CCE47649DF6C9169F18EE042"/>
    <w:rsid w:val="00005D93"/>
    <w:rPr>
      <w:rFonts w:eastAsiaTheme="minorHAnsi"/>
    </w:rPr>
  </w:style>
  <w:style w:type="paragraph" w:customStyle="1" w:styleId="BBE31BA75B234FF8BEBFF76E330879052">
    <w:name w:val="BBE31BA75B234FF8BEBFF76E330879052"/>
    <w:rsid w:val="00005D93"/>
    <w:rPr>
      <w:rFonts w:eastAsiaTheme="minorHAnsi"/>
    </w:rPr>
  </w:style>
  <w:style w:type="paragraph" w:customStyle="1" w:styleId="521C18F3B382463492A03DAA1DC7AAFD2">
    <w:name w:val="521C18F3B382463492A03DAA1DC7AAFD2"/>
    <w:rsid w:val="00005D93"/>
    <w:rPr>
      <w:rFonts w:eastAsiaTheme="minorHAnsi"/>
    </w:rPr>
  </w:style>
  <w:style w:type="paragraph" w:customStyle="1" w:styleId="E0A0C4A21CF847C2BB75CF7B01627B091">
    <w:name w:val="E0A0C4A21CF847C2BB75CF7B01627B091"/>
    <w:rsid w:val="00005D93"/>
    <w:rPr>
      <w:rFonts w:eastAsiaTheme="minorHAnsi"/>
    </w:rPr>
  </w:style>
  <w:style w:type="paragraph" w:customStyle="1" w:styleId="F5BB089A99BD43C8BC56E40C718304874">
    <w:name w:val="F5BB089A99BD43C8BC56E40C718304874"/>
    <w:rsid w:val="00005D93"/>
    <w:rPr>
      <w:rFonts w:eastAsiaTheme="minorHAnsi"/>
    </w:rPr>
  </w:style>
  <w:style w:type="paragraph" w:customStyle="1" w:styleId="201F0CA55EDE4194A36603446C7CDA934">
    <w:name w:val="201F0CA55EDE4194A36603446C7CDA934"/>
    <w:rsid w:val="00005D93"/>
    <w:rPr>
      <w:rFonts w:eastAsiaTheme="minorHAnsi"/>
    </w:rPr>
  </w:style>
  <w:style w:type="paragraph" w:customStyle="1" w:styleId="BA6EF78DE93E4E63B48DA283F0CA4FE11">
    <w:name w:val="BA6EF78DE93E4E63B48DA283F0CA4FE11"/>
    <w:rsid w:val="00005D93"/>
    <w:rPr>
      <w:rFonts w:eastAsiaTheme="minorHAnsi"/>
    </w:rPr>
  </w:style>
  <w:style w:type="paragraph" w:customStyle="1" w:styleId="E12738EA54F8439AAF1E92635265A6FB1">
    <w:name w:val="E12738EA54F8439AAF1E92635265A6FB1"/>
    <w:rsid w:val="00005D93"/>
    <w:rPr>
      <w:rFonts w:eastAsiaTheme="minorHAnsi"/>
    </w:rPr>
  </w:style>
  <w:style w:type="paragraph" w:customStyle="1" w:styleId="19D4EE1EA3A14D719ED8608994F6D3021">
    <w:name w:val="19D4EE1EA3A14D719ED8608994F6D3021"/>
    <w:rsid w:val="00005D93"/>
    <w:rPr>
      <w:rFonts w:eastAsiaTheme="minorHAnsi"/>
    </w:rPr>
  </w:style>
  <w:style w:type="paragraph" w:customStyle="1" w:styleId="717467799DA94332A04687240D71E03A1">
    <w:name w:val="717467799DA94332A04687240D71E03A1"/>
    <w:rsid w:val="00005D93"/>
    <w:rPr>
      <w:rFonts w:eastAsiaTheme="minorHAnsi"/>
    </w:rPr>
  </w:style>
  <w:style w:type="paragraph" w:customStyle="1" w:styleId="696F01E47D84406CB6BE740AAD8010CE">
    <w:name w:val="696F01E47D84406CB6BE740AAD8010CE"/>
    <w:rsid w:val="00005D93"/>
  </w:style>
  <w:style w:type="paragraph" w:customStyle="1" w:styleId="3E0F12207E4B46FDA610A41B9EBB83CB">
    <w:name w:val="3E0F12207E4B46FDA610A41B9EBB83CB"/>
    <w:rsid w:val="00005D93"/>
  </w:style>
  <w:style w:type="paragraph" w:customStyle="1" w:styleId="C06382C84F2B435E9F4DAFB80C0A87C0">
    <w:name w:val="C06382C84F2B435E9F4DAFB80C0A87C0"/>
    <w:rsid w:val="00005D93"/>
  </w:style>
  <w:style w:type="paragraph" w:customStyle="1" w:styleId="35604F9023B84E21B34B5A65DBEFD62F">
    <w:name w:val="35604F9023B84E21B34B5A65DBEFD62F"/>
    <w:rsid w:val="00005D93"/>
  </w:style>
  <w:style w:type="paragraph" w:customStyle="1" w:styleId="F164239D3A3A44B98E9CA3EC5E561A06">
    <w:name w:val="F164239D3A3A44B98E9CA3EC5E561A06"/>
    <w:rsid w:val="00005D93"/>
  </w:style>
  <w:style w:type="paragraph" w:customStyle="1" w:styleId="2292963BA67044B6BE4CE3BCDDE12EC8">
    <w:name w:val="2292963BA67044B6BE4CE3BCDDE12EC8"/>
    <w:rsid w:val="00005D93"/>
  </w:style>
  <w:style w:type="paragraph" w:customStyle="1" w:styleId="090E811263654CE0AFB3E109E3250F69">
    <w:name w:val="090E811263654CE0AFB3E109E3250F69"/>
    <w:rsid w:val="00005D93"/>
  </w:style>
  <w:style w:type="paragraph" w:customStyle="1" w:styleId="F6B61ED6F5BF47138F985223AA273D38">
    <w:name w:val="F6B61ED6F5BF47138F985223AA273D38"/>
    <w:rsid w:val="00005D93"/>
  </w:style>
  <w:style w:type="paragraph" w:customStyle="1" w:styleId="1B5653D121FB4293BB279F78F476CF9D">
    <w:name w:val="1B5653D121FB4293BB279F78F476CF9D"/>
    <w:rsid w:val="00005D93"/>
  </w:style>
  <w:style w:type="paragraph" w:customStyle="1" w:styleId="579EE683674347DBA63B84C2533E6F50">
    <w:name w:val="579EE683674347DBA63B84C2533E6F50"/>
    <w:rsid w:val="00005D93"/>
  </w:style>
  <w:style w:type="paragraph" w:customStyle="1" w:styleId="1CA45D07B5D74B7B90F873B1A75220AA">
    <w:name w:val="1CA45D07B5D74B7B90F873B1A75220AA"/>
    <w:rsid w:val="00005D93"/>
  </w:style>
  <w:style w:type="paragraph" w:customStyle="1" w:styleId="EA0946D895D14C6A9922C2F8485AD4A6">
    <w:name w:val="EA0946D895D14C6A9922C2F8485AD4A6"/>
    <w:rsid w:val="00005D93"/>
  </w:style>
  <w:style w:type="paragraph" w:customStyle="1" w:styleId="99A10364163541268DC8826E87B6AFDD">
    <w:name w:val="99A10364163541268DC8826E87B6AFDD"/>
    <w:rsid w:val="00005D93"/>
  </w:style>
  <w:style w:type="paragraph" w:customStyle="1" w:styleId="6DF5D82025C04D2F9874C7557865423C">
    <w:name w:val="6DF5D82025C04D2F9874C7557865423C"/>
    <w:rsid w:val="00005D93"/>
  </w:style>
  <w:style w:type="paragraph" w:customStyle="1" w:styleId="06BF8299EDA544C6B9096B78722795E4">
    <w:name w:val="06BF8299EDA544C6B9096B78722795E4"/>
    <w:rsid w:val="00005D93"/>
  </w:style>
  <w:style w:type="paragraph" w:customStyle="1" w:styleId="B9A298E456AC43EA92DD52EB1AE80CA2">
    <w:name w:val="B9A298E456AC43EA92DD52EB1AE80CA2"/>
    <w:rsid w:val="00005D93"/>
  </w:style>
  <w:style w:type="paragraph" w:customStyle="1" w:styleId="4D8A92131D204E8685B820947F758541">
    <w:name w:val="4D8A92131D204E8685B820947F758541"/>
    <w:rsid w:val="00005D93"/>
  </w:style>
  <w:style w:type="paragraph" w:customStyle="1" w:styleId="040C92E872AD4F83A03761E6DCB4EBE9">
    <w:name w:val="040C92E872AD4F83A03761E6DCB4EBE9"/>
    <w:rsid w:val="00005D93"/>
  </w:style>
  <w:style w:type="paragraph" w:customStyle="1" w:styleId="A7AE0373163444C5AD859FDCF7B423BD">
    <w:name w:val="A7AE0373163444C5AD859FDCF7B423BD"/>
    <w:rsid w:val="0019715F"/>
  </w:style>
  <w:style w:type="paragraph" w:customStyle="1" w:styleId="26D13BE1609C4B9EB52CF8C81DEFB7E3">
    <w:name w:val="26D13BE1609C4B9EB52CF8C81DEFB7E3"/>
    <w:rsid w:val="0019715F"/>
  </w:style>
  <w:style w:type="paragraph" w:customStyle="1" w:styleId="2D6C8EDF2E974D2B9B09DC457CE943C95">
    <w:name w:val="2D6C8EDF2E974D2B9B09DC457CE943C95"/>
    <w:rsid w:val="00311E63"/>
    <w:rPr>
      <w:rFonts w:eastAsiaTheme="minorHAnsi"/>
    </w:rPr>
  </w:style>
  <w:style w:type="paragraph" w:customStyle="1" w:styleId="99A10364163541268DC8826E87B6AFDD1">
    <w:name w:val="99A10364163541268DC8826E87B6AFDD1"/>
    <w:rsid w:val="00311E63"/>
    <w:rPr>
      <w:rFonts w:eastAsiaTheme="minorHAnsi"/>
    </w:rPr>
  </w:style>
  <w:style w:type="paragraph" w:customStyle="1" w:styleId="869F583E585648D1BA36E51E9893D4405">
    <w:name w:val="869F583E585648D1BA36E51E9893D4405"/>
    <w:rsid w:val="00311E63"/>
    <w:rPr>
      <w:rFonts w:eastAsiaTheme="minorHAnsi"/>
    </w:rPr>
  </w:style>
  <w:style w:type="paragraph" w:customStyle="1" w:styleId="06BF8299EDA544C6B9096B78722795E41">
    <w:name w:val="06BF8299EDA544C6B9096B78722795E41"/>
    <w:rsid w:val="00311E63"/>
    <w:rPr>
      <w:rFonts w:eastAsiaTheme="minorHAnsi"/>
    </w:rPr>
  </w:style>
  <w:style w:type="paragraph" w:customStyle="1" w:styleId="B9A298E456AC43EA92DD52EB1AE80CA21">
    <w:name w:val="B9A298E456AC43EA92DD52EB1AE80CA21"/>
    <w:rsid w:val="00311E63"/>
    <w:rPr>
      <w:rFonts w:eastAsiaTheme="minorHAnsi"/>
    </w:rPr>
  </w:style>
  <w:style w:type="paragraph" w:customStyle="1" w:styleId="4D8A92131D204E8685B820947F7585411">
    <w:name w:val="4D8A92131D204E8685B820947F7585411"/>
    <w:rsid w:val="00311E63"/>
    <w:rPr>
      <w:rFonts w:eastAsiaTheme="minorHAnsi"/>
    </w:rPr>
  </w:style>
  <w:style w:type="paragraph" w:customStyle="1" w:styleId="8658862396E64F1B90746A50DDD94E235">
    <w:name w:val="8658862396E64F1B90746A50DDD94E235"/>
    <w:rsid w:val="00311E63"/>
    <w:rPr>
      <w:rFonts w:eastAsiaTheme="minorHAnsi"/>
    </w:rPr>
  </w:style>
  <w:style w:type="paragraph" w:customStyle="1" w:styleId="30CB0B6997DC4D5B80E5DFBB1C28877111">
    <w:name w:val="30CB0B6997DC4D5B80E5DFBB1C28877111"/>
    <w:rsid w:val="00311E63"/>
    <w:rPr>
      <w:rFonts w:eastAsiaTheme="minorHAnsi"/>
    </w:rPr>
  </w:style>
  <w:style w:type="paragraph" w:customStyle="1" w:styleId="D6CA60ED3CCE47649DF6C9169F18EE043">
    <w:name w:val="D6CA60ED3CCE47649DF6C9169F18EE043"/>
    <w:rsid w:val="00311E63"/>
    <w:rPr>
      <w:rFonts w:eastAsiaTheme="minorHAnsi"/>
    </w:rPr>
  </w:style>
  <w:style w:type="paragraph" w:customStyle="1" w:styleId="BBE31BA75B234FF8BEBFF76E330879053">
    <w:name w:val="BBE31BA75B234FF8BEBFF76E330879053"/>
    <w:rsid w:val="00311E63"/>
    <w:rPr>
      <w:rFonts w:eastAsiaTheme="minorHAnsi"/>
    </w:rPr>
  </w:style>
  <w:style w:type="paragraph" w:customStyle="1" w:styleId="521C18F3B382463492A03DAA1DC7AAFD3">
    <w:name w:val="521C18F3B382463492A03DAA1DC7AAFD3"/>
    <w:rsid w:val="00311E63"/>
    <w:rPr>
      <w:rFonts w:eastAsiaTheme="minorHAnsi"/>
    </w:rPr>
  </w:style>
  <w:style w:type="paragraph" w:customStyle="1" w:styleId="F73F33804B444F4195442A7A3F83ABC6">
    <w:name w:val="F73F33804B444F4195442A7A3F83ABC6"/>
    <w:rsid w:val="00D11C39"/>
  </w:style>
  <w:style w:type="paragraph" w:customStyle="1" w:styleId="5E3A2DFC64CE4020890FB588597A4098">
    <w:name w:val="5E3A2DFC64CE4020890FB588597A4098"/>
    <w:rsid w:val="00D11C39"/>
  </w:style>
  <w:style w:type="paragraph" w:customStyle="1" w:styleId="AB32E84385B94F068CD53D0F9A4585D3">
    <w:name w:val="AB32E84385B94F068CD53D0F9A4585D3"/>
    <w:rsid w:val="003B503B"/>
  </w:style>
  <w:style w:type="paragraph" w:customStyle="1" w:styleId="E8E7FA8E95F14D408FBB1A1B5AA3977E">
    <w:name w:val="E8E7FA8E95F14D408FBB1A1B5AA3977E"/>
    <w:rsid w:val="003B503B"/>
  </w:style>
  <w:style w:type="paragraph" w:customStyle="1" w:styleId="5117399FA1DD45D5A49EB251167816BE">
    <w:name w:val="5117399FA1DD45D5A49EB251167816BE"/>
    <w:rsid w:val="003B503B"/>
  </w:style>
  <w:style w:type="paragraph" w:customStyle="1" w:styleId="6E6139222FA44E2D907A27EC96CCAFF7">
    <w:name w:val="6E6139222FA44E2D907A27EC96CCAFF7"/>
    <w:rsid w:val="003B503B"/>
  </w:style>
  <w:style w:type="paragraph" w:customStyle="1" w:styleId="26E355DFE31346DBB9F966101FFC3BFD">
    <w:name w:val="26E355DFE31346DBB9F966101FFC3BFD"/>
    <w:rsid w:val="003B503B"/>
  </w:style>
  <w:style w:type="paragraph" w:customStyle="1" w:styleId="7D8D1DA91E954DCB85089428200A8046">
    <w:name w:val="7D8D1DA91E954DCB85089428200A8046"/>
    <w:rsid w:val="003B503B"/>
  </w:style>
  <w:style w:type="paragraph" w:customStyle="1" w:styleId="4B49EB007DE34274B12E81280C67011B">
    <w:name w:val="4B49EB007DE34274B12E81280C67011B"/>
    <w:rsid w:val="003B503B"/>
  </w:style>
  <w:style w:type="paragraph" w:customStyle="1" w:styleId="D1B77F18CF4F43BEB3B24B4D8D694ACE">
    <w:name w:val="D1B77F18CF4F43BEB3B24B4D8D694ACE"/>
    <w:rsid w:val="003B503B"/>
  </w:style>
  <w:style w:type="paragraph" w:customStyle="1" w:styleId="0DF3A84B0A1D492BA60F558A39DE43B2">
    <w:name w:val="0DF3A84B0A1D492BA60F558A39DE43B2"/>
    <w:rsid w:val="003B503B"/>
  </w:style>
  <w:style w:type="paragraph" w:customStyle="1" w:styleId="F0998AAC234A4410827F45B8AC4DD468">
    <w:name w:val="F0998AAC234A4410827F45B8AC4DD468"/>
    <w:rsid w:val="003B503B"/>
  </w:style>
  <w:style w:type="paragraph" w:customStyle="1" w:styleId="DA9A00CEDB9147F89477C4F39F15F12E">
    <w:name w:val="DA9A00CEDB9147F89477C4F39F15F12E"/>
    <w:rsid w:val="003B503B"/>
  </w:style>
  <w:style w:type="paragraph" w:customStyle="1" w:styleId="6FE625AA3EDB4DB196FCA10ECC65752C">
    <w:name w:val="6FE625AA3EDB4DB196FCA10ECC65752C"/>
    <w:rsid w:val="003B503B"/>
  </w:style>
  <w:style w:type="paragraph" w:customStyle="1" w:styleId="4E74EC66C1684B2190DE92B150BFE206">
    <w:name w:val="4E74EC66C1684B2190DE92B150BFE206"/>
    <w:rsid w:val="003B503B"/>
  </w:style>
  <w:style w:type="paragraph" w:customStyle="1" w:styleId="DC164010ECB04D378792B7CDB0F35183">
    <w:name w:val="DC164010ECB04D378792B7CDB0F35183"/>
    <w:rsid w:val="003B503B"/>
  </w:style>
  <w:style w:type="paragraph" w:customStyle="1" w:styleId="696C66B34CB74E648AE10BB986875663">
    <w:name w:val="696C66B34CB74E648AE10BB986875663"/>
    <w:rsid w:val="003B503B"/>
  </w:style>
  <w:style w:type="paragraph" w:customStyle="1" w:styleId="2D6C8EDF2E974D2B9B09DC457CE943C96">
    <w:name w:val="2D6C8EDF2E974D2B9B09DC457CE943C96"/>
    <w:rsid w:val="00037C81"/>
    <w:rPr>
      <w:rFonts w:eastAsiaTheme="minorHAnsi"/>
    </w:rPr>
  </w:style>
  <w:style w:type="paragraph" w:customStyle="1" w:styleId="99A10364163541268DC8826E87B6AFDD2">
    <w:name w:val="99A10364163541268DC8826E87B6AFDD2"/>
    <w:rsid w:val="00037C81"/>
    <w:rPr>
      <w:rFonts w:eastAsiaTheme="minorHAnsi"/>
    </w:rPr>
  </w:style>
  <w:style w:type="paragraph" w:customStyle="1" w:styleId="DC164010ECB04D378792B7CDB0F351831">
    <w:name w:val="DC164010ECB04D378792B7CDB0F351831"/>
    <w:rsid w:val="00037C81"/>
    <w:rPr>
      <w:rFonts w:eastAsiaTheme="minorHAnsi"/>
    </w:rPr>
  </w:style>
  <w:style w:type="paragraph" w:customStyle="1" w:styleId="AB32E84385B94F068CD53D0F9A4585D31">
    <w:name w:val="AB32E84385B94F068CD53D0F9A4585D31"/>
    <w:rsid w:val="00037C81"/>
    <w:rPr>
      <w:rFonts w:eastAsiaTheme="minorHAnsi"/>
    </w:rPr>
  </w:style>
  <w:style w:type="paragraph" w:customStyle="1" w:styleId="E8E7FA8E95F14D408FBB1A1B5AA3977E1">
    <w:name w:val="E8E7FA8E95F14D408FBB1A1B5AA3977E1"/>
    <w:rsid w:val="00037C81"/>
    <w:rPr>
      <w:rFonts w:eastAsiaTheme="minorHAnsi"/>
    </w:rPr>
  </w:style>
  <w:style w:type="paragraph" w:customStyle="1" w:styleId="5117399FA1DD45D5A49EB251167816BE1">
    <w:name w:val="5117399FA1DD45D5A49EB251167816BE1"/>
    <w:rsid w:val="00037C81"/>
    <w:rPr>
      <w:rFonts w:eastAsiaTheme="minorHAnsi"/>
    </w:rPr>
  </w:style>
  <w:style w:type="paragraph" w:customStyle="1" w:styleId="6E6139222FA44E2D907A27EC96CCAFF71">
    <w:name w:val="6E6139222FA44E2D907A27EC96CCAFF71"/>
    <w:rsid w:val="00037C81"/>
    <w:rPr>
      <w:rFonts w:eastAsiaTheme="minorHAnsi"/>
    </w:rPr>
  </w:style>
  <w:style w:type="paragraph" w:customStyle="1" w:styleId="26E355DFE31346DBB9F966101FFC3BFD1">
    <w:name w:val="26E355DFE31346DBB9F966101FFC3BFD1"/>
    <w:rsid w:val="00037C81"/>
    <w:rPr>
      <w:rFonts w:eastAsiaTheme="minorHAnsi"/>
    </w:rPr>
  </w:style>
  <w:style w:type="paragraph" w:customStyle="1" w:styleId="7D8D1DA91E954DCB85089428200A80461">
    <w:name w:val="7D8D1DA91E954DCB85089428200A80461"/>
    <w:rsid w:val="00037C81"/>
    <w:rPr>
      <w:rFonts w:eastAsiaTheme="minorHAnsi"/>
    </w:rPr>
  </w:style>
  <w:style w:type="paragraph" w:customStyle="1" w:styleId="4B49EB007DE34274B12E81280C67011B1">
    <w:name w:val="4B49EB007DE34274B12E81280C67011B1"/>
    <w:rsid w:val="00037C81"/>
    <w:rPr>
      <w:rFonts w:eastAsiaTheme="minorHAnsi"/>
    </w:rPr>
  </w:style>
  <w:style w:type="paragraph" w:customStyle="1" w:styleId="D1B77F18CF4F43BEB3B24B4D8D694ACE1">
    <w:name w:val="D1B77F18CF4F43BEB3B24B4D8D694ACE1"/>
    <w:rsid w:val="00037C81"/>
    <w:rPr>
      <w:rFonts w:eastAsiaTheme="minorHAnsi"/>
    </w:rPr>
  </w:style>
  <w:style w:type="paragraph" w:customStyle="1" w:styleId="696C66B34CB74E648AE10BB9868756631">
    <w:name w:val="696C66B34CB74E648AE10BB9868756631"/>
    <w:rsid w:val="00037C81"/>
    <w:rPr>
      <w:rFonts w:eastAsiaTheme="minorHAnsi"/>
    </w:rPr>
  </w:style>
  <w:style w:type="paragraph" w:customStyle="1" w:styleId="0DF3A84B0A1D492BA60F558A39DE43B21">
    <w:name w:val="0DF3A84B0A1D492BA60F558A39DE43B21"/>
    <w:rsid w:val="00037C81"/>
    <w:rPr>
      <w:rFonts w:eastAsiaTheme="minorHAnsi"/>
    </w:rPr>
  </w:style>
  <w:style w:type="paragraph" w:customStyle="1" w:styleId="F0998AAC234A4410827F45B8AC4DD4681">
    <w:name w:val="F0998AAC234A4410827F45B8AC4DD4681"/>
    <w:rsid w:val="00037C81"/>
    <w:rPr>
      <w:rFonts w:eastAsiaTheme="minorHAnsi"/>
    </w:rPr>
  </w:style>
  <w:style w:type="paragraph" w:customStyle="1" w:styleId="2D6C8EDF2E974D2B9B09DC457CE943C97">
    <w:name w:val="2D6C8EDF2E974D2B9B09DC457CE943C97"/>
    <w:rsid w:val="00037C81"/>
    <w:rPr>
      <w:rFonts w:eastAsiaTheme="minorHAnsi"/>
    </w:rPr>
  </w:style>
  <w:style w:type="paragraph" w:customStyle="1" w:styleId="99A10364163541268DC8826E87B6AFDD3">
    <w:name w:val="99A10364163541268DC8826E87B6AFDD3"/>
    <w:rsid w:val="00037C81"/>
    <w:rPr>
      <w:rFonts w:eastAsiaTheme="minorHAnsi"/>
    </w:rPr>
  </w:style>
  <w:style w:type="paragraph" w:customStyle="1" w:styleId="DC164010ECB04D378792B7CDB0F351832">
    <w:name w:val="DC164010ECB04D378792B7CDB0F351832"/>
    <w:rsid w:val="00037C81"/>
    <w:rPr>
      <w:rFonts w:eastAsiaTheme="minorHAnsi"/>
    </w:rPr>
  </w:style>
  <w:style w:type="paragraph" w:customStyle="1" w:styleId="AB32E84385B94F068CD53D0F9A4585D32">
    <w:name w:val="AB32E84385B94F068CD53D0F9A4585D32"/>
    <w:rsid w:val="00037C81"/>
    <w:rPr>
      <w:rFonts w:eastAsiaTheme="minorHAnsi"/>
    </w:rPr>
  </w:style>
  <w:style w:type="paragraph" w:customStyle="1" w:styleId="E8E7FA8E95F14D408FBB1A1B5AA3977E2">
    <w:name w:val="E8E7FA8E95F14D408FBB1A1B5AA3977E2"/>
    <w:rsid w:val="00037C81"/>
    <w:rPr>
      <w:rFonts w:eastAsiaTheme="minorHAnsi"/>
    </w:rPr>
  </w:style>
  <w:style w:type="paragraph" w:customStyle="1" w:styleId="5117399FA1DD45D5A49EB251167816BE2">
    <w:name w:val="5117399FA1DD45D5A49EB251167816BE2"/>
    <w:rsid w:val="00037C81"/>
    <w:rPr>
      <w:rFonts w:eastAsiaTheme="minorHAnsi"/>
    </w:rPr>
  </w:style>
  <w:style w:type="paragraph" w:customStyle="1" w:styleId="6E6139222FA44E2D907A27EC96CCAFF72">
    <w:name w:val="6E6139222FA44E2D907A27EC96CCAFF72"/>
    <w:rsid w:val="00037C81"/>
    <w:rPr>
      <w:rFonts w:eastAsiaTheme="minorHAnsi"/>
    </w:rPr>
  </w:style>
  <w:style w:type="paragraph" w:customStyle="1" w:styleId="26E355DFE31346DBB9F966101FFC3BFD2">
    <w:name w:val="26E355DFE31346DBB9F966101FFC3BFD2"/>
    <w:rsid w:val="00037C81"/>
    <w:rPr>
      <w:rFonts w:eastAsiaTheme="minorHAnsi"/>
    </w:rPr>
  </w:style>
  <w:style w:type="paragraph" w:customStyle="1" w:styleId="7D8D1DA91E954DCB85089428200A80462">
    <w:name w:val="7D8D1DA91E954DCB85089428200A80462"/>
    <w:rsid w:val="00037C81"/>
    <w:rPr>
      <w:rFonts w:eastAsiaTheme="minorHAnsi"/>
    </w:rPr>
  </w:style>
  <w:style w:type="paragraph" w:customStyle="1" w:styleId="4B49EB007DE34274B12E81280C67011B2">
    <w:name w:val="4B49EB007DE34274B12E81280C67011B2"/>
    <w:rsid w:val="00037C81"/>
    <w:rPr>
      <w:rFonts w:eastAsiaTheme="minorHAnsi"/>
    </w:rPr>
  </w:style>
  <w:style w:type="paragraph" w:customStyle="1" w:styleId="D1B77F18CF4F43BEB3B24B4D8D694ACE2">
    <w:name w:val="D1B77F18CF4F43BEB3B24B4D8D694ACE2"/>
    <w:rsid w:val="00037C81"/>
    <w:rPr>
      <w:rFonts w:eastAsiaTheme="minorHAnsi"/>
    </w:rPr>
  </w:style>
  <w:style w:type="paragraph" w:customStyle="1" w:styleId="696C66B34CB74E648AE10BB9868756632">
    <w:name w:val="696C66B34CB74E648AE10BB9868756632"/>
    <w:rsid w:val="00037C81"/>
    <w:rPr>
      <w:rFonts w:eastAsiaTheme="minorHAnsi"/>
    </w:rPr>
  </w:style>
  <w:style w:type="paragraph" w:customStyle="1" w:styleId="0DF3A84B0A1D492BA60F558A39DE43B22">
    <w:name w:val="0DF3A84B0A1D492BA60F558A39DE43B22"/>
    <w:rsid w:val="00037C81"/>
    <w:rPr>
      <w:rFonts w:eastAsiaTheme="minorHAnsi"/>
    </w:rPr>
  </w:style>
  <w:style w:type="paragraph" w:customStyle="1" w:styleId="F0998AAC234A4410827F45B8AC4DD4682">
    <w:name w:val="F0998AAC234A4410827F45B8AC4DD4682"/>
    <w:rsid w:val="00037C81"/>
    <w:rPr>
      <w:rFonts w:eastAsiaTheme="minorHAnsi"/>
    </w:rPr>
  </w:style>
  <w:style w:type="paragraph" w:customStyle="1" w:styleId="76092B2A30344B51BC195D6B3434BDEB">
    <w:name w:val="76092B2A30344B51BC195D6B3434BDEB"/>
    <w:rsid w:val="0026588E"/>
  </w:style>
  <w:style w:type="paragraph" w:customStyle="1" w:styleId="7EF9E24D255F47EA94A60D66ED84E99A">
    <w:name w:val="7EF9E24D255F47EA94A60D66ED84E99A"/>
    <w:rsid w:val="0026588E"/>
  </w:style>
  <w:style w:type="paragraph" w:customStyle="1" w:styleId="D0FD146769544A18832D5EF66F3EBE7A">
    <w:name w:val="D0FD146769544A18832D5EF66F3EBE7A"/>
    <w:rsid w:val="0026588E"/>
  </w:style>
  <w:style w:type="paragraph" w:customStyle="1" w:styleId="63E609F778F44A0F85460769C005F159">
    <w:name w:val="63E609F778F44A0F85460769C005F159"/>
    <w:rsid w:val="006D66CD"/>
  </w:style>
  <w:style w:type="paragraph" w:customStyle="1" w:styleId="DC807C5AE8C549FD847B9776BD50F937">
    <w:name w:val="DC807C5AE8C549FD847B9776BD50F937"/>
    <w:rsid w:val="006D66CD"/>
  </w:style>
  <w:style w:type="paragraph" w:customStyle="1" w:styleId="35878061E9284A73ACD52FF61CF8A6CD">
    <w:name w:val="35878061E9284A73ACD52FF61CF8A6CD"/>
    <w:rsid w:val="00BC1F6E"/>
  </w:style>
  <w:style w:type="paragraph" w:customStyle="1" w:styleId="CAF39BA1169F42E79D4EECC78C47BD93">
    <w:name w:val="CAF39BA1169F42E79D4EECC78C47BD93"/>
    <w:rsid w:val="00BC1F6E"/>
  </w:style>
  <w:style w:type="paragraph" w:customStyle="1" w:styleId="7B43A19296F44872840315A6AD7C2CDD">
    <w:name w:val="7B43A19296F44872840315A6AD7C2CDD"/>
    <w:rsid w:val="00BC1F6E"/>
  </w:style>
  <w:style w:type="paragraph" w:customStyle="1" w:styleId="C81D6C95CE2247589EE3BC0159F106FF">
    <w:name w:val="C81D6C95CE2247589EE3BC0159F106FF"/>
    <w:rsid w:val="00BC1F6E"/>
  </w:style>
  <w:style w:type="paragraph" w:customStyle="1" w:styleId="60034D3595E84AE3BB4198473E74975A">
    <w:name w:val="60034D3595E84AE3BB4198473E74975A"/>
    <w:rsid w:val="00BC1F6E"/>
  </w:style>
  <w:style w:type="paragraph" w:customStyle="1" w:styleId="01141A9C453549A6973D46E79E6D9151">
    <w:name w:val="01141A9C453549A6973D46E79E6D9151"/>
    <w:rsid w:val="00BC1F6E"/>
  </w:style>
  <w:style w:type="paragraph" w:customStyle="1" w:styleId="226701BC0E6F43DCAB06B5B838CC10AA">
    <w:name w:val="226701BC0E6F43DCAB06B5B838CC10AA"/>
    <w:rsid w:val="00BC1F6E"/>
  </w:style>
  <w:style w:type="paragraph" w:customStyle="1" w:styleId="FEA32820F22540C787DCD959DD72BF98">
    <w:name w:val="FEA32820F22540C787DCD959DD72BF98"/>
    <w:rsid w:val="00BC1F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hite, Melissa L.</cp:lastModifiedBy>
  <cp:revision>17</cp:revision>
  <dcterms:created xsi:type="dcterms:W3CDTF">2020-10-21T19:02:00Z</dcterms:created>
  <dcterms:modified xsi:type="dcterms:W3CDTF">2022-10-06T18:58:00Z</dcterms:modified>
</cp:coreProperties>
</file>